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90A08C" w14:textId="6D8A83B8" w:rsidR="00106E0D" w:rsidRPr="002A5C05" w:rsidRDefault="00DC6092" w:rsidP="00837EF8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2A5C05">
        <w:rPr>
          <w:rFonts w:ascii="Times New Roman" w:hAnsi="Times New Roman" w:cs="Times New Roman"/>
          <w:b/>
        </w:rPr>
        <w:t>GİRESUN ÜNİVERSİTESİ SAĞLIK BİLİMLERİ FAKÜLTESİ 20</w:t>
      </w:r>
      <w:r w:rsidR="00BD69B7" w:rsidRPr="002A5C05">
        <w:rPr>
          <w:rFonts w:ascii="Times New Roman" w:hAnsi="Times New Roman" w:cs="Times New Roman"/>
          <w:b/>
        </w:rPr>
        <w:t>2</w:t>
      </w:r>
      <w:r w:rsidR="0083149C" w:rsidRPr="002A5C05">
        <w:rPr>
          <w:rFonts w:ascii="Times New Roman" w:hAnsi="Times New Roman" w:cs="Times New Roman"/>
          <w:b/>
        </w:rPr>
        <w:t>5</w:t>
      </w:r>
      <w:r w:rsidRPr="002A5C05">
        <w:rPr>
          <w:rFonts w:ascii="Times New Roman" w:hAnsi="Times New Roman" w:cs="Times New Roman"/>
          <w:b/>
        </w:rPr>
        <w:t>-20</w:t>
      </w:r>
      <w:r w:rsidR="00BD69B7" w:rsidRPr="002A5C05">
        <w:rPr>
          <w:rFonts w:ascii="Times New Roman" w:hAnsi="Times New Roman" w:cs="Times New Roman"/>
          <w:b/>
        </w:rPr>
        <w:t>2</w:t>
      </w:r>
      <w:r w:rsidR="0083149C" w:rsidRPr="002A5C05">
        <w:rPr>
          <w:rFonts w:ascii="Times New Roman" w:hAnsi="Times New Roman" w:cs="Times New Roman"/>
          <w:b/>
        </w:rPr>
        <w:t>6</w:t>
      </w:r>
      <w:r w:rsidRPr="002A5C05">
        <w:rPr>
          <w:rFonts w:ascii="Times New Roman" w:hAnsi="Times New Roman" w:cs="Times New Roman"/>
          <w:b/>
        </w:rPr>
        <w:t xml:space="preserve"> EĞİTİM ÖĞRETİM</w:t>
      </w:r>
      <w:r w:rsidR="000668F3" w:rsidRPr="002A5C05">
        <w:rPr>
          <w:rFonts w:ascii="Times New Roman" w:hAnsi="Times New Roman" w:cs="Times New Roman"/>
          <w:b/>
        </w:rPr>
        <w:t xml:space="preserve"> </w:t>
      </w:r>
      <w:r w:rsidR="0042199D" w:rsidRPr="002A5C05">
        <w:rPr>
          <w:rFonts w:ascii="Times New Roman" w:hAnsi="Times New Roman" w:cs="Times New Roman"/>
          <w:b/>
        </w:rPr>
        <w:t xml:space="preserve">GÜZ </w:t>
      </w:r>
      <w:r w:rsidR="00FC3B45" w:rsidRPr="00D832AD">
        <w:rPr>
          <w:rFonts w:ascii="Times New Roman" w:hAnsi="Times New Roman" w:cs="Times New Roman"/>
          <w:b/>
        </w:rPr>
        <w:t xml:space="preserve">DÖNEMİ </w:t>
      </w:r>
      <w:r w:rsidR="005F344F" w:rsidRPr="00D832AD">
        <w:rPr>
          <w:rFonts w:ascii="Times New Roman" w:hAnsi="Times New Roman" w:cs="Times New Roman"/>
          <w:b/>
        </w:rPr>
        <w:t>BÜ</w:t>
      </w:r>
      <w:r w:rsidR="006C1EDA" w:rsidRPr="00D832AD">
        <w:rPr>
          <w:rFonts w:ascii="Times New Roman" w:hAnsi="Times New Roman" w:cs="Times New Roman"/>
          <w:b/>
        </w:rPr>
        <w:t>TÜ</w:t>
      </w:r>
      <w:r w:rsidR="005F344F" w:rsidRPr="00D832AD">
        <w:rPr>
          <w:rFonts w:ascii="Times New Roman" w:hAnsi="Times New Roman" w:cs="Times New Roman"/>
          <w:b/>
        </w:rPr>
        <w:t>NLEME</w:t>
      </w:r>
      <w:r w:rsidR="00E004BC" w:rsidRPr="00D832AD">
        <w:rPr>
          <w:rFonts w:ascii="Times New Roman" w:hAnsi="Times New Roman" w:cs="Times New Roman"/>
          <w:b/>
        </w:rPr>
        <w:t xml:space="preserve"> </w:t>
      </w:r>
      <w:r w:rsidRPr="00D832AD">
        <w:rPr>
          <w:rFonts w:ascii="Times New Roman" w:hAnsi="Times New Roman" w:cs="Times New Roman"/>
          <w:b/>
        </w:rPr>
        <w:t xml:space="preserve">SINAV </w:t>
      </w:r>
      <w:r w:rsidR="00D832AD">
        <w:rPr>
          <w:rFonts w:ascii="Times New Roman" w:hAnsi="Times New Roman" w:cs="Times New Roman"/>
          <w:b/>
        </w:rPr>
        <w:t>TAKVİMİ</w:t>
      </w:r>
    </w:p>
    <w:tbl>
      <w:tblPr>
        <w:tblStyle w:val="TabloKlavuzu"/>
        <w:tblpPr w:leftFromText="141" w:rightFromText="141" w:horzAnchor="page" w:tblpX="492" w:tblpY="264"/>
        <w:tblW w:w="15085" w:type="dxa"/>
        <w:tblLayout w:type="fixed"/>
        <w:tblLook w:val="04A0" w:firstRow="1" w:lastRow="0" w:firstColumn="1" w:lastColumn="0" w:noHBand="0" w:noVBand="1"/>
      </w:tblPr>
      <w:tblGrid>
        <w:gridCol w:w="1101"/>
        <w:gridCol w:w="567"/>
        <w:gridCol w:w="2286"/>
        <w:gridCol w:w="567"/>
        <w:gridCol w:w="2835"/>
        <w:gridCol w:w="1134"/>
        <w:gridCol w:w="637"/>
        <w:gridCol w:w="2501"/>
        <w:gridCol w:w="630"/>
        <w:gridCol w:w="2827"/>
      </w:tblGrid>
      <w:tr w:rsidR="00837EF8" w:rsidRPr="00E9061B" w14:paraId="5567E05B" w14:textId="77777777" w:rsidTr="00B74679">
        <w:trPr>
          <w:trHeight w:val="240"/>
        </w:trPr>
        <w:tc>
          <w:tcPr>
            <w:tcW w:w="7356" w:type="dxa"/>
            <w:gridSpan w:val="5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EEECE1" w:themeFill="background2"/>
          </w:tcPr>
          <w:p w14:paraId="6A1CA22C" w14:textId="3FEDEDAD" w:rsidR="00837EF8" w:rsidRPr="00B74679" w:rsidRDefault="00837EF8" w:rsidP="00B7467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7467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HEMŞİRELİK BÖLÜMÜ</w:t>
            </w:r>
          </w:p>
        </w:tc>
        <w:tc>
          <w:tcPr>
            <w:tcW w:w="7729" w:type="dxa"/>
            <w:gridSpan w:val="5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EEECE1" w:themeFill="background2"/>
          </w:tcPr>
          <w:p w14:paraId="71F16977" w14:textId="3D80DC17" w:rsidR="00837EF8" w:rsidRPr="00B74679" w:rsidRDefault="001569EE" w:rsidP="00837E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7467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EBELİK</w:t>
            </w:r>
            <w:r w:rsidR="00837EF8" w:rsidRPr="00B7467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BÖLÜMÜ</w:t>
            </w:r>
          </w:p>
        </w:tc>
      </w:tr>
      <w:tr w:rsidR="006F00BC" w:rsidRPr="00E9061B" w14:paraId="1DE704D6" w14:textId="77777777" w:rsidTr="009A6A84">
        <w:trPr>
          <w:trHeight w:val="315"/>
        </w:trPr>
        <w:tc>
          <w:tcPr>
            <w:tcW w:w="1668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50B8BD2F" w14:textId="1F1DB62A" w:rsidR="006F00BC" w:rsidRPr="00E9061B" w:rsidRDefault="006F00BC" w:rsidP="00E530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TARİH ve SAAT</w:t>
            </w:r>
          </w:p>
        </w:tc>
        <w:tc>
          <w:tcPr>
            <w:tcW w:w="2286" w:type="dxa"/>
            <w:tcBorders>
              <w:top w:val="double" w:sz="4" w:space="0" w:color="auto"/>
              <w:bottom w:val="double" w:sz="4" w:space="0" w:color="auto"/>
            </w:tcBorders>
          </w:tcPr>
          <w:p w14:paraId="5A3E8273" w14:textId="09AA03F9" w:rsidR="006F00BC" w:rsidRPr="00E9061B" w:rsidRDefault="006F00BC" w:rsidP="00837E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DERSİN ADI</w:t>
            </w:r>
          </w:p>
        </w:tc>
        <w:tc>
          <w:tcPr>
            <w:tcW w:w="567" w:type="dxa"/>
            <w:tcBorders>
              <w:top w:val="double" w:sz="4" w:space="0" w:color="auto"/>
              <w:bottom w:val="double" w:sz="4" w:space="0" w:color="auto"/>
            </w:tcBorders>
          </w:tcPr>
          <w:p w14:paraId="2B1F4F78" w14:textId="5738A36C" w:rsidR="006F00BC" w:rsidRPr="00E9061B" w:rsidRDefault="006F00BC" w:rsidP="00837E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D</w:t>
            </w:r>
          </w:p>
        </w:tc>
        <w:tc>
          <w:tcPr>
            <w:tcW w:w="2835" w:type="dxa"/>
            <w:tcBorders>
              <w:top w:val="double" w:sz="4" w:space="0" w:color="auto"/>
              <w:bottom w:val="double" w:sz="4" w:space="0" w:color="auto"/>
            </w:tcBorders>
          </w:tcPr>
          <w:p w14:paraId="6B387254" w14:textId="0D98425D" w:rsidR="006F00BC" w:rsidRPr="00E9061B" w:rsidRDefault="006F00BC" w:rsidP="00837E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GÖREVLİ</w:t>
            </w:r>
          </w:p>
        </w:tc>
        <w:tc>
          <w:tcPr>
            <w:tcW w:w="1771" w:type="dxa"/>
            <w:gridSpan w:val="2"/>
            <w:tcBorders>
              <w:top w:val="double" w:sz="4" w:space="0" w:color="auto"/>
              <w:bottom w:val="double" w:sz="4" w:space="0" w:color="auto"/>
            </w:tcBorders>
          </w:tcPr>
          <w:p w14:paraId="249E995C" w14:textId="39EAFFFE" w:rsidR="006F00BC" w:rsidRPr="00E9061B" w:rsidRDefault="006F00BC" w:rsidP="006F00B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TARİH ve SAAT</w:t>
            </w:r>
          </w:p>
        </w:tc>
        <w:tc>
          <w:tcPr>
            <w:tcW w:w="2501" w:type="dxa"/>
            <w:tcBorders>
              <w:top w:val="double" w:sz="4" w:space="0" w:color="auto"/>
              <w:bottom w:val="double" w:sz="4" w:space="0" w:color="auto"/>
            </w:tcBorders>
          </w:tcPr>
          <w:p w14:paraId="736E11E5" w14:textId="7346391D" w:rsidR="006F00BC" w:rsidRPr="00E9061B" w:rsidRDefault="006F00BC" w:rsidP="00837E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DERSİN ADI</w:t>
            </w:r>
          </w:p>
        </w:tc>
        <w:tc>
          <w:tcPr>
            <w:tcW w:w="630" w:type="dxa"/>
            <w:tcBorders>
              <w:top w:val="double" w:sz="4" w:space="0" w:color="auto"/>
              <w:bottom w:val="double" w:sz="4" w:space="0" w:color="auto"/>
            </w:tcBorders>
          </w:tcPr>
          <w:p w14:paraId="60B1763A" w14:textId="5CD8373D" w:rsidR="006F00BC" w:rsidRPr="00E9061B" w:rsidRDefault="006F00BC" w:rsidP="00837E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D</w:t>
            </w:r>
          </w:p>
        </w:tc>
        <w:tc>
          <w:tcPr>
            <w:tcW w:w="2827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311689D" w14:textId="37D98873" w:rsidR="006F00BC" w:rsidRPr="00E9061B" w:rsidRDefault="006F00BC" w:rsidP="00837E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GÖREVLİ</w:t>
            </w:r>
          </w:p>
        </w:tc>
      </w:tr>
      <w:tr w:rsidR="00F4742A" w:rsidRPr="004F4721" w14:paraId="62672BAA" w14:textId="77777777" w:rsidTr="005B21AF">
        <w:trPr>
          <w:trHeight w:val="205"/>
        </w:trPr>
        <w:tc>
          <w:tcPr>
            <w:tcW w:w="1101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59C2CFE2" w14:textId="77777777" w:rsidR="00F4742A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1ADE82C" w14:textId="77777777" w:rsidR="00F4742A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7B09602" w14:textId="77777777" w:rsidR="00F4742A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C77A324" w14:textId="77777777" w:rsidR="00F4742A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4BA82CE" w14:textId="77777777" w:rsidR="00F4742A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238F3CD" w14:textId="77777777" w:rsidR="00F4742A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DEDC695" w14:textId="77777777" w:rsidR="00F4742A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5E80412" w14:textId="77777777" w:rsidR="00F4742A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0F0D406" w14:textId="77777777" w:rsidR="00F4742A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202A779" w14:textId="77777777" w:rsidR="00F4742A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ADF96C4" w14:textId="77777777" w:rsidR="00F4742A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EA798F5" w14:textId="77777777" w:rsidR="00F4742A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EA3D697" w14:textId="77777777" w:rsidR="00F4742A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E6C5072" w14:textId="77777777" w:rsidR="00F4742A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.01.</w:t>
            </w: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  <w:p w14:paraId="13995E76" w14:textId="2C570D57" w:rsidR="00F4742A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Pazartesi</w:t>
            </w:r>
          </w:p>
        </w:tc>
        <w:tc>
          <w:tcPr>
            <w:tcW w:w="567" w:type="dxa"/>
            <w:tcBorders>
              <w:top w:val="double" w:sz="4" w:space="0" w:color="auto"/>
            </w:tcBorders>
          </w:tcPr>
          <w:p w14:paraId="7DC97DED" w14:textId="6DCE9AED" w:rsidR="00F4742A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C6228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  <w:tcBorders>
              <w:top w:val="double" w:sz="4" w:space="0" w:color="auto"/>
            </w:tcBorders>
            <w:shd w:val="clear" w:color="auto" w:fill="EEECE1" w:themeFill="background2"/>
          </w:tcPr>
          <w:p w14:paraId="35F0DB9E" w14:textId="00692D25" w:rsidR="00F4742A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567" w:type="dxa"/>
            <w:tcBorders>
              <w:top w:val="double" w:sz="4" w:space="0" w:color="auto"/>
            </w:tcBorders>
            <w:shd w:val="clear" w:color="auto" w:fill="EEECE1" w:themeFill="background2"/>
          </w:tcPr>
          <w:p w14:paraId="7426133D" w14:textId="53FD7F45" w:rsidR="00F4742A" w:rsidRPr="00E34C7A" w:rsidRDefault="00F4742A" w:rsidP="00F4742A">
            <w:pPr>
              <w:rPr>
                <w:rFonts w:ascii="Times New Roman" w:hAnsi="Times New Roman" w:cs="Times New Roman"/>
                <w:sz w:val="12"/>
                <w:szCs w:val="18"/>
              </w:rPr>
            </w:pPr>
          </w:p>
        </w:tc>
        <w:tc>
          <w:tcPr>
            <w:tcW w:w="2835" w:type="dxa"/>
            <w:tcBorders>
              <w:top w:val="double" w:sz="4" w:space="0" w:color="auto"/>
            </w:tcBorders>
            <w:shd w:val="clear" w:color="auto" w:fill="EEECE1" w:themeFill="background2"/>
          </w:tcPr>
          <w:p w14:paraId="73BCF901" w14:textId="7FF3A80D" w:rsidR="00F4742A" w:rsidRPr="00370489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bCs/>
                <w:iCs/>
                <w:sz w:val="16"/>
                <w:szCs w:val="18"/>
              </w:rPr>
            </w:pPr>
          </w:p>
        </w:tc>
        <w:tc>
          <w:tcPr>
            <w:tcW w:w="1134" w:type="dxa"/>
            <w:vMerge w:val="restart"/>
            <w:tcBorders>
              <w:top w:val="double" w:sz="4" w:space="0" w:color="auto"/>
            </w:tcBorders>
          </w:tcPr>
          <w:p w14:paraId="67243003" w14:textId="77777777" w:rsidR="00F4742A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252D92D" w14:textId="77777777" w:rsidR="00F4742A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F627760" w14:textId="77777777" w:rsidR="00F4742A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F8A8A99" w14:textId="77777777" w:rsidR="00F4742A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0F3D8A2" w14:textId="77777777" w:rsidR="00F4742A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5CAC2E0" w14:textId="77777777" w:rsidR="00F4742A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EA2E729" w14:textId="77777777" w:rsidR="00F4742A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A8AFD4B" w14:textId="77777777" w:rsidR="00F4742A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123E137" w14:textId="77777777" w:rsidR="00F4742A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883D2F2" w14:textId="77777777" w:rsidR="00F4742A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4407133" w14:textId="77777777" w:rsidR="00F4742A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743587E" w14:textId="77777777" w:rsidR="00F4742A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DA69EA2" w14:textId="77777777" w:rsidR="00F4742A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5EA5C02" w14:textId="38E97324" w:rsidR="00F4742A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.01.</w:t>
            </w: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  <w:p w14:paraId="33A9804B" w14:textId="3671AAC2" w:rsidR="00F4742A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Pazartesi</w:t>
            </w:r>
          </w:p>
        </w:tc>
        <w:tc>
          <w:tcPr>
            <w:tcW w:w="637" w:type="dxa"/>
            <w:tcBorders>
              <w:top w:val="double" w:sz="4" w:space="0" w:color="auto"/>
            </w:tcBorders>
          </w:tcPr>
          <w:p w14:paraId="08AB8A80" w14:textId="1338B4C4" w:rsidR="00F4742A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C6228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tcBorders>
              <w:top w:val="double" w:sz="4" w:space="0" w:color="auto"/>
            </w:tcBorders>
            <w:shd w:val="clear" w:color="auto" w:fill="EEECE1" w:themeFill="background2"/>
          </w:tcPr>
          <w:p w14:paraId="37ED0E64" w14:textId="77777777" w:rsidR="00F4742A" w:rsidRPr="009A6A84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double" w:sz="4" w:space="0" w:color="auto"/>
            </w:tcBorders>
            <w:shd w:val="clear" w:color="auto" w:fill="EEECE1" w:themeFill="background2"/>
          </w:tcPr>
          <w:p w14:paraId="1C4DED85" w14:textId="33FB7010" w:rsidR="00F4742A" w:rsidRPr="00EC3FEC" w:rsidRDefault="00F4742A" w:rsidP="00F4742A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2827" w:type="dxa"/>
            <w:tcBorders>
              <w:top w:val="double" w:sz="4" w:space="0" w:color="auto"/>
              <w:right w:val="double" w:sz="4" w:space="0" w:color="auto"/>
            </w:tcBorders>
            <w:shd w:val="clear" w:color="auto" w:fill="EEECE1" w:themeFill="background2"/>
          </w:tcPr>
          <w:p w14:paraId="749DBCF6" w14:textId="78BE34C5" w:rsidR="00F4742A" w:rsidRPr="004F4721" w:rsidRDefault="00F4742A" w:rsidP="00F4742A">
            <w:pPr>
              <w:rPr>
                <w:rFonts w:ascii="Times New Roman" w:hAnsi="Times New Roman" w:cs="Times New Roman"/>
                <w:b/>
                <w:bCs/>
                <w:iCs/>
                <w:sz w:val="16"/>
                <w:szCs w:val="16"/>
              </w:rPr>
            </w:pPr>
          </w:p>
        </w:tc>
      </w:tr>
      <w:tr w:rsidR="00F4742A" w:rsidRPr="004F4721" w14:paraId="6CA0398B" w14:textId="77777777" w:rsidTr="001F1CFD">
        <w:trPr>
          <w:trHeight w:val="205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42B14941" w14:textId="04DEA8AC" w:rsidR="00F4742A" w:rsidRPr="00E9061B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26540F57" w14:textId="640AE989" w:rsidR="00F4742A" w:rsidRPr="00073B12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Bahnschrift" w:hAnsi="Bahnschrift" w:cs="Times New Roman"/>
                <w:sz w:val="18"/>
                <w:szCs w:val="18"/>
                <w:vertAlign w:val="superscript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C6228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37806D24" w14:textId="04692A61" w:rsidR="00F4742A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/>
                <w:sz w:val="16"/>
                <w:szCs w:val="18"/>
              </w:rPr>
              <w:t>Eğitime Giriş</w:t>
            </w:r>
          </w:p>
          <w:p w14:paraId="3BB4156D" w14:textId="77777777" w:rsidR="00F4742A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/>
                <w:sz w:val="16"/>
                <w:szCs w:val="18"/>
              </w:rPr>
              <w:t>(Pedagojik Formasyon)</w:t>
            </w:r>
          </w:p>
          <w:p w14:paraId="01DD5673" w14:textId="0252674E" w:rsidR="00F4742A" w:rsidRPr="00005E6F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567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234A2517" w14:textId="3260A9CE" w:rsidR="00F4742A" w:rsidRPr="00005E6F" w:rsidRDefault="00F4742A" w:rsidP="00F4742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E34C7A">
              <w:rPr>
                <w:rFonts w:ascii="Times New Roman" w:hAnsi="Times New Roman" w:cs="Times New Roman"/>
                <w:sz w:val="12"/>
                <w:szCs w:val="18"/>
              </w:rPr>
              <w:t>UZEM</w:t>
            </w:r>
          </w:p>
        </w:tc>
        <w:tc>
          <w:tcPr>
            <w:tcW w:w="2835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6E7D9662" w14:textId="76F5CC01" w:rsidR="00F4742A" w:rsidRPr="00CE4E16" w:rsidRDefault="009F2BB8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Bahnschrift" w:hAnsi="Bahnschrift" w:cs="Times New Roman"/>
                <w:b/>
                <w:bCs/>
                <w:color w:val="000000" w:themeColor="text1"/>
                <w:w w:val="105"/>
                <w:sz w:val="18"/>
                <w:szCs w:val="18"/>
                <w:u w:val="single"/>
              </w:rPr>
            </w:pPr>
            <w:r w:rsidRPr="004F4721">
              <w:rPr>
                <w:rFonts w:ascii="Times New Roman" w:hAnsi="Times New Roman" w:cs="Times New Roman"/>
                <w:b/>
                <w:bCs/>
                <w:iCs/>
                <w:sz w:val="16"/>
                <w:szCs w:val="16"/>
              </w:rPr>
              <w:t>Dr. Öğr. Üyesi Bahar YILMAZ YENDİ</w:t>
            </w:r>
          </w:p>
        </w:tc>
        <w:tc>
          <w:tcPr>
            <w:tcW w:w="1134" w:type="dxa"/>
            <w:vMerge/>
            <w:shd w:val="clear" w:color="auto" w:fill="FFFFFF" w:themeFill="background1"/>
          </w:tcPr>
          <w:p w14:paraId="62FF12D4" w14:textId="3A04D9CC" w:rsidR="00F4742A" w:rsidRPr="00E9061B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6E823823" w14:textId="5F5C9C85" w:rsidR="00F4742A" w:rsidRPr="00C62280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C6228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76189A15" w14:textId="77777777" w:rsidR="00F4742A" w:rsidRPr="009A6A84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9A6A84">
              <w:rPr>
                <w:rFonts w:ascii="Times New Roman" w:hAnsi="Times New Roman" w:cs="Times New Roman"/>
                <w:sz w:val="16"/>
                <w:szCs w:val="16"/>
              </w:rPr>
              <w:t>Eğitime Giriş</w:t>
            </w:r>
          </w:p>
          <w:p w14:paraId="28DC1BBB" w14:textId="77777777" w:rsidR="00F4742A" w:rsidRPr="009A6A84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9A6A84">
              <w:rPr>
                <w:rFonts w:ascii="Times New Roman" w:hAnsi="Times New Roman" w:cs="Times New Roman"/>
                <w:sz w:val="16"/>
                <w:szCs w:val="16"/>
              </w:rPr>
              <w:t>(Pedagojik Formasyon)</w:t>
            </w:r>
          </w:p>
          <w:p w14:paraId="14B090DA" w14:textId="6CC76426" w:rsidR="00F4742A" w:rsidRPr="009A6A84" w:rsidRDefault="00F4742A" w:rsidP="00F4742A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54B1B1AB" w14:textId="3F76E64C" w:rsidR="00F4742A" w:rsidRPr="00EC3FEC" w:rsidRDefault="00F4742A" w:rsidP="00F4742A">
            <w:pPr>
              <w:rPr>
                <w:rFonts w:ascii="Times New Roman" w:eastAsia="Times New Roman" w:hAnsi="Times New Roman" w:cs="Times New Roman"/>
                <w:sz w:val="14"/>
                <w:szCs w:val="14"/>
                <w:u w:val="single"/>
              </w:rPr>
            </w:pPr>
            <w:r w:rsidRPr="00EC3FEC">
              <w:rPr>
                <w:rFonts w:ascii="Times New Roman" w:hAnsi="Times New Roman" w:cs="Times New Roman"/>
                <w:sz w:val="14"/>
                <w:szCs w:val="14"/>
              </w:rPr>
              <w:t>UZEM</w:t>
            </w:r>
          </w:p>
        </w:tc>
        <w:tc>
          <w:tcPr>
            <w:tcW w:w="2827" w:type="dxa"/>
            <w:tcBorders>
              <w:top w:val="double" w:sz="4" w:space="0" w:color="auto"/>
              <w:right w:val="double" w:sz="4" w:space="0" w:color="auto"/>
            </w:tcBorders>
            <w:shd w:val="clear" w:color="auto" w:fill="F2DBDB" w:themeFill="accent2" w:themeFillTint="33"/>
          </w:tcPr>
          <w:p w14:paraId="3FF9C8FC" w14:textId="2ED73DC9" w:rsidR="00F4742A" w:rsidRPr="004F4721" w:rsidRDefault="00F4742A" w:rsidP="00F4742A">
            <w:pPr>
              <w:rPr>
                <w:rFonts w:ascii="Times New Roman" w:hAnsi="Times New Roman" w:cs="Times New Roman"/>
                <w:b/>
                <w:bCs/>
                <w:w w:val="105"/>
                <w:sz w:val="16"/>
                <w:szCs w:val="16"/>
                <w:u w:val="single"/>
              </w:rPr>
            </w:pPr>
            <w:r w:rsidRPr="004F4721">
              <w:rPr>
                <w:rFonts w:ascii="Times New Roman" w:hAnsi="Times New Roman" w:cs="Times New Roman"/>
                <w:b/>
                <w:bCs/>
                <w:iCs/>
                <w:sz w:val="16"/>
                <w:szCs w:val="16"/>
              </w:rPr>
              <w:t>Dr. Öğr. Üyesi Bahar YILMAZ YENDİ</w:t>
            </w:r>
          </w:p>
        </w:tc>
      </w:tr>
      <w:tr w:rsidR="00F4742A" w:rsidRPr="004F4721" w14:paraId="7F8BC1B3" w14:textId="77777777" w:rsidTr="009A6A84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4F245AE9" w14:textId="77777777" w:rsidR="00F4742A" w:rsidRPr="00E9061B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40C0804D" w14:textId="379398B5" w:rsidR="00F4742A" w:rsidRPr="00E9061B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</w:tcPr>
          <w:p w14:paraId="5DF59811" w14:textId="77777777" w:rsidR="00697863" w:rsidRDefault="00697863" w:rsidP="0069786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>Hemşirelikte Temel İlke ve Kavramla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14:paraId="3406D3C7" w14:textId="31D7A3C9" w:rsidR="00F4742A" w:rsidRPr="00CE4E16" w:rsidRDefault="00697863" w:rsidP="0069786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>(Hem 1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12462C">
              <w:rPr>
                <w:rFonts w:ascii="Times New Roman" w:hAnsi="Times New Roman" w:cs="Times New Roman"/>
                <w:sz w:val="16"/>
                <w:szCs w:val="16"/>
              </w:rPr>
              <w:t>206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öğrenci</w:t>
            </w:r>
          </w:p>
        </w:tc>
        <w:tc>
          <w:tcPr>
            <w:tcW w:w="567" w:type="dxa"/>
          </w:tcPr>
          <w:p w14:paraId="2C0CDA4F" w14:textId="77777777" w:rsidR="00697863" w:rsidRDefault="00697863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1</w:t>
            </w:r>
          </w:p>
          <w:p w14:paraId="3F0F549C" w14:textId="77777777" w:rsidR="00697863" w:rsidRDefault="00697863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2</w:t>
            </w:r>
          </w:p>
          <w:p w14:paraId="04F74FEA" w14:textId="56BC073A" w:rsidR="00697863" w:rsidRPr="00CE4E16" w:rsidRDefault="00697863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4</w:t>
            </w:r>
          </w:p>
        </w:tc>
        <w:tc>
          <w:tcPr>
            <w:tcW w:w="2835" w:type="dxa"/>
          </w:tcPr>
          <w:p w14:paraId="1EC17696" w14:textId="044106DF" w:rsidR="00F4742A" w:rsidRPr="00080B77" w:rsidRDefault="00F4742A" w:rsidP="00080B77">
            <w:pPr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7EEF2344" w14:textId="77777777" w:rsidR="00F4742A" w:rsidRPr="00E9061B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3728F28C" w14:textId="46F0A46A" w:rsidR="00F4742A" w:rsidRPr="00E9061B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66031BF6" w14:textId="33E3A6E6" w:rsidR="00F4742A" w:rsidRPr="00D832AD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D832AD">
              <w:rPr>
                <w:rFonts w:ascii="Times New Roman" w:hAnsi="Times New Roman" w:cs="Times New Roman"/>
                <w:iCs/>
                <w:sz w:val="16"/>
                <w:szCs w:val="16"/>
              </w:rPr>
              <w:t>Patoloji (Ebe 1)</w:t>
            </w:r>
            <w:r w:rsidRPr="00D832AD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</w:t>
            </w:r>
          </w:p>
          <w:p w14:paraId="38EDAEAA" w14:textId="20548CCD" w:rsidR="00F4742A" w:rsidRPr="00D832AD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D832AD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rof. Dr. Ayşegül ÇEBİ</w:t>
            </w:r>
          </w:p>
        </w:tc>
        <w:tc>
          <w:tcPr>
            <w:tcW w:w="630" w:type="dxa"/>
          </w:tcPr>
          <w:p w14:paraId="11528661" w14:textId="59C11C33" w:rsidR="00F4742A" w:rsidRPr="00BB5229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25F9E9D1" w14:textId="1B1D0BF6" w:rsidR="00F4742A" w:rsidRPr="004F4721" w:rsidRDefault="00F4742A" w:rsidP="00F4742A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F4742A" w:rsidRPr="004F4721" w14:paraId="31106619" w14:textId="77777777" w:rsidTr="009A6A84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728A71B6" w14:textId="3885E92B" w:rsidR="00F4742A" w:rsidRPr="00E9061B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4439544B" w14:textId="07066557" w:rsidR="00F4742A" w:rsidRPr="00E9061B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</w:tcPr>
          <w:p w14:paraId="2162D7D2" w14:textId="77777777" w:rsidR="00F4742A" w:rsidRPr="005B00B5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 xml:space="preserve">Ruh Sağlığı ve Hastalıkları Hemşireliği </w:t>
            </w:r>
          </w:p>
          <w:p w14:paraId="6663A0C7" w14:textId="67FE4C15" w:rsidR="00F4742A" w:rsidRPr="00BB0EC9" w:rsidRDefault="00F4742A" w:rsidP="00F4742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>(Hem 4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89 öğrenci</w:t>
            </w:r>
          </w:p>
        </w:tc>
        <w:tc>
          <w:tcPr>
            <w:tcW w:w="567" w:type="dxa"/>
          </w:tcPr>
          <w:p w14:paraId="56834E63" w14:textId="77777777" w:rsidR="00F4742A" w:rsidRPr="00697863" w:rsidRDefault="00697863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697863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171BE2D7" w14:textId="1F5E4776" w:rsidR="00697863" w:rsidRPr="00D26795" w:rsidRDefault="00697863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697863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</w:tc>
        <w:tc>
          <w:tcPr>
            <w:tcW w:w="2835" w:type="dxa"/>
          </w:tcPr>
          <w:p w14:paraId="23D9FED7" w14:textId="4DB140E0" w:rsidR="00F4742A" w:rsidRPr="005240F7" w:rsidRDefault="00F4742A" w:rsidP="00080B7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7D124270" w14:textId="7A37F011" w:rsidR="00F4742A" w:rsidRPr="00E9061B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408BB5B4" w14:textId="18E041BD" w:rsidR="00F4742A" w:rsidRPr="00E9061B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7CA37670" w14:textId="2FE9F701" w:rsidR="00F4742A" w:rsidRPr="00D832AD" w:rsidRDefault="00F4742A" w:rsidP="00F4742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D832AD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Yenidoğanda Acil Sorunlar ve Resüsitasyon (Ebe 4)</w:t>
            </w:r>
          </w:p>
          <w:p w14:paraId="4AC68D56" w14:textId="3CB5A5B9" w:rsidR="00F4742A" w:rsidRPr="00D832AD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</w:tcPr>
          <w:p w14:paraId="3E28F901" w14:textId="06AB5FE5" w:rsidR="00F4742A" w:rsidRPr="00BB5229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44E57042" w14:textId="2406C13B" w:rsidR="00F4742A" w:rsidRPr="004F4721" w:rsidRDefault="00F4742A" w:rsidP="00F4742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F4742A" w:rsidRPr="004F4721" w14:paraId="19925C9F" w14:textId="77777777" w:rsidTr="005B21AF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5D29A9EB" w14:textId="423FCF8D" w:rsidR="00F4742A" w:rsidRPr="00E9061B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</w:tcPr>
          <w:p w14:paraId="2268783C" w14:textId="2AD5DC11" w:rsidR="00F4742A" w:rsidRPr="00E9061B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  <w:shd w:val="clear" w:color="auto" w:fill="auto"/>
          </w:tcPr>
          <w:p w14:paraId="57123324" w14:textId="77777777" w:rsidR="00697863" w:rsidRPr="00F34B7A" w:rsidRDefault="00697863" w:rsidP="006978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Beslenme İlkeleri</w:t>
            </w:r>
          </w:p>
          <w:p w14:paraId="1CD963CD" w14:textId="7040DAAB" w:rsidR="00F4742A" w:rsidRPr="00BB0EC9" w:rsidRDefault="00697863" w:rsidP="0069786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Hem</w:t>
            </w: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-2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123 öğrenci</w:t>
            </w:r>
          </w:p>
        </w:tc>
        <w:tc>
          <w:tcPr>
            <w:tcW w:w="567" w:type="dxa"/>
            <w:shd w:val="clear" w:color="auto" w:fill="auto"/>
          </w:tcPr>
          <w:p w14:paraId="68CAF125" w14:textId="77777777" w:rsidR="00697863" w:rsidRDefault="00697863" w:rsidP="0069786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1</w:t>
            </w:r>
          </w:p>
          <w:p w14:paraId="5AD66652" w14:textId="4C920AC8" w:rsidR="00F4742A" w:rsidRPr="00D26795" w:rsidRDefault="00697863" w:rsidP="0069786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2</w:t>
            </w:r>
          </w:p>
        </w:tc>
        <w:tc>
          <w:tcPr>
            <w:tcW w:w="2835" w:type="dxa"/>
            <w:shd w:val="clear" w:color="auto" w:fill="auto"/>
          </w:tcPr>
          <w:p w14:paraId="6E203021" w14:textId="24129D21" w:rsidR="00F4742A" w:rsidRPr="00332AF9" w:rsidRDefault="00F4742A" w:rsidP="00F4742A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63E341BF" w14:textId="625C901D" w:rsidR="00F4742A" w:rsidRPr="00E9061B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205E1B9F" w14:textId="6E46B138" w:rsidR="00F4742A" w:rsidRPr="00E9061B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5556776E" w14:textId="59C9FDD6" w:rsidR="00F4742A" w:rsidRPr="00D832AD" w:rsidRDefault="00F4742A" w:rsidP="00F4742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832AD">
              <w:rPr>
                <w:rFonts w:ascii="Times New Roman" w:hAnsi="Times New Roman" w:cs="Times New Roman"/>
                <w:sz w:val="16"/>
                <w:szCs w:val="16"/>
              </w:rPr>
              <w:t xml:space="preserve">Ebelikte Temel İlke ve Kavramlar (Ebe 1-118 </w:t>
            </w:r>
            <w:r w:rsidRPr="00D832AD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öğrenci)</w:t>
            </w:r>
          </w:p>
        </w:tc>
        <w:tc>
          <w:tcPr>
            <w:tcW w:w="630" w:type="dxa"/>
          </w:tcPr>
          <w:p w14:paraId="05E7DB2E" w14:textId="48ADD119" w:rsidR="00F4742A" w:rsidRPr="00BB5229" w:rsidRDefault="00F4742A" w:rsidP="00F4742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  <w:p w14:paraId="257821B9" w14:textId="116CA280" w:rsidR="00F4742A" w:rsidRPr="00BB5229" w:rsidRDefault="00F4742A" w:rsidP="00F4742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  <w:p w14:paraId="71309A8A" w14:textId="3365EDD3" w:rsidR="00F4742A" w:rsidRPr="00BB5229" w:rsidRDefault="00F4742A" w:rsidP="00F4742A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70A58954" w14:textId="2F13DC24" w:rsidR="00F4742A" w:rsidRPr="004F4721" w:rsidRDefault="00F4742A" w:rsidP="00F4742A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F4742A" w:rsidRPr="004F4721" w14:paraId="6A09E846" w14:textId="77777777" w:rsidTr="009A6A84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1EF7F20A" w14:textId="389985F0" w:rsidR="00F4742A" w:rsidRPr="00E9061B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290D3EE7" w14:textId="20142B10" w:rsidR="00F4742A" w:rsidRPr="00E9061B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</w:tcPr>
          <w:p w14:paraId="4E817242" w14:textId="77777777" w:rsidR="00697863" w:rsidRPr="00D955F6" w:rsidRDefault="00697863" w:rsidP="0069786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D955F6">
              <w:rPr>
                <w:rFonts w:ascii="Times New Roman" w:hAnsi="Times New Roman" w:cs="Times New Roman"/>
                <w:sz w:val="16"/>
                <w:szCs w:val="16"/>
              </w:rPr>
              <w:t xml:space="preserve">İlk ve Acil Yardım </w:t>
            </w:r>
          </w:p>
          <w:p w14:paraId="7C32F284" w14:textId="570926D7" w:rsidR="00F4742A" w:rsidRPr="00BB0EC9" w:rsidRDefault="00697863" w:rsidP="0069786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D955F6">
              <w:rPr>
                <w:rFonts w:ascii="Times New Roman" w:hAnsi="Times New Roman" w:cs="Times New Roman"/>
                <w:sz w:val="16"/>
                <w:szCs w:val="16"/>
              </w:rPr>
              <w:t>(Hem 3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110</w:t>
            </w:r>
            <w:r w:rsidRPr="00005E6F">
              <w:rPr>
                <w:rFonts w:ascii="Times New Roman" w:hAnsi="Times New Roman" w:cs="Times New Roman"/>
                <w:sz w:val="16"/>
                <w:szCs w:val="16"/>
              </w:rPr>
              <w:t xml:space="preserve"> öğrenci</w:t>
            </w:r>
          </w:p>
        </w:tc>
        <w:tc>
          <w:tcPr>
            <w:tcW w:w="567" w:type="dxa"/>
          </w:tcPr>
          <w:p w14:paraId="0247F789" w14:textId="77777777" w:rsidR="00F4742A" w:rsidRPr="00697863" w:rsidRDefault="00697863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697863">
              <w:rPr>
                <w:rFonts w:ascii="Times New Roman" w:hAnsi="Times New Roman" w:cs="Times New Roman"/>
                <w:sz w:val="18"/>
                <w:szCs w:val="18"/>
              </w:rPr>
              <w:t>D1</w:t>
            </w:r>
          </w:p>
          <w:p w14:paraId="498EA08C" w14:textId="1798F9A7" w:rsidR="00697863" w:rsidRPr="00D26795" w:rsidRDefault="00697863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697863">
              <w:rPr>
                <w:rFonts w:ascii="Times New Roman" w:hAnsi="Times New Roman" w:cs="Times New Roman"/>
                <w:sz w:val="18"/>
                <w:szCs w:val="18"/>
              </w:rPr>
              <w:t>D2</w:t>
            </w:r>
          </w:p>
        </w:tc>
        <w:tc>
          <w:tcPr>
            <w:tcW w:w="2835" w:type="dxa"/>
          </w:tcPr>
          <w:p w14:paraId="7FB1F897" w14:textId="7922C6F6" w:rsidR="00F4742A" w:rsidRPr="00F8470E" w:rsidRDefault="00F4742A" w:rsidP="00F4742A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699AC1F9" w14:textId="2697923D" w:rsidR="00F4742A" w:rsidRPr="00E9061B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711056E1" w14:textId="2909AF13" w:rsidR="00F4742A" w:rsidRPr="00E9061B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4F5E0701" w14:textId="67118A56" w:rsidR="00F4742A" w:rsidRPr="00D832AD" w:rsidRDefault="00F4742A" w:rsidP="00F4742A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D832AD">
              <w:rPr>
                <w:rFonts w:ascii="Times New Roman" w:hAnsi="Times New Roman" w:cs="Times New Roman"/>
                <w:sz w:val="16"/>
                <w:szCs w:val="16"/>
              </w:rPr>
              <w:t>Epidemiyoloji ve Enfeksiyon Hastalıkları (Ebe-3</w:t>
            </w:r>
            <w:r w:rsidRPr="00D832AD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)</w:t>
            </w:r>
          </w:p>
          <w:p w14:paraId="653F831C" w14:textId="77777777" w:rsidR="00F4742A" w:rsidRPr="00D832AD" w:rsidRDefault="00F4742A" w:rsidP="00F4742A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AE1E562" w14:textId="6EC846F4" w:rsidR="00F4742A" w:rsidRPr="00D832AD" w:rsidRDefault="00F4742A" w:rsidP="00F4742A">
            <w:pPr>
              <w:rPr>
                <w:rFonts w:ascii="Times New Roman" w:hAnsi="Times New Roman" w:cs="Times New Roman"/>
                <w:iCs/>
                <w:sz w:val="16"/>
                <w:szCs w:val="16"/>
              </w:rPr>
            </w:pPr>
            <w:r w:rsidRPr="00D832AD">
              <w:rPr>
                <w:rFonts w:ascii="Times New Roman" w:hAnsi="Times New Roman" w:cs="Times New Roman"/>
                <w:sz w:val="16"/>
                <w:szCs w:val="16"/>
              </w:rPr>
              <w:t>Entegre Uygulama (Ebe-4, 60 öğrenci)</w:t>
            </w:r>
          </w:p>
        </w:tc>
        <w:tc>
          <w:tcPr>
            <w:tcW w:w="630" w:type="dxa"/>
          </w:tcPr>
          <w:p w14:paraId="18959083" w14:textId="1B84E94D" w:rsidR="00F4742A" w:rsidRPr="00BB5229" w:rsidRDefault="00F4742A" w:rsidP="00F4742A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0</w:t>
            </w:r>
          </w:p>
          <w:p w14:paraId="3CD5BDB8" w14:textId="1FF25516" w:rsidR="00F4742A" w:rsidRPr="00BB5229" w:rsidRDefault="00F4742A" w:rsidP="00F4742A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6EDC044C" w14:textId="77777777" w:rsidR="00F4742A" w:rsidRPr="00BB5229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099DCA41" w14:textId="1F2E2B69" w:rsidR="00F4742A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8</w:t>
            </w:r>
          </w:p>
          <w:p w14:paraId="6729ACF4" w14:textId="56E2AE0A" w:rsidR="00F4742A" w:rsidRPr="00BB5229" w:rsidRDefault="00F4742A" w:rsidP="00F474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44DCEA00" w14:textId="4460A592" w:rsidR="00F4742A" w:rsidRPr="004F4721" w:rsidRDefault="00F4742A" w:rsidP="00F4742A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87975" w:rsidRPr="004F4721" w14:paraId="7E2B4ECA" w14:textId="77777777" w:rsidTr="00BA629A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684FB33D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EEECE1" w:themeFill="background2"/>
          </w:tcPr>
          <w:p w14:paraId="549C2C43" w14:textId="7DC4AAA8" w:rsidR="00287975" w:rsidRPr="00F011B6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  <w:shd w:val="clear" w:color="auto" w:fill="EEECE1" w:themeFill="background2"/>
          </w:tcPr>
          <w:p w14:paraId="065ADEE9" w14:textId="3779BB8A" w:rsidR="00287975" w:rsidRPr="00F011B6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EEECE1" w:themeFill="background2"/>
          </w:tcPr>
          <w:p w14:paraId="67263894" w14:textId="28BB71E9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EEECE1" w:themeFill="background2"/>
          </w:tcPr>
          <w:p w14:paraId="40557EDA" w14:textId="3A4E94E2" w:rsidR="00287975" w:rsidRPr="00E9061B" w:rsidRDefault="00287975" w:rsidP="00287975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</w:p>
        </w:tc>
        <w:tc>
          <w:tcPr>
            <w:tcW w:w="1134" w:type="dxa"/>
            <w:vMerge/>
          </w:tcPr>
          <w:p w14:paraId="2AF0390E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  <w:shd w:val="clear" w:color="auto" w:fill="FFFFFF" w:themeFill="background1"/>
          </w:tcPr>
          <w:p w14:paraId="5CC988FA" w14:textId="738E3DF2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shd w:val="clear" w:color="auto" w:fill="FFFFFF" w:themeFill="background1"/>
          </w:tcPr>
          <w:p w14:paraId="72AD3FCD" w14:textId="77777777" w:rsidR="00287975" w:rsidRPr="00D832AD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832AD">
              <w:rPr>
                <w:rFonts w:ascii="Times New Roman" w:hAnsi="Times New Roman" w:cs="Times New Roman"/>
                <w:sz w:val="16"/>
                <w:szCs w:val="16"/>
              </w:rPr>
              <w:t>Normal Doğum ve Doğum Sonu Bakım (Ebe 3)</w:t>
            </w:r>
          </w:p>
          <w:p w14:paraId="3A98D62F" w14:textId="5E473AF4" w:rsidR="00287975" w:rsidRPr="00D832AD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FFFFFF" w:themeFill="background1"/>
          </w:tcPr>
          <w:p w14:paraId="145D8A1D" w14:textId="7B7583FF" w:rsidR="00287975" w:rsidRPr="00BB5229" w:rsidRDefault="00287975" w:rsidP="0028797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</w:tc>
        <w:tc>
          <w:tcPr>
            <w:tcW w:w="2827" w:type="dxa"/>
            <w:tcBorders>
              <w:right w:val="double" w:sz="4" w:space="0" w:color="auto"/>
            </w:tcBorders>
            <w:shd w:val="clear" w:color="auto" w:fill="FFFFFF" w:themeFill="background1"/>
          </w:tcPr>
          <w:p w14:paraId="6388477C" w14:textId="4ABCBDA3" w:rsidR="00287975" w:rsidRPr="004F4721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87975" w:rsidRPr="004F4721" w14:paraId="0D1DEAA7" w14:textId="77777777" w:rsidTr="005B21AF">
        <w:trPr>
          <w:trHeight w:val="45"/>
        </w:trPr>
        <w:tc>
          <w:tcPr>
            <w:tcW w:w="1101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12CAB75B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5E8E5FE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2CC0322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7A12297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BB8E2A1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EDB2A5A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8F4C63E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16602A1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17FA69D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927C3DA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59174D7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83C0C49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2B01E7D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98E96AC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E3728AA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3.01.</w:t>
            </w: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  <w:p w14:paraId="14C0E2CB" w14:textId="451FD5FA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alı</w:t>
            </w:r>
          </w:p>
        </w:tc>
        <w:tc>
          <w:tcPr>
            <w:tcW w:w="567" w:type="dxa"/>
            <w:tcBorders>
              <w:top w:val="double" w:sz="4" w:space="0" w:color="auto"/>
            </w:tcBorders>
          </w:tcPr>
          <w:p w14:paraId="46C94BCE" w14:textId="39D5CD25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9</w:t>
            </w:r>
            <w:r w:rsidRPr="00D5744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  <w:tcBorders>
              <w:top w:val="double" w:sz="4" w:space="0" w:color="auto"/>
            </w:tcBorders>
            <w:shd w:val="clear" w:color="auto" w:fill="EEECE1" w:themeFill="background2"/>
          </w:tcPr>
          <w:p w14:paraId="336DF14F" w14:textId="6038ECB7" w:rsidR="00287975" w:rsidRPr="00E34C7A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double" w:sz="4" w:space="0" w:color="auto"/>
            </w:tcBorders>
            <w:shd w:val="clear" w:color="auto" w:fill="EEECE1" w:themeFill="background2"/>
          </w:tcPr>
          <w:p w14:paraId="1BCF2484" w14:textId="46713103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double" w:sz="4" w:space="0" w:color="auto"/>
            </w:tcBorders>
            <w:shd w:val="clear" w:color="auto" w:fill="EEECE1" w:themeFill="background2"/>
          </w:tcPr>
          <w:p w14:paraId="74B893FF" w14:textId="70614183" w:rsidR="00287975" w:rsidRPr="00A101FD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134" w:type="dxa"/>
            <w:vMerge w:val="restart"/>
            <w:tcBorders>
              <w:top w:val="double" w:sz="4" w:space="0" w:color="auto"/>
            </w:tcBorders>
          </w:tcPr>
          <w:p w14:paraId="5D99D50F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BBD133E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3276C6D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552977A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3DBE9EA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F99252D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9EE8786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541F8D0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E433B07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FBD3C33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766CD3C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705DACA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5665421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A944483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EF300F8" w14:textId="3EA47E3A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3.01.</w:t>
            </w: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  <w:p w14:paraId="681298BE" w14:textId="0140686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alı</w:t>
            </w:r>
          </w:p>
        </w:tc>
        <w:tc>
          <w:tcPr>
            <w:tcW w:w="637" w:type="dxa"/>
            <w:tcBorders>
              <w:top w:val="double" w:sz="4" w:space="0" w:color="auto"/>
            </w:tcBorders>
            <w:shd w:val="clear" w:color="auto" w:fill="EEECE1" w:themeFill="background2"/>
          </w:tcPr>
          <w:p w14:paraId="2C7A9BA6" w14:textId="08412732" w:rsidR="00287975" w:rsidRPr="00C252A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C252AB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C252A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tcBorders>
              <w:top w:val="double" w:sz="4" w:space="0" w:color="auto"/>
            </w:tcBorders>
            <w:shd w:val="clear" w:color="auto" w:fill="EEECE1" w:themeFill="background2"/>
          </w:tcPr>
          <w:p w14:paraId="76B1F4FC" w14:textId="7C2EBA6D" w:rsidR="00287975" w:rsidRPr="00BB5229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double" w:sz="4" w:space="0" w:color="auto"/>
            </w:tcBorders>
            <w:shd w:val="clear" w:color="auto" w:fill="EEECE1" w:themeFill="background2"/>
          </w:tcPr>
          <w:p w14:paraId="241064E7" w14:textId="015239BA" w:rsidR="00287975" w:rsidRPr="00BB5229" w:rsidRDefault="00287975" w:rsidP="0028797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27" w:type="dxa"/>
            <w:tcBorders>
              <w:top w:val="double" w:sz="4" w:space="0" w:color="auto"/>
              <w:right w:val="double" w:sz="4" w:space="0" w:color="auto"/>
            </w:tcBorders>
            <w:shd w:val="clear" w:color="auto" w:fill="EEECE1" w:themeFill="background2"/>
          </w:tcPr>
          <w:p w14:paraId="23FBC76A" w14:textId="28C2810E" w:rsidR="00287975" w:rsidRPr="004F4721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287975" w:rsidRPr="004F4721" w14:paraId="16577FEB" w14:textId="77777777" w:rsidTr="009A6A84">
        <w:trPr>
          <w:trHeight w:val="205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4AA04F2A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F2DBDB" w:themeFill="accent2" w:themeFillTint="33"/>
          </w:tcPr>
          <w:p w14:paraId="0309EC2F" w14:textId="70125A35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  <w:shd w:val="clear" w:color="auto" w:fill="F2DBDB" w:themeFill="accent2" w:themeFillTint="33"/>
          </w:tcPr>
          <w:p w14:paraId="0B1B86C3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8"/>
              </w:rPr>
            </w:pPr>
            <w:r w:rsidRPr="00590405">
              <w:rPr>
                <w:rFonts w:ascii="Times New Roman" w:hAnsi="Times New Roman" w:cs="Times New Roman"/>
                <w:sz w:val="16"/>
                <w:szCs w:val="18"/>
              </w:rPr>
              <w:t xml:space="preserve">Eğitim Psikolojisi </w:t>
            </w:r>
          </w:p>
          <w:p w14:paraId="2EB66619" w14:textId="044C17FD" w:rsidR="00287975" w:rsidRPr="00D5744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/>
                <w:sz w:val="16"/>
                <w:szCs w:val="18"/>
              </w:rPr>
              <w:t>(Pedagojik Formasyon)</w:t>
            </w:r>
          </w:p>
        </w:tc>
        <w:tc>
          <w:tcPr>
            <w:tcW w:w="567" w:type="dxa"/>
            <w:shd w:val="clear" w:color="auto" w:fill="F2DBDB" w:themeFill="accent2" w:themeFillTint="33"/>
          </w:tcPr>
          <w:p w14:paraId="26778834" w14:textId="3827D89D" w:rsidR="00287975" w:rsidRPr="005B00B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E34C7A">
              <w:rPr>
                <w:rFonts w:ascii="Times New Roman" w:hAnsi="Times New Roman" w:cs="Times New Roman"/>
                <w:sz w:val="12"/>
                <w:szCs w:val="18"/>
              </w:rPr>
              <w:t>UZEM</w:t>
            </w:r>
          </w:p>
        </w:tc>
        <w:tc>
          <w:tcPr>
            <w:tcW w:w="2835" w:type="dxa"/>
            <w:shd w:val="clear" w:color="auto" w:fill="F2DBDB" w:themeFill="accent2" w:themeFillTint="33"/>
          </w:tcPr>
          <w:p w14:paraId="52B1096F" w14:textId="2BC21088" w:rsidR="00287975" w:rsidRPr="0071193D" w:rsidRDefault="009F2BB8" w:rsidP="00287975">
            <w:pPr>
              <w:rPr>
                <w:rFonts w:ascii="Times New Roman" w:hAnsi="Times New Roman" w:cs="Times New Roman"/>
                <w:b/>
                <w:sz w:val="14"/>
                <w:szCs w:val="16"/>
              </w:rPr>
            </w:pPr>
            <w:r w:rsidRPr="004F4721">
              <w:rPr>
                <w:rFonts w:ascii="Times New Roman" w:hAnsi="Times New Roman" w:cs="Times New Roman"/>
                <w:b/>
                <w:sz w:val="16"/>
                <w:szCs w:val="16"/>
              </w:rPr>
              <w:t>Prof. Dr. Mustafa ŞANAL</w:t>
            </w:r>
          </w:p>
        </w:tc>
        <w:tc>
          <w:tcPr>
            <w:tcW w:w="1134" w:type="dxa"/>
            <w:vMerge/>
          </w:tcPr>
          <w:p w14:paraId="6CC3B94B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  <w:shd w:val="clear" w:color="auto" w:fill="F2DBDB" w:themeFill="accent2" w:themeFillTint="33"/>
          </w:tcPr>
          <w:p w14:paraId="2BA86783" w14:textId="7B6F6BEE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shd w:val="clear" w:color="auto" w:fill="F2DBDB" w:themeFill="accent2" w:themeFillTint="33"/>
          </w:tcPr>
          <w:p w14:paraId="7C8C9247" w14:textId="77777777" w:rsidR="00287975" w:rsidRPr="00BB5229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 xml:space="preserve">Eğitim Psikolojisi </w:t>
            </w:r>
          </w:p>
          <w:p w14:paraId="7697CA67" w14:textId="7640EDF8" w:rsidR="00287975" w:rsidRPr="00BB5229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(Pedagojik Formasyon)</w:t>
            </w:r>
          </w:p>
        </w:tc>
        <w:tc>
          <w:tcPr>
            <w:tcW w:w="630" w:type="dxa"/>
            <w:shd w:val="clear" w:color="auto" w:fill="F2DBDB" w:themeFill="accent2" w:themeFillTint="33"/>
          </w:tcPr>
          <w:p w14:paraId="383CCC00" w14:textId="734C7697" w:rsidR="00287975" w:rsidRPr="00BB5229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4"/>
                <w:szCs w:val="14"/>
              </w:rPr>
            </w:pPr>
            <w:r w:rsidRPr="00BB5229">
              <w:rPr>
                <w:rFonts w:ascii="Times New Roman" w:hAnsi="Times New Roman" w:cs="Times New Roman"/>
                <w:sz w:val="14"/>
                <w:szCs w:val="14"/>
              </w:rPr>
              <w:t>UZEM</w:t>
            </w:r>
          </w:p>
        </w:tc>
        <w:tc>
          <w:tcPr>
            <w:tcW w:w="2827" w:type="dxa"/>
            <w:tcBorders>
              <w:right w:val="double" w:sz="4" w:space="0" w:color="auto"/>
            </w:tcBorders>
            <w:shd w:val="clear" w:color="auto" w:fill="F2DBDB" w:themeFill="accent2" w:themeFillTint="33"/>
          </w:tcPr>
          <w:p w14:paraId="0F6AFC23" w14:textId="64244B2A" w:rsidR="00287975" w:rsidRPr="004F4721" w:rsidRDefault="00287975" w:rsidP="00287975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4F4721">
              <w:rPr>
                <w:rFonts w:ascii="Times New Roman" w:hAnsi="Times New Roman" w:cs="Times New Roman"/>
                <w:b/>
                <w:sz w:val="16"/>
                <w:szCs w:val="16"/>
              </w:rPr>
              <w:t>Prof. Dr. Mustafa ŞANAL</w:t>
            </w:r>
          </w:p>
        </w:tc>
      </w:tr>
      <w:tr w:rsidR="00287975" w:rsidRPr="004F4721" w14:paraId="314384C5" w14:textId="77777777" w:rsidTr="009A6A84">
        <w:trPr>
          <w:trHeight w:val="205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629FF02F" w14:textId="3AC907BE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2CCE3043" w14:textId="0F2A0156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</w:tcPr>
          <w:p w14:paraId="3AA570B6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>İç Hastalıkları Hemşireliği</w:t>
            </w:r>
          </w:p>
          <w:p w14:paraId="7D1E5779" w14:textId="77E1CEE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>(Hem 2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150 öğrenci</w:t>
            </w:r>
          </w:p>
        </w:tc>
        <w:tc>
          <w:tcPr>
            <w:tcW w:w="567" w:type="dxa"/>
          </w:tcPr>
          <w:p w14:paraId="09B3D1B0" w14:textId="77777777" w:rsidR="00697863" w:rsidRPr="00697863" w:rsidRDefault="00697863" w:rsidP="0069786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697863">
              <w:rPr>
                <w:rFonts w:ascii="Times New Roman" w:hAnsi="Times New Roman" w:cs="Times New Roman"/>
                <w:sz w:val="18"/>
                <w:szCs w:val="18"/>
              </w:rPr>
              <w:t>D1</w:t>
            </w:r>
          </w:p>
          <w:p w14:paraId="52800FEC" w14:textId="77777777" w:rsidR="00697863" w:rsidRPr="00697863" w:rsidRDefault="00697863" w:rsidP="0069786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697863">
              <w:rPr>
                <w:rFonts w:ascii="Times New Roman" w:hAnsi="Times New Roman" w:cs="Times New Roman"/>
                <w:sz w:val="18"/>
                <w:szCs w:val="18"/>
              </w:rPr>
              <w:t>D2</w:t>
            </w:r>
          </w:p>
          <w:p w14:paraId="100EB4B2" w14:textId="6D12E7A4" w:rsidR="00287975" w:rsidRPr="00D26795" w:rsidRDefault="00697863" w:rsidP="0069786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697863">
              <w:rPr>
                <w:rFonts w:ascii="Times New Roman" w:hAnsi="Times New Roman" w:cs="Times New Roman"/>
                <w:sz w:val="18"/>
                <w:szCs w:val="18"/>
              </w:rPr>
              <w:t>D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835" w:type="dxa"/>
          </w:tcPr>
          <w:p w14:paraId="1F36CE55" w14:textId="4637D29D" w:rsidR="007F2038" w:rsidRPr="000C414E" w:rsidRDefault="007F2038" w:rsidP="007F2038">
            <w:pPr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1134" w:type="dxa"/>
            <w:vMerge/>
          </w:tcPr>
          <w:p w14:paraId="1496592A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66E76245" w14:textId="6D1021BE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1E40E3A9" w14:textId="6E6448BD" w:rsidR="00287975" w:rsidRPr="00D832AD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832AD">
              <w:rPr>
                <w:rFonts w:ascii="Times New Roman" w:hAnsi="Times New Roman" w:cs="Times New Roman"/>
                <w:sz w:val="16"/>
                <w:szCs w:val="16"/>
              </w:rPr>
              <w:t>İç Hastalıkları ve Bakım (Ebe 2</w:t>
            </w:r>
            <w:r w:rsidRPr="00D832AD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)</w:t>
            </w:r>
          </w:p>
          <w:p w14:paraId="2604C61F" w14:textId="77777777" w:rsidR="00287975" w:rsidRPr="00D832AD" w:rsidRDefault="00287975" w:rsidP="00287975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D832AD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Hafize Ö. ALKANAT</w:t>
            </w:r>
          </w:p>
          <w:p w14:paraId="29EF5DF6" w14:textId="622FEC7A" w:rsidR="00287975" w:rsidRPr="00D832AD" w:rsidRDefault="00287975" w:rsidP="00287975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D832AD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Fatma GENÇ</w:t>
            </w:r>
          </w:p>
          <w:p w14:paraId="55B1CBE1" w14:textId="5EF471D2" w:rsidR="00287975" w:rsidRPr="00D832AD" w:rsidRDefault="00287975" w:rsidP="00287975">
            <w:pPr>
              <w:rPr>
                <w:rFonts w:ascii="Times New Roman" w:hAnsi="Times New Roman" w:cs="Times New Roman"/>
                <w:w w:val="105"/>
                <w:sz w:val="16"/>
                <w:szCs w:val="16"/>
              </w:rPr>
            </w:pPr>
            <w:r w:rsidRPr="00D832AD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</w:t>
            </w:r>
            <w:r w:rsidRPr="00D832AD">
              <w:rPr>
                <w:rFonts w:ascii="Times New Roman" w:hAnsi="Times New Roman" w:cs="Times New Roman"/>
                <w:b/>
                <w:bCs/>
                <w:color w:val="auto"/>
                <w:sz w:val="16"/>
                <w:szCs w:val="16"/>
              </w:rPr>
              <w:t xml:space="preserve"> Fatma G. ORUÇ</w:t>
            </w:r>
          </w:p>
        </w:tc>
        <w:tc>
          <w:tcPr>
            <w:tcW w:w="630" w:type="dxa"/>
          </w:tcPr>
          <w:p w14:paraId="5A5CB61A" w14:textId="77777777" w:rsidR="00287975" w:rsidRPr="00BB5229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D8</w:t>
            </w:r>
          </w:p>
          <w:p w14:paraId="20E75646" w14:textId="550F2CB4" w:rsidR="00287975" w:rsidRPr="00BB5229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65E5859B" w14:textId="107D1731" w:rsidR="00287975" w:rsidRPr="004F4721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87975" w:rsidRPr="004F4721" w14:paraId="7CAA1022" w14:textId="77777777" w:rsidTr="009A6A84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06493DE8" w14:textId="6F0A12D9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42D89392" w14:textId="460FEFB0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</w:tcPr>
          <w:p w14:paraId="02DE02C6" w14:textId="77777777" w:rsidR="00697863" w:rsidRPr="00005E6F" w:rsidRDefault="00697863" w:rsidP="0069786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923AEB">
              <w:rPr>
                <w:rFonts w:ascii="Times New Roman" w:hAnsi="Times New Roman" w:cs="Times New Roman"/>
                <w:sz w:val="16"/>
                <w:szCs w:val="16"/>
              </w:rPr>
              <w:t>Mikrobiyoloji ve Parazitoloji</w:t>
            </w:r>
            <w:r w:rsidRPr="00005E6F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14:paraId="1A1D14B0" w14:textId="77777777" w:rsidR="00697863" w:rsidRPr="00005E6F" w:rsidRDefault="00697863" w:rsidP="006978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05E6F">
              <w:rPr>
                <w:rFonts w:ascii="Times New Roman" w:hAnsi="Times New Roman" w:cs="Times New Roman"/>
                <w:sz w:val="16"/>
                <w:szCs w:val="16"/>
              </w:rPr>
              <w:t xml:space="preserve">(Hem-1) </w:t>
            </w:r>
          </w:p>
          <w:p w14:paraId="09A21AEA" w14:textId="68AF649A" w:rsidR="00287975" w:rsidRPr="00E9061B" w:rsidRDefault="00697863" w:rsidP="0069786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01</w:t>
            </w:r>
            <w:r w:rsidRPr="00005E6F">
              <w:rPr>
                <w:rFonts w:ascii="Times New Roman" w:hAnsi="Times New Roman" w:cs="Times New Roman"/>
                <w:sz w:val="16"/>
                <w:szCs w:val="16"/>
              </w:rPr>
              <w:t xml:space="preserve"> öğrenci</w:t>
            </w:r>
          </w:p>
        </w:tc>
        <w:tc>
          <w:tcPr>
            <w:tcW w:w="567" w:type="dxa"/>
          </w:tcPr>
          <w:p w14:paraId="38FE916E" w14:textId="77777777" w:rsidR="00287975" w:rsidRPr="00697863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697863">
              <w:rPr>
                <w:rFonts w:ascii="Times New Roman" w:hAnsi="Times New Roman" w:cs="Times New Roman"/>
                <w:sz w:val="18"/>
                <w:szCs w:val="18"/>
              </w:rPr>
              <w:t>D1</w:t>
            </w:r>
          </w:p>
          <w:p w14:paraId="339689E6" w14:textId="77777777" w:rsidR="00697863" w:rsidRPr="00697863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697863">
              <w:rPr>
                <w:rFonts w:ascii="Times New Roman" w:hAnsi="Times New Roman" w:cs="Times New Roman"/>
                <w:sz w:val="18"/>
                <w:szCs w:val="18"/>
              </w:rPr>
              <w:t>D2</w:t>
            </w:r>
          </w:p>
          <w:p w14:paraId="2AEF3270" w14:textId="5D5B2A58" w:rsidR="00697863" w:rsidRPr="00D26795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697863">
              <w:rPr>
                <w:rFonts w:ascii="Times New Roman" w:hAnsi="Times New Roman" w:cs="Times New Roman"/>
                <w:sz w:val="18"/>
                <w:szCs w:val="18"/>
              </w:rPr>
              <w:t>D4</w:t>
            </w:r>
          </w:p>
        </w:tc>
        <w:tc>
          <w:tcPr>
            <w:tcW w:w="2835" w:type="dxa"/>
          </w:tcPr>
          <w:p w14:paraId="356ECBB4" w14:textId="6697A5A1" w:rsidR="00287975" w:rsidRPr="00826821" w:rsidRDefault="00287975" w:rsidP="0082682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76898A22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15854113" w14:textId="61BC2121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42DDA6B3" w14:textId="550192CD" w:rsidR="00287975" w:rsidRPr="00D832AD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D832AD">
              <w:rPr>
                <w:rFonts w:ascii="Times New Roman" w:hAnsi="Times New Roman" w:cs="Times New Roman"/>
                <w:sz w:val="16"/>
                <w:szCs w:val="16"/>
              </w:rPr>
              <w:t>Mikrobi</w:t>
            </w:r>
            <w:proofErr w:type="spellEnd"/>
            <w:r w:rsidRPr="00D832AD">
              <w:rPr>
                <w:rFonts w:ascii="Times New Roman" w:hAnsi="Times New Roman" w:cs="Times New Roman"/>
                <w:sz w:val="16"/>
                <w:szCs w:val="16"/>
              </w:rPr>
              <w:t>. ve Parazitoloji (Ebe 1</w:t>
            </w:r>
            <w:r w:rsidRPr="00D832AD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)</w:t>
            </w:r>
          </w:p>
          <w:p w14:paraId="341E4028" w14:textId="0A187C4E" w:rsidR="00287975" w:rsidRPr="00D832AD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</w:tcPr>
          <w:p w14:paraId="37310A8C" w14:textId="77777777" w:rsidR="00287975" w:rsidRPr="00BB5229" w:rsidRDefault="00287975" w:rsidP="0028797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  <w:p w14:paraId="07901899" w14:textId="3111B56A" w:rsidR="00287975" w:rsidRPr="00BB5229" w:rsidRDefault="00287975" w:rsidP="0028797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</w:t>
            </w: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3E0C65CC" w14:textId="203AC271" w:rsidR="00287975" w:rsidRPr="004F4721" w:rsidRDefault="00287975" w:rsidP="00287975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287975" w:rsidRPr="004F4721" w14:paraId="2758F08B" w14:textId="77777777" w:rsidTr="009A6A84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2339DE11" w14:textId="2AF0187E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7E08F36F" w14:textId="54990188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</w:tcPr>
          <w:p w14:paraId="728B942D" w14:textId="77777777" w:rsidR="00287975" w:rsidRPr="00F34B7A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 xml:space="preserve">Yabancı Dil -I </w:t>
            </w:r>
          </w:p>
          <w:p w14:paraId="6FC06E3E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Hem-1</w:t>
            </w: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126</w:t>
            </w:r>
            <w:r w:rsidRPr="00005E6F">
              <w:rPr>
                <w:rFonts w:ascii="Times New Roman" w:hAnsi="Times New Roman" w:cs="Times New Roman"/>
                <w:sz w:val="16"/>
                <w:szCs w:val="16"/>
              </w:rPr>
              <w:t xml:space="preserve"> öğrenci</w:t>
            </w:r>
          </w:p>
          <w:p w14:paraId="386FF18B" w14:textId="44522FF1" w:rsidR="00287975" w:rsidRPr="00B82BA0" w:rsidRDefault="00287975" w:rsidP="00287975">
            <w:pP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645C04">
              <w:rPr>
                <w:rFonts w:ascii="Times New Roman" w:hAnsi="Times New Roman" w:cs="Times New Roman"/>
                <w:b/>
                <w:sz w:val="16"/>
                <w:szCs w:val="18"/>
              </w:rPr>
              <w:t xml:space="preserve">Öğr. Gör. </w:t>
            </w:r>
            <w:r>
              <w:rPr>
                <w:rFonts w:ascii="Times New Roman" w:hAnsi="Times New Roman" w:cs="Times New Roman"/>
                <w:b/>
                <w:sz w:val="16"/>
                <w:szCs w:val="18"/>
              </w:rPr>
              <w:t>Tuğba DÜNDAR</w:t>
            </w:r>
          </w:p>
        </w:tc>
        <w:tc>
          <w:tcPr>
            <w:tcW w:w="567" w:type="dxa"/>
          </w:tcPr>
          <w:p w14:paraId="7F3DBF2E" w14:textId="77777777" w:rsidR="00287975" w:rsidRPr="00697863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697863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39924407" w14:textId="63A8AECA" w:rsidR="00697863" w:rsidRPr="00D26795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697863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</w:tc>
        <w:tc>
          <w:tcPr>
            <w:tcW w:w="2835" w:type="dxa"/>
          </w:tcPr>
          <w:p w14:paraId="3B4894EA" w14:textId="70A9EC19" w:rsidR="00287975" w:rsidRPr="00CD338B" w:rsidRDefault="00287975" w:rsidP="00287975">
            <w:pPr>
              <w:rPr>
                <w:rFonts w:ascii="Times New Roman" w:hAnsi="Times New Roman" w:cs="Times New Roman"/>
                <w:bCs/>
                <w:sz w:val="16"/>
                <w:szCs w:val="18"/>
              </w:rPr>
            </w:pPr>
          </w:p>
        </w:tc>
        <w:tc>
          <w:tcPr>
            <w:tcW w:w="1134" w:type="dxa"/>
            <w:vMerge/>
          </w:tcPr>
          <w:p w14:paraId="6A859CB6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22D9EBCE" w14:textId="07CEE349" w:rsidR="00287975" w:rsidRPr="00D832AD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D832AD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D832AD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1D37F0B7" w14:textId="32D00799" w:rsidR="00287975" w:rsidRPr="00D832AD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D832AD">
              <w:rPr>
                <w:rFonts w:ascii="Times New Roman" w:hAnsi="Times New Roman" w:cs="Times New Roman"/>
                <w:sz w:val="16"/>
                <w:szCs w:val="16"/>
              </w:rPr>
              <w:t>Yabancı Dil -I (Ebe 1</w:t>
            </w:r>
            <w:r w:rsidRPr="00D832AD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)</w:t>
            </w:r>
          </w:p>
        </w:tc>
        <w:tc>
          <w:tcPr>
            <w:tcW w:w="630" w:type="dxa"/>
          </w:tcPr>
          <w:p w14:paraId="23A7486B" w14:textId="77777777" w:rsidR="00287975" w:rsidRPr="00D832AD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832AD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  <w:p w14:paraId="054428C6" w14:textId="7A77CB50" w:rsidR="00287975" w:rsidRPr="00D832AD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832AD">
              <w:rPr>
                <w:rFonts w:ascii="Times New Roman" w:eastAsia="Times New Roman" w:hAnsi="Times New Roman" w:cs="Times New Roman"/>
                <w:sz w:val="16"/>
                <w:szCs w:val="16"/>
              </w:rPr>
              <w:t>D10</w:t>
            </w:r>
          </w:p>
          <w:p w14:paraId="061A5CC6" w14:textId="5EE4DC8C" w:rsidR="00287975" w:rsidRPr="00D832AD" w:rsidRDefault="00287975" w:rsidP="0028797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3C65C590" w14:textId="45C3E9C3" w:rsidR="00287975" w:rsidRPr="004F4721" w:rsidRDefault="00287975" w:rsidP="00287975">
            <w:pP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287975" w:rsidRPr="004F4721" w14:paraId="70AD7844" w14:textId="77777777" w:rsidTr="00697863">
        <w:trPr>
          <w:trHeight w:val="195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1A10C610" w14:textId="4EEBEA26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108B04D2" w14:textId="6E85316A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  <w:shd w:val="clear" w:color="auto" w:fill="auto"/>
          </w:tcPr>
          <w:p w14:paraId="16DD71F1" w14:textId="77777777" w:rsidR="00697863" w:rsidRPr="00590405" w:rsidRDefault="00697863" w:rsidP="006978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90405">
              <w:rPr>
                <w:rFonts w:ascii="Times New Roman" w:hAnsi="Times New Roman" w:cs="Times New Roman"/>
                <w:sz w:val="16"/>
                <w:szCs w:val="16"/>
              </w:rPr>
              <w:t>Anatomi</w:t>
            </w:r>
          </w:p>
          <w:p w14:paraId="404497D3" w14:textId="4868F721" w:rsidR="00287975" w:rsidRPr="00645C04" w:rsidRDefault="00697863" w:rsidP="0069786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</w:pPr>
            <w:r w:rsidRPr="00590405">
              <w:rPr>
                <w:rFonts w:ascii="Times New Roman" w:hAnsi="Times New Roman" w:cs="Times New Roman"/>
                <w:sz w:val="16"/>
                <w:szCs w:val="16"/>
              </w:rPr>
              <w:t>(Hem-1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138 öğrenci</w:t>
            </w:r>
          </w:p>
        </w:tc>
        <w:tc>
          <w:tcPr>
            <w:tcW w:w="567" w:type="dxa"/>
            <w:shd w:val="clear" w:color="auto" w:fill="auto"/>
          </w:tcPr>
          <w:p w14:paraId="25E17109" w14:textId="77777777" w:rsidR="00287975" w:rsidRPr="00697863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697863">
              <w:rPr>
                <w:rFonts w:ascii="Times New Roman" w:hAnsi="Times New Roman" w:cs="Times New Roman"/>
                <w:sz w:val="18"/>
                <w:szCs w:val="18"/>
              </w:rPr>
              <w:t>D1</w:t>
            </w:r>
          </w:p>
          <w:p w14:paraId="5969B86C" w14:textId="77777777" w:rsidR="00697863" w:rsidRPr="00697863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697863">
              <w:rPr>
                <w:rFonts w:ascii="Times New Roman" w:hAnsi="Times New Roman" w:cs="Times New Roman"/>
                <w:sz w:val="18"/>
                <w:szCs w:val="18"/>
              </w:rPr>
              <w:t>D2</w:t>
            </w:r>
          </w:p>
          <w:p w14:paraId="22814196" w14:textId="047A2F0B" w:rsidR="00697863" w:rsidRPr="00D26795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2835" w:type="dxa"/>
            <w:shd w:val="clear" w:color="auto" w:fill="auto"/>
          </w:tcPr>
          <w:p w14:paraId="53BDD95A" w14:textId="1E84999F" w:rsidR="007F2038" w:rsidRPr="00000808" w:rsidRDefault="007F2038" w:rsidP="00046A17">
            <w:pPr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354844F0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30896C9A" w14:textId="271C367D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2EEDB2CE" w14:textId="0546CD99" w:rsidR="00287975" w:rsidRPr="00D832AD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832AD">
              <w:rPr>
                <w:rFonts w:ascii="Times New Roman" w:hAnsi="Times New Roman" w:cs="Times New Roman"/>
                <w:sz w:val="16"/>
                <w:szCs w:val="16"/>
              </w:rPr>
              <w:t>Ebelikte Yönetim (Ebe 3</w:t>
            </w:r>
            <w:r w:rsidRPr="00D832AD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)</w:t>
            </w:r>
          </w:p>
          <w:p w14:paraId="23181961" w14:textId="50458DBE" w:rsidR="00287975" w:rsidRPr="00D832AD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</w:tcPr>
          <w:p w14:paraId="6E925203" w14:textId="23391CA0" w:rsidR="00287975" w:rsidRPr="006C1EDA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55ED5"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7E612AA2" w14:textId="564D220F" w:rsidR="00287975" w:rsidRPr="004F4721" w:rsidRDefault="00287975" w:rsidP="00287975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287975" w:rsidRPr="004F4721" w14:paraId="00DEAFD2" w14:textId="77777777" w:rsidTr="00D03915">
        <w:trPr>
          <w:trHeight w:val="243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49EBCCCD" w14:textId="665896C6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761CB74D" w14:textId="6B8DAE66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</w:tcPr>
          <w:p w14:paraId="38A0E28D" w14:textId="77777777" w:rsidR="00287975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Farmakoloj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Hem</w:t>
            </w: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-2)</w:t>
            </w:r>
          </w:p>
          <w:p w14:paraId="46B0F537" w14:textId="0F20155D" w:rsidR="00287975" w:rsidRPr="00005E6F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79</w:t>
            </w:r>
            <w:r w:rsidRPr="00005E6F">
              <w:rPr>
                <w:rFonts w:ascii="Times New Roman" w:hAnsi="Times New Roman" w:cs="Times New Roman"/>
                <w:sz w:val="16"/>
                <w:szCs w:val="16"/>
              </w:rPr>
              <w:t xml:space="preserve"> öğrenci</w:t>
            </w:r>
          </w:p>
        </w:tc>
        <w:tc>
          <w:tcPr>
            <w:tcW w:w="567" w:type="dxa"/>
          </w:tcPr>
          <w:p w14:paraId="628C7762" w14:textId="77777777" w:rsidR="00287975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7F8AD380" w14:textId="77777777" w:rsidR="00697863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618C910E" w14:textId="77777777" w:rsidR="00697863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0DBC1CB8" w14:textId="1BE679D3" w:rsidR="00697863" w:rsidRPr="00D03915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835" w:type="dxa"/>
          </w:tcPr>
          <w:p w14:paraId="04A67B3D" w14:textId="08CC5A7D" w:rsidR="00287975" w:rsidRPr="00BF73D6" w:rsidRDefault="00287975" w:rsidP="00E5588D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01D29613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06D41240" w14:textId="3503BF6B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7AEB5235" w14:textId="3A799046" w:rsidR="00287975" w:rsidRPr="00D832AD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832AD">
              <w:rPr>
                <w:rFonts w:ascii="Times New Roman" w:hAnsi="Times New Roman" w:cs="Times New Roman"/>
                <w:sz w:val="16"/>
                <w:szCs w:val="16"/>
              </w:rPr>
              <w:t>Farmakoloji (Ebe 2</w:t>
            </w:r>
            <w:r w:rsidRPr="00D832AD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)</w:t>
            </w:r>
          </w:p>
          <w:p w14:paraId="10CCCF56" w14:textId="6D1D69C4" w:rsidR="00287975" w:rsidRPr="00D832AD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</w:tcPr>
          <w:p w14:paraId="7A5FE2BA" w14:textId="77777777" w:rsidR="00287975" w:rsidRPr="00BB5229" w:rsidRDefault="00287975" w:rsidP="0028797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  <w:p w14:paraId="1C3AD58D" w14:textId="06851B29" w:rsidR="00287975" w:rsidRPr="00B55ED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181F391C" w14:textId="07EBA5A0" w:rsidR="00287975" w:rsidRPr="004F4721" w:rsidRDefault="00287975" w:rsidP="00287975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287975" w:rsidRPr="004F4721" w14:paraId="3E0E8876" w14:textId="77777777" w:rsidTr="00DC4FF9">
        <w:trPr>
          <w:trHeight w:val="242"/>
        </w:trPr>
        <w:tc>
          <w:tcPr>
            <w:tcW w:w="1101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267DE734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71B8E88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737CCAE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2B3D774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85D1F02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77B6D77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52341A1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4997756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E83DA6A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35EC283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55909AA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3D46BCB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7380497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4.01.</w:t>
            </w: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  <w:p w14:paraId="1B14F764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Çarşamba</w:t>
            </w: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14:paraId="0E636556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6335BF4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B5B4C99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89662D3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F93FCCA" w14:textId="0C59F8F2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567" w:type="dxa"/>
            <w:tcBorders>
              <w:top w:val="double" w:sz="4" w:space="0" w:color="auto"/>
            </w:tcBorders>
          </w:tcPr>
          <w:p w14:paraId="2B55B6C3" w14:textId="03B67431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9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  <w:tcBorders>
              <w:top w:val="double" w:sz="4" w:space="0" w:color="auto"/>
            </w:tcBorders>
          </w:tcPr>
          <w:p w14:paraId="4E1600B3" w14:textId="77777777" w:rsidR="00287975" w:rsidRPr="008E6778" w:rsidRDefault="00287975" w:rsidP="0028797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E6778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İş Sağlığı ve Güvenliği </w:t>
            </w:r>
          </w:p>
          <w:p w14:paraId="3D25AEE4" w14:textId="77777777" w:rsidR="00287975" w:rsidRPr="008E6778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E6778">
              <w:rPr>
                <w:rFonts w:ascii="Times New Roman" w:eastAsia="Times New Roman" w:hAnsi="Times New Roman" w:cs="Times New Roman"/>
                <w:sz w:val="16"/>
                <w:szCs w:val="16"/>
              </w:rPr>
              <w:t>(Hem-1)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40</w:t>
            </w:r>
            <w:r w:rsidRPr="00005E6F">
              <w:rPr>
                <w:rFonts w:ascii="Times New Roman" w:hAnsi="Times New Roman" w:cs="Times New Roman"/>
                <w:sz w:val="16"/>
                <w:szCs w:val="16"/>
              </w:rPr>
              <w:t xml:space="preserve"> öğrenci</w:t>
            </w:r>
          </w:p>
          <w:p w14:paraId="12512777" w14:textId="77777777" w:rsidR="00287975" w:rsidRPr="00590405" w:rsidRDefault="00287975" w:rsidP="00287975">
            <w:pPr>
              <w:rPr>
                <w:rFonts w:ascii="Times New Roman" w:eastAsia="Times New Roman" w:hAnsi="Times New Roman" w:cs="Times New Roman"/>
                <w:sz w:val="16"/>
                <w:szCs w:val="18"/>
              </w:rPr>
            </w:pPr>
          </w:p>
        </w:tc>
        <w:tc>
          <w:tcPr>
            <w:tcW w:w="567" w:type="dxa"/>
            <w:tcBorders>
              <w:top w:val="double" w:sz="4" w:space="0" w:color="auto"/>
            </w:tcBorders>
          </w:tcPr>
          <w:p w14:paraId="5F32A11A" w14:textId="77777777" w:rsidR="00697863" w:rsidRPr="00697863" w:rsidRDefault="00697863" w:rsidP="0069786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697863">
              <w:rPr>
                <w:rFonts w:ascii="Times New Roman" w:hAnsi="Times New Roman" w:cs="Times New Roman"/>
                <w:sz w:val="18"/>
                <w:szCs w:val="18"/>
              </w:rPr>
              <w:t>D1</w:t>
            </w:r>
          </w:p>
          <w:p w14:paraId="345B4C05" w14:textId="77777777" w:rsidR="00697863" w:rsidRPr="00697863" w:rsidRDefault="00697863" w:rsidP="0069786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697863">
              <w:rPr>
                <w:rFonts w:ascii="Times New Roman" w:hAnsi="Times New Roman" w:cs="Times New Roman"/>
                <w:sz w:val="18"/>
                <w:szCs w:val="18"/>
              </w:rPr>
              <w:t>D2</w:t>
            </w:r>
          </w:p>
          <w:p w14:paraId="4E63C4CA" w14:textId="291D6BDB" w:rsidR="00697863" w:rsidRPr="00E34C7A" w:rsidRDefault="00697863" w:rsidP="00287975">
            <w:pPr>
              <w:rPr>
                <w:rFonts w:ascii="Times New Roman" w:hAnsi="Times New Roman" w:cs="Times New Roman"/>
                <w:sz w:val="12"/>
                <w:szCs w:val="18"/>
              </w:rPr>
            </w:pPr>
          </w:p>
        </w:tc>
        <w:tc>
          <w:tcPr>
            <w:tcW w:w="2835" w:type="dxa"/>
            <w:tcBorders>
              <w:top w:val="double" w:sz="4" w:space="0" w:color="auto"/>
            </w:tcBorders>
          </w:tcPr>
          <w:p w14:paraId="64815AF0" w14:textId="62B9EE19" w:rsidR="007F2038" w:rsidRPr="004B33A8" w:rsidRDefault="007F2038" w:rsidP="00287975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</w:p>
        </w:tc>
        <w:tc>
          <w:tcPr>
            <w:tcW w:w="1134" w:type="dxa"/>
            <w:vMerge w:val="restart"/>
            <w:tcBorders>
              <w:top w:val="double" w:sz="4" w:space="0" w:color="auto"/>
            </w:tcBorders>
          </w:tcPr>
          <w:p w14:paraId="0BE09E47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324D013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64F5146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BEDEB9B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17478D7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C4CC0A5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7877367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262FAD5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A3D6AA2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130BDF7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5F482F9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05166EA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78B430C" w14:textId="17AAA842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4.01.</w:t>
            </w: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  <w:p w14:paraId="011CE2CC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Çarşamba</w:t>
            </w: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14:paraId="4C356820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7E8806C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D938AA5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03ACCDC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18A960F" w14:textId="7AD1E391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637" w:type="dxa"/>
            <w:tcBorders>
              <w:top w:val="double" w:sz="4" w:space="0" w:color="auto"/>
            </w:tcBorders>
          </w:tcPr>
          <w:p w14:paraId="4CAB945E" w14:textId="56765F19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9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tcBorders>
              <w:top w:val="double" w:sz="4" w:space="0" w:color="auto"/>
            </w:tcBorders>
          </w:tcPr>
          <w:p w14:paraId="6D67A899" w14:textId="1B3AFD0A" w:rsidR="00287975" w:rsidRPr="00D832AD" w:rsidRDefault="00287975" w:rsidP="0028797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832AD">
              <w:rPr>
                <w:rFonts w:ascii="Times New Roman" w:eastAsia="Times New Roman" w:hAnsi="Times New Roman" w:cs="Times New Roman"/>
                <w:sz w:val="16"/>
                <w:szCs w:val="16"/>
              </w:rPr>
              <w:t>İş Sağlığı ve Güvenliği (Ebe 1</w:t>
            </w:r>
            <w:r w:rsidRPr="00D832AD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)</w:t>
            </w:r>
          </w:p>
        </w:tc>
        <w:tc>
          <w:tcPr>
            <w:tcW w:w="630" w:type="dxa"/>
            <w:tcBorders>
              <w:top w:val="double" w:sz="4" w:space="0" w:color="auto"/>
            </w:tcBorders>
          </w:tcPr>
          <w:p w14:paraId="675D44A6" w14:textId="77777777" w:rsidR="00287975" w:rsidRPr="00BB5229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D8</w:t>
            </w:r>
          </w:p>
          <w:p w14:paraId="3CBBD63D" w14:textId="7E177034" w:rsidR="00287975" w:rsidRPr="00BB5229" w:rsidRDefault="00287975" w:rsidP="00287975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2827" w:type="dxa"/>
            <w:tcBorders>
              <w:top w:val="double" w:sz="4" w:space="0" w:color="auto"/>
              <w:right w:val="double" w:sz="4" w:space="0" w:color="auto"/>
            </w:tcBorders>
          </w:tcPr>
          <w:p w14:paraId="0D16C84A" w14:textId="2812B04E" w:rsidR="00287975" w:rsidRPr="004F4721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287975" w:rsidRPr="004F4721" w14:paraId="304C6917" w14:textId="77777777" w:rsidTr="00F44046">
        <w:trPr>
          <w:trHeight w:val="242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4FBFC489" w14:textId="3244F322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0AE39AA2" w14:textId="56EF6952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40462869" w14:textId="77777777" w:rsidR="00287975" w:rsidRPr="00590405" w:rsidRDefault="00287975" w:rsidP="00287975">
            <w:pPr>
              <w:rPr>
                <w:rFonts w:ascii="Times New Roman" w:eastAsia="Times New Roman" w:hAnsi="Times New Roman" w:cs="Times New Roman"/>
                <w:sz w:val="16"/>
                <w:szCs w:val="18"/>
              </w:rPr>
            </w:pPr>
            <w:r w:rsidRPr="00590405">
              <w:rPr>
                <w:rFonts w:ascii="Times New Roman" w:eastAsia="Times New Roman" w:hAnsi="Times New Roman" w:cs="Times New Roman"/>
                <w:sz w:val="16"/>
                <w:szCs w:val="18"/>
              </w:rPr>
              <w:t>Eğitimde Ölçme ve Değerlendirme</w:t>
            </w:r>
          </w:p>
          <w:p w14:paraId="560E053B" w14:textId="5E8914B1" w:rsidR="00287975" w:rsidRPr="00E9061B" w:rsidRDefault="00287975" w:rsidP="0028797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90405">
              <w:rPr>
                <w:rFonts w:ascii="Times New Roman" w:hAnsi="Times New Roman" w:cs="Times New Roman"/>
                <w:sz w:val="16"/>
                <w:szCs w:val="18"/>
              </w:rPr>
              <w:t>(Pedagojik Formasyon)</w:t>
            </w:r>
          </w:p>
        </w:tc>
        <w:tc>
          <w:tcPr>
            <w:tcW w:w="567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2BAD0AF6" w14:textId="0D2F89E9" w:rsidR="00287975" w:rsidRPr="00E9061B" w:rsidRDefault="00287975" w:rsidP="0028797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2ADFCCA1" w14:textId="2716313C" w:rsidR="00287975" w:rsidRPr="00A535C4" w:rsidRDefault="009F2BB8" w:rsidP="00287975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F4721">
              <w:rPr>
                <w:rFonts w:ascii="Times New Roman" w:hAnsi="Times New Roman" w:cs="Times New Roman"/>
                <w:b/>
                <w:sz w:val="16"/>
                <w:szCs w:val="16"/>
              </w:rPr>
              <w:t>Doç. Dr. Funda HASANÇEBİ</w:t>
            </w:r>
          </w:p>
        </w:tc>
        <w:tc>
          <w:tcPr>
            <w:tcW w:w="1134" w:type="dxa"/>
            <w:vMerge/>
          </w:tcPr>
          <w:p w14:paraId="72EB94DA" w14:textId="60C8A14B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52BA6907" w14:textId="1FF527BA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179BCEDD" w14:textId="77777777" w:rsidR="00287975" w:rsidRPr="00BB5229" w:rsidRDefault="00287975" w:rsidP="0028797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Eğitimde Ölçme ve Değerlendirme</w:t>
            </w:r>
          </w:p>
          <w:p w14:paraId="545C18DE" w14:textId="4F5BB5D9" w:rsidR="00287975" w:rsidRPr="00BB5229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(Pedagojik Formasyon)</w:t>
            </w:r>
          </w:p>
        </w:tc>
        <w:tc>
          <w:tcPr>
            <w:tcW w:w="630" w:type="dxa"/>
            <w:tcBorders>
              <w:top w:val="double" w:sz="4" w:space="0" w:color="auto"/>
            </w:tcBorders>
            <w:shd w:val="clear" w:color="auto" w:fill="F2DBDB" w:themeFill="accent2" w:themeFillTint="33"/>
          </w:tcPr>
          <w:p w14:paraId="6C32E8FE" w14:textId="44D8FF6D" w:rsidR="00287975" w:rsidRPr="00BB5229" w:rsidRDefault="00287975" w:rsidP="00287975">
            <w:pPr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BB5229">
              <w:rPr>
                <w:rFonts w:ascii="Times New Roman" w:hAnsi="Times New Roman" w:cs="Times New Roman"/>
                <w:sz w:val="14"/>
                <w:szCs w:val="14"/>
              </w:rPr>
              <w:t>UZEM</w:t>
            </w:r>
          </w:p>
        </w:tc>
        <w:tc>
          <w:tcPr>
            <w:tcW w:w="2827" w:type="dxa"/>
            <w:tcBorders>
              <w:top w:val="double" w:sz="4" w:space="0" w:color="auto"/>
              <w:right w:val="double" w:sz="4" w:space="0" w:color="auto"/>
            </w:tcBorders>
            <w:shd w:val="clear" w:color="auto" w:fill="F2DBDB" w:themeFill="accent2" w:themeFillTint="33"/>
          </w:tcPr>
          <w:p w14:paraId="78214B23" w14:textId="48CDD1D1" w:rsidR="00287975" w:rsidRPr="004F4721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4F4721">
              <w:rPr>
                <w:rFonts w:ascii="Times New Roman" w:hAnsi="Times New Roman" w:cs="Times New Roman"/>
                <w:b/>
                <w:sz w:val="16"/>
                <w:szCs w:val="16"/>
              </w:rPr>
              <w:t>Doç. Dr. Funda HASANÇEBİ</w:t>
            </w:r>
          </w:p>
        </w:tc>
      </w:tr>
      <w:tr w:rsidR="00287975" w:rsidRPr="004F4721" w14:paraId="381D01C8" w14:textId="77777777" w:rsidTr="009A6A84">
        <w:trPr>
          <w:trHeight w:val="26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32359EE9" w14:textId="4D83B7C3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4E1E2EAE" w14:textId="1B925F54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</w:tcPr>
          <w:p w14:paraId="0F264E44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>Epidemiyoloji (Hem 3)</w:t>
            </w:r>
          </w:p>
          <w:p w14:paraId="4B95310A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06 öğrenci</w:t>
            </w:r>
          </w:p>
          <w:p w14:paraId="76F1A179" w14:textId="23A86B3A" w:rsidR="00287975" w:rsidRPr="00E9061B" w:rsidRDefault="00287975" w:rsidP="0028797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2D803E80" w14:textId="77777777" w:rsidR="00697863" w:rsidRPr="00697863" w:rsidRDefault="00697863" w:rsidP="0069786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697863">
              <w:rPr>
                <w:rFonts w:ascii="Times New Roman" w:hAnsi="Times New Roman" w:cs="Times New Roman"/>
                <w:sz w:val="18"/>
                <w:szCs w:val="18"/>
              </w:rPr>
              <w:t>D1</w:t>
            </w:r>
          </w:p>
          <w:p w14:paraId="2BEA7072" w14:textId="77777777" w:rsidR="00697863" w:rsidRPr="00697863" w:rsidRDefault="00697863" w:rsidP="0069786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697863">
              <w:rPr>
                <w:rFonts w:ascii="Times New Roman" w:hAnsi="Times New Roman" w:cs="Times New Roman"/>
                <w:sz w:val="18"/>
                <w:szCs w:val="18"/>
              </w:rPr>
              <w:t>D2</w:t>
            </w:r>
          </w:p>
          <w:p w14:paraId="2ECC9E1D" w14:textId="35871829" w:rsidR="00287975" w:rsidRPr="00D2679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</w:p>
        </w:tc>
        <w:tc>
          <w:tcPr>
            <w:tcW w:w="2835" w:type="dxa"/>
          </w:tcPr>
          <w:p w14:paraId="7ADA7B73" w14:textId="11F02268" w:rsidR="00287975" w:rsidRPr="002C7B59" w:rsidRDefault="00287975" w:rsidP="00287975">
            <w:pPr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2ABEDE78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77696673" w14:textId="1740FE6F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218C4736" w14:textId="3A4C66D6" w:rsidR="00287975" w:rsidRPr="00BB5229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630" w:type="dxa"/>
          </w:tcPr>
          <w:p w14:paraId="1D9498CB" w14:textId="5F1C627F" w:rsidR="00287975" w:rsidRPr="00BB5229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68B663BC" w14:textId="2C92EE04" w:rsidR="00287975" w:rsidRPr="004F4721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87975" w:rsidRPr="004F4721" w14:paraId="64A20427" w14:textId="77777777" w:rsidTr="009A6A84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4BDA315E" w14:textId="440D6343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0CA4C994" w14:textId="2BE54594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</w:tcPr>
          <w:p w14:paraId="5B4F985B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 xml:space="preserve">Bulaşıcı </w:t>
            </w:r>
            <w:proofErr w:type="spellStart"/>
            <w:r w:rsidRPr="005B00B5">
              <w:rPr>
                <w:rFonts w:ascii="Times New Roman" w:hAnsi="Times New Roman" w:cs="Times New Roman"/>
                <w:sz w:val="16"/>
                <w:szCs w:val="16"/>
              </w:rPr>
              <w:t>Hast</w:t>
            </w:r>
            <w:proofErr w:type="spellEnd"/>
            <w:r w:rsidRPr="005B00B5">
              <w:rPr>
                <w:rFonts w:ascii="Times New Roman" w:hAnsi="Times New Roman" w:cs="Times New Roman"/>
                <w:sz w:val="16"/>
                <w:szCs w:val="16"/>
              </w:rPr>
              <w:t>. Hemşireliği</w:t>
            </w:r>
          </w:p>
          <w:p w14:paraId="1794C7DB" w14:textId="77777777" w:rsidR="00287975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 xml:space="preserve"> (Hem 3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96 öğrenci</w:t>
            </w:r>
          </w:p>
          <w:p w14:paraId="41C3EC82" w14:textId="77777777" w:rsidR="00287975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45509CD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  <w:p w14:paraId="1D65B765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  <w:p w14:paraId="623960D3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84305D">
              <w:rPr>
                <w:rFonts w:ascii="Times New Roman" w:hAnsi="Times New Roman" w:cs="Times New Roman"/>
                <w:i/>
                <w:sz w:val="16"/>
                <w:szCs w:val="16"/>
              </w:rPr>
              <w:t>Kardiyoloji Hemşireliği</w:t>
            </w:r>
          </w:p>
          <w:p w14:paraId="28D5F1DB" w14:textId="4E447543" w:rsidR="00287975" w:rsidRPr="0084305D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Cs/>
                <w:sz w:val="16"/>
                <w:szCs w:val="16"/>
                <w:highlight w:val="yellow"/>
              </w:rPr>
            </w:pPr>
            <w:r w:rsidRPr="0084305D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4 öğrenci</w:t>
            </w:r>
          </w:p>
        </w:tc>
        <w:tc>
          <w:tcPr>
            <w:tcW w:w="567" w:type="dxa"/>
          </w:tcPr>
          <w:p w14:paraId="23C7D880" w14:textId="77777777" w:rsidR="00287975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697863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7EAF9968" w14:textId="77777777" w:rsidR="00697863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5A0B60D" w14:textId="77777777" w:rsidR="00697863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336C458" w14:textId="77777777" w:rsidR="00697863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64E2A75" w14:textId="77777777" w:rsidR="00697863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2AC3627" w14:textId="69A58C62" w:rsidR="00697863" w:rsidRPr="00BF73D6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</w:tc>
        <w:tc>
          <w:tcPr>
            <w:tcW w:w="2835" w:type="dxa"/>
          </w:tcPr>
          <w:p w14:paraId="13A6369C" w14:textId="4464A3C8" w:rsidR="007F2038" w:rsidRPr="0084305D" w:rsidRDefault="007F2038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color w:val="FF0000"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6A89BA3D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40BA9F82" w14:textId="336DA17F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26F1202B" w14:textId="7D5F8B8E" w:rsidR="00287975" w:rsidRPr="00D832AD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832AD">
              <w:rPr>
                <w:rFonts w:ascii="Times New Roman" w:hAnsi="Times New Roman" w:cs="Times New Roman"/>
                <w:sz w:val="16"/>
                <w:szCs w:val="16"/>
              </w:rPr>
              <w:t>Çocuk Sağlığı ve Hastalıkları Bilgisi (Ebe 3)</w:t>
            </w:r>
          </w:p>
          <w:p w14:paraId="528626E7" w14:textId="213AF137" w:rsidR="00287975" w:rsidRPr="00D832AD" w:rsidRDefault="00287975" w:rsidP="00287975">
            <w:pPr>
              <w:rPr>
                <w:rFonts w:ascii="Times New Roman" w:hAnsi="Times New Roman" w:cs="Times New Roman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630" w:type="dxa"/>
          </w:tcPr>
          <w:p w14:paraId="7F8F3C3D" w14:textId="7F4348DF" w:rsidR="00287975" w:rsidRPr="00BB5229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3506E593" w14:textId="5579CD3B" w:rsidR="00287975" w:rsidRPr="004F4721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Cs/>
                <w:sz w:val="16"/>
                <w:szCs w:val="16"/>
              </w:rPr>
            </w:pPr>
          </w:p>
        </w:tc>
      </w:tr>
      <w:tr w:rsidR="00287975" w:rsidRPr="004F4721" w14:paraId="1C9B18B2" w14:textId="77777777" w:rsidTr="009A6A84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36863E82" w14:textId="5421F23A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5718E21C" w14:textId="21A1CAEC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</w:tcPr>
          <w:p w14:paraId="5EE4B55A" w14:textId="77777777" w:rsidR="00287975" w:rsidRPr="005B00B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 xml:space="preserve">Hemşirelikte Öğretim </w:t>
            </w:r>
          </w:p>
          <w:p w14:paraId="070E1E22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>(Hem 4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84 öğrenci</w:t>
            </w:r>
          </w:p>
          <w:p w14:paraId="70A720B0" w14:textId="3C7E9346" w:rsidR="00287975" w:rsidRPr="001034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</w:tc>
        <w:tc>
          <w:tcPr>
            <w:tcW w:w="567" w:type="dxa"/>
          </w:tcPr>
          <w:p w14:paraId="11B519A2" w14:textId="77777777" w:rsidR="00287975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569DFBF1" w14:textId="34EB2AF7" w:rsidR="00697863" w:rsidRPr="0084305D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</w:tc>
        <w:tc>
          <w:tcPr>
            <w:tcW w:w="2835" w:type="dxa"/>
          </w:tcPr>
          <w:p w14:paraId="05D73E12" w14:textId="7A78F255" w:rsidR="00287975" w:rsidRPr="00B63B86" w:rsidRDefault="00287975" w:rsidP="00287975">
            <w:pPr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2D74F322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7AA03AD6" w14:textId="20068D2E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10CD9625" w14:textId="2DDF964D" w:rsidR="00287975" w:rsidRPr="00D832AD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832AD">
              <w:rPr>
                <w:rFonts w:ascii="Times New Roman" w:hAnsi="Times New Roman" w:cs="Times New Roman"/>
                <w:sz w:val="16"/>
                <w:szCs w:val="16"/>
              </w:rPr>
              <w:t>Normal Gebelik ve Bakım (Ebe 2</w:t>
            </w:r>
            <w:r w:rsidRPr="00D832AD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)</w:t>
            </w:r>
          </w:p>
          <w:p w14:paraId="6FFE1BA0" w14:textId="1A0E80C4" w:rsidR="00287975" w:rsidRPr="00D832AD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</w:tcPr>
          <w:p w14:paraId="0276BAF2" w14:textId="7911A52E" w:rsidR="00287975" w:rsidRPr="00BB5229" w:rsidRDefault="00287975" w:rsidP="0028797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1FEE8618" w14:textId="763D9F0C" w:rsidR="00287975" w:rsidRPr="004F4721" w:rsidRDefault="00287975" w:rsidP="00287975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287975" w:rsidRPr="004F4721" w14:paraId="030D0ED6" w14:textId="77777777" w:rsidTr="009A6A84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050F2435" w14:textId="4B44E3AB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30ECB9EE" w14:textId="2FAA9FBD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  <w:tcBorders>
              <w:bottom w:val="single" w:sz="4" w:space="0" w:color="auto"/>
            </w:tcBorders>
          </w:tcPr>
          <w:p w14:paraId="57698622" w14:textId="77777777" w:rsidR="00287975" w:rsidRPr="00BF73D6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BF73D6">
              <w:rPr>
                <w:rFonts w:ascii="Times New Roman" w:hAnsi="Times New Roman" w:cs="Times New Roman"/>
                <w:i/>
                <w:sz w:val="16"/>
                <w:szCs w:val="16"/>
              </w:rPr>
              <w:t>Yara ve Stoma Bakımı</w:t>
            </w:r>
          </w:p>
          <w:p w14:paraId="064BAAFC" w14:textId="77777777" w:rsidR="00287975" w:rsidRPr="00BF73D6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BF73D6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NANDA Hemşirelik Tanıları </w:t>
            </w:r>
          </w:p>
          <w:p w14:paraId="1FEB36DA" w14:textId="77777777" w:rsidR="00287975" w:rsidRPr="00BF73D6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  <w:p w14:paraId="04A5AD8A" w14:textId="1DA4109B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i/>
                <w:sz w:val="18"/>
                <w:szCs w:val="18"/>
              </w:rPr>
            </w:pPr>
            <w:r w:rsidRPr="00BF73D6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Drama </w:t>
            </w:r>
            <w:r w:rsidRPr="00BF73D6">
              <w:rPr>
                <w:rFonts w:ascii="Times New Roman" w:hAnsi="Times New Roman" w:cs="Times New Roman"/>
                <w:sz w:val="16"/>
                <w:szCs w:val="16"/>
              </w:rPr>
              <w:t>(Hem-2)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76BCF2C0" w14:textId="77777777" w:rsidR="00287975" w:rsidRPr="00697863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697863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62F59D27" w14:textId="77777777" w:rsidR="00697863" w:rsidRPr="00697863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697863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63CE18D5" w14:textId="77777777" w:rsidR="00697863" w:rsidRPr="00697863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2FF44F2" w14:textId="115842E2" w:rsidR="00697863" w:rsidRPr="00D93D97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697863">
              <w:rPr>
                <w:rFonts w:ascii="Times New Roman" w:hAnsi="Times New Roman" w:cs="Times New Roman"/>
                <w:sz w:val="16"/>
                <w:szCs w:val="16"/>
              </w:rPr>
              <w:t>D3</w:t>
            </w:r>
          </w:p>
        </w:tc>
        <w:tc>
          <w:tcPr>
            <w:tcW w:w="2835" w:type="dxa"/>
            <w:tcBorders>
              <w:bottom w:val="single" w:sz="4" w:space="0" w:color="auto"/>
            </w:tcBorders>
          </w:tcPr>
          <w:p w14:paraId="7604F27E" w14:textId="63EC0BBE" w:rsidR="007F2038" w:rsidRPr="007F2038" w:rsidRDefault="007F2038" w:rsidP="007F2038">
            <w:pPr>
              <w:rPr>
                <w:rFonts w:ascii="Times New Roman" w:eastAsia="Times New Roman" w:hAnsi="Times New Roman" w:cs="Times New Roman"/>
                <w:b/>
                <w:color w:val="auto"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36D7D245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  <w:tcBorders>
              <w:bottom w:val="single" w:sz="4" w:space="0" w:color="auto"/>
            </w:tcBorders>
          </w:tcPr>
          <w:p w14:paraId="10AA7CB5" w14:textId="4A6297C8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tcBorders>
              <w:bottom w:val="single" w:sz="4" w:space="0" w:color="auto"/>
            </w:tcBorders>
          </w:tcPr>
          <w:p w14:paraId="5957E79A" w14:textId="2CBB04DB" w:rsidR="00287975" w:rsidRPr="00D832AD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832AD">
              <w:rPr>
                <w:rFonts w:ascii="Times New Roman" w:hAnsi="Times New Roman" w:cs="Times New Roman"/>
                <w:sz w:val="16"/>
                <w:szCs w:val="16"/>
              </w:rPr>
              <w:t>Cinsel Sağlık ve Üreme Sağlığı (Ebe 3)</w:t>
            </w:r>
          </w:p>
          <w:p w14:paraId="777EE4D9" w14:textId="5D24A9F8" w:rsidR="00287975" w:rsidRPr="00D832AD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5A1E4268" w14:textId="3283CF46" w:rsidR="00287975" w:rsidRPr="00BB5229" w:rsidRDefault="00287975" w:rsidP="0028797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10</w:t>
            </w:r>
          </w:p>
        </w:tc>
        <w:tc>
          <w:tcPr>
            <w:tcW w:w="2827" w:type="dxa"/>
            <w:tcBorders>
              <w:bottom w:val="single" w:sz="4" w:space="0" w:color="auto"/>
              <w:right w:val="double" w:sz="4" w:space="0" w:color="auto"/>
            </w:tcBorders>
          </w:tcPr>
          <w:p w14:paraId="55E66712" w14:textId="6D447EC1" w:rsidR="00287975" w:rsidRPr="004F4721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287975" w:rsidRPr="004F4721" w14:paraId="453A8300" w14:textId="77777777" w:rsidTr="001A183C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  <w:bottom w:val="double" w:sz="4" w:space="0" w:color="auto"/>
            </w:tcBorders>
          </w:tcPr>
          <w:p w14:paraId="5E0871D9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bottom w:val="double" w:sz="4" w:space="0" w:color="auto"/>
            </w:tcBorders>
          </w:tcPr>
          <w:p w14:paraId="05046874" w14:textId="484C003A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  <w:tcBorders>
              <w:bottom w:val="double" w:sz="4" w:space="0" w:color="auto"/>
            </w:tcBorders>
          </w:tcPr>
          <w:p w14:paraId="0D15E213" w14:textId="77777777" w:rsidR="00287975" w:rsidRPr="00CE7FFC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E7FFC">
              <w:rPr>
                <w:rFonts w:ascii="Times New Roman" w:hAnsi="Times New Roman" w:cs="Times New Roman"/>
                <w:sz w:val="16"/>
                <w:szCs w:val="16"/>
              </w:rPr>
              <w:t xml:space="preserve">Biyokimya (Hem-1) </w:t>
            </w:r>
          </w:p>
          <w:p w14:paraId="1527DCB8" w14:textId="1B8EA5B5" w:rsidR="00287975" w:rsidRPr="004B33A8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</w:pPr>
            <w:r w:rsidRPr="00CE7FFC">
              <w:rPr>
                <w:rFonts w:ascii="Times New Roman" w:hAnsi="Times New Roman" w:cs="Times New Roman"/>
                <w:sz w:val="16"/>
                <w:szCs w:val="16"/>
              </w:rPr>
              <w:t>185 öğrenci</w:t>
            </w:r>
          </w:p>
        </w:tc>
        <w:tc>
          <w:tcPr>
            <w:tcW w:w="567" w:type="dxa"/>
            <w:tcBorders>
              <w:bottom w:val="double" w:sz="4" w:space="0" w:color="auto"/>
            </w:tcBorders>
          </w:tcPr>
          <w:p w14:paraId="5A5FF08C" w14:textId="77777777" w:rsidR="00697863" w:rsidRDefault="00697863" w:rsidP="0069786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2D9C1A34" w14:textId="77777777" w:rsidR="00697863" w:rsidRDefault="00697863" w:rsidP="0069786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58A61395" w14:textId="77777777" w:rsidR="00697863" w:rsidRDefault="00697863" w:rsidP="0069786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  <w:p w14:paraId="354B49A0" w14:textId="5A4CD1FD" w:rsidR="00287975" w:rsidRPr="00D2679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i/>
                <w:sz w:val="18"/>
                <w:szCs w:val="18"/>
                <w:highlight w:val="yellow"/>
              </w:rPr>
            </w:pPr>
          </w:p>
        </w:tc>
        <w:tc>
          <w:tcPr>
            <w:tcW w:w="2835" w:type="dxa"/>
            <w:tcBorders>
              <w:bottom w:val="double" w:sz="4" w:space="0" w:color="auto"/>
            </w:tcBorders>
          </w:tcPr>
          <w:p w14:paraId="24543D3E" w14:textId="718B5AED" w:rsidR="00287975" w:rsidRPr="00B5203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4"/>
                <w:szCs w:val="16"/>
              </w:rPr>
            </w:pPr>
          </w:p>
        </w:tc>
        <w:tc>
          <w:tcPr>
            <w:tcW w:w="1134" w:type="dxa"/>
            <w:vMerge/>
            <w:tcBorders>
              <w:bottom w:val="double" w:sz="4" w:space="0" w:color="auto"/>
            </w:tcBorders>
          </w:tcPr>
          <w:p w14:paraId="4EBE3D41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  <w:tcBorders>
              <w:bottom w:val="double" w:sz="4" w:space="0" w:color="auto"/>
            </w:tcBorders>
          </w:tcPr>
          <w:p w14:paraId="7340B642" w14:textId="1E20E888" w:rsidR="00287975" w:rsidRPr="001E25C1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1E25C1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1E25C1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tcBorders>
              <w:bottom w:val="double" w:sz="4" w:space="0" w:color="auto"/>
            </w:tcBorders>
          </w:tcPr>
          <w:p w14:paraId="149D0567" w14:textId="20236EA1" w:rsidR="00287975" w:rsidRPr="00D832AD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832AD">
              <w:rPr>
                <w:rFonts w:ascii="Times New Roman" w:hAnsi="Times New Roman" w:cs="Times New Roman"/>
                <w:sz w:val="16"/>
                <w:szCs w:val="16"/>
              </w:rPr>
              <w:t>Biyokimya (Ebe 1</w:t>
            </w:r>
            <w:r w:rsidRPr="00D832AD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)</w:t>
            </w:r>
            <w:r w:rsidRPr="00D832AD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</w:tc>
        <w:tc>
          <w:tcPr>
            <w:tcW w:w="630" w:type="dxa"/>
            <w:tcBorders>
              <w:bottom w:val="double" w:sz="4" w:space="0" w:color="auto"/>
            </w:tcBorders>
          </w:tcPr>
          <w:p w14:paraId="5CC94809" w14:textId="53043127" w:rsidR="00287975" w:rsidRPr="00BB5229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D8</w:t>
            </w:r>
          </w:p>
          <w:p w14:paraId="3675F8EC" w14:textId="0740D572" w:rsidR="00287975" w:rsidRPr="00BB5229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D10</w:t>
            </w:r>
          </w:p>
          <w:p w14:paraId="66E50AF8" w14:textId="52DEC294" w:rsidR="00287975" w:rsidRPr="00BB5229" w:rsidRDefault="00287975" w:rsidP="0028797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27" w:type="dxa"/>
            <w:tcBorders>
              <w:bottom w:val="double" w:sz="4" w:space="0" w:color="auto"/>
              <w:right w:val="double" w:sz="4" w:space="0" w:color="auto"/>
            </w:tcBorders>
          </w:tcPr>
          <w:p w14:paraId="7BE2C207" w14:textId="5CAAC291" w:rsidR="00287975" w:rsidRPr="004F4721" w:rsidRDefault="00287975" w:rsidP="00287975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287975" w:rsidRPr="004F4721" w14:paraId="3A8D25E8" w14:textId="77777777" w:rsidTr="007F2038">
        <w:trPr>
          <w:trHeight w:val="640"/>
        </w:trPr>
        <w:tc>
          <w:tcPr>
            <w:tcW w:w="1101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666B0B16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39532EB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DCF38BC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1C07C8F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07741F5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A2A1CD6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CA1067F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8831E4A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92DC2CA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B96AB47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5.01.</w:t>
            </w: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  <w:p w14:paraId="7E685611" w14:textId="5E35B236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erşembe</w:t>
            </w:r>
          </w:p>
        </w:tc>
        <w:tc>
          <w:tcPr>
            <w:tcW w:w="567" w:type="dxa"/>
            <w:tcBorders>
              <w:top w:val="double" w:sz="4" w:space="0" w:color="auto"/>
            </w:tcBorders>
          </w:tcPr>
          <w:p w14:paraId="03BACBA8" w14:textId="59C55C01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  <w:tcBorders>
              <w:top w:val="double" w:sz="4" w:space="0" w:color="auto"/>
            </w:tcBorders>
            <w:shd w:val="clear" w:color="auto" w:fill="EEECE1" w:themeFill="background2"/>
          </w:tcPr>
          <w:p w14:paraId="30239AB6" w14:textId="53C2335B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double" w:sz="4" w:space="0" w:color="auto"/>
            </w:tcBorders>
            <w:shd w:val="clear" w:color="auto" w:fill="EEECE1" w:themeFill="background2"/>
          </w:tcPr>
          <w:p w14:paraId="60F3182C" w14:textId="114A7218" w:rsidR="00697863" w:rsidRPr="00E9061B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double" w:sz="4" w:space="0" w:color="auto"/>
            </w:tcBorders>
            <w:shd w:val="clear" w:color="auto" w:fill="EEECE1" w:themeFill="background2"/>
          </w:tcPr>
          <w:p w14:paraId="68F34AF1" w14:textId="674B3DA4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 w:val="restart"/>
            <w:tcBorders>
              <w:top w:val="double" w:sz="4" w:space="0" w:color="auto"/>
            </w:tcBorders>
          </w:tcPr>
          <w:p w14:paraId="216D26F3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37BFCE9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6A25F2B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E29DD72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7213CC0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6B28F47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48DF934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22A949C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3927C0E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D3BE90A" w14:textId="6CE17D55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5.01.</w:t>
            </w: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  <w:p w14:paraId="588EDC29" w14:textId="4E67DCE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erşembe</w:t>
            </w:r>
          </w:p>
        </w:tc>
        <w:tc>
          <w:tcPr>
            <w:tcW w:w="637" w:type="dxa"/>
            <w:tcBorders>
              <w:top w:val="double" w:sz="4" w:space="0" w:color="auto"/>
            </w:tcBorders>
          </w:tcPr>
          <w:p w14:paraId="7BA0FE36" w14:textId="160D2548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tcBorders>
              <w:top w:val="double" w:sz="4" w:space="0" w:color="auto"/>
            </w:tcBorders>
            <w:shd w:val="clear" w:color="auto" w:fill="FFFFFF" w:themeFill="background1"/>
          </w:tcPr>
          <w:p w14:paraId="6A455E57" w14:textId="725FFBAF" w:rsidR="00287975" w:rsidRPr="00D832AD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D832AD">
              <w:rPr>
                <w:rFonts w:ascii="Times New Roman" w:hAnsi="Times New Roman" w:cs="Times New Roman"/>
                <w:sz w:val="16"/>
                <w:szCs w:val="16"/>
              </w:rPr>
              <w:t>Temel Bilgisayar (Ebe 2)</w:t>
            </w:r>
          </w:p>
        </w:tc>
        <w:tc>
          <w:tcPr>
            <w:tcW w:w="630" w:type="dxa"/>
            <w:tcBorders>
              <w:top w:val="double" w:sz="4" w:space="0" w:color="auto"/>
            </w:tcBorders>
            <w:shd w:val="clear" w:color="auto" w:fill="FFFFFF" w:themeFill="background1"/>
          </w:tcPr>
          <w:p w14:paraId="02413236" w14:textId="67476CF8" w:rsidR="00287975" w:rsidRPr="00BB5229" w:rsidRDefault="00287975" w:rsidP="0028797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D8</w:t>
            </w:r>
          </w:p>
        </w:tc>
        <w:tc>
          <w:tcPr>
            <w:tcW w:w="2827" w:type="dxa"/>
            <w:tcBorders>
              <w:top w:val="double" w:sz="4" w:space="0" w:color="auto"/>
              <w:right w:val="double" w:sz="4" w:space="0" w:color="auto"/>
            </w:tcBorders>
            <w:shd w:val="clear" w:color="auto" w:fill="FFFFFF" w:themeFill="background1"/>
          </w:tcPr>
          <w:p w14:paraId="1A2FE5BC" w14:textId="350B8AD8" w:rsidR="00287975" w:rsidRPr="004F4721" w:rsidRDefault="00287975" w:rsidP="00287975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287975" w:rsidRPr="004F4721" w14:paraId="006FBCB3" w14:textId="77777777" w:rsidTr="009A6A84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4F8B4BBE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F2DBDB" w:themeFill="accent2" w:themeFillTint="33"/>
          </w:tcPr>
          <w:p w14:paraId="2DE5916A" w14:textId="67B484F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  <w:shd w:val="clear" w:color="auto" w:fill="F2DBDB" w:themeFill="accent2" w:themeFillTint="33"/>
          </w:tcPr>
          <w:p w14:paraId="3AC51CC3" w14:textId="28DCDFFC" w:rsidR="00287975" w:rsidRPr="00590405" w:rsidRDefault="00287975" w:rsidP="00287975">
            <w:pPr>
              <w:rPr>
                <w:rFonts w:ascii="Times New Roman" w:eastAsia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8"/>
              </w:rPr>
              <w:t>Rehberlik</w:t>
            </w:r>
            <w:r w:rsidRPr="00590405">
              <w:rPr>
                <w:rFonts w:ascii="Times New Roman" w:eastAsia="Times New Roman" w:hAnsi="Times New Roman" w:cs="Times New Roman"/>
                <w:sz w:val="16"/>
                <w:szCs w:val="18"/>
              </w:rPr>
              <w:t xml:space="preserve"> ve </w:t>
            </w:r>
            <w:r>
              <w:rPr>
                <w:rFonts w:ascii="Times New Roman" w:eastAsia="Times New Roman" w:hAnsi="Times New Roman" w:cs="Times New Roman"/>
                <w:sz w:val="16"/>
                <w:szCs w:val="18"/>
              </w:rPr>
              <w:t>Özel Eğitim</w:t>
            </w:r>
          </w:p>
          <w:p w14:paraId="5B085DBB" w14:textId="36ED2654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</w:pPr>
            <w:r w:rsidRPr="00590405">
              <w:rPr>
                <w:rFonts w:ascii="Times New Roman" w:hAnsi="Times New Roman" w:cs="Times New Roman"/>
                <w:sz w:val="16"/>
                <w:szCs w:val="18"/>
              </w:rPr>
              <w:t>(Pedagojik Formasyon)</w:t>
            </w:r>
          </w:p>
        </w:tc>
        <w:tc>
          <w:tcPr>
            <w:tcW w:w="567" w:type="dxa"/>
            <w:shd w:val="clear" w:color="auto" w:fill="F2DBDB" w:themeFill="accent2" w:themeFillTint="33"/>
          </w:tcPr>
          <w:p w14:paraId="6B00C10C" w14:textId="11DBBF68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F2DBDB" w:themeFill="accent2" w:themeFillTint="33"/>
          </w:tcPr>
          <w:p w14:paraId="16FADBB4" w14:textId="39C589A4" w:rsidR="00287975" w:rsidRPr="004B33A8" w:rsidRDefault="009F2BB8" w:rsidP="00287975">
            <w:pPr>
              <w:rPr>
                <w:rFonts w:ascii="Times New Roman" w:hAnsi="Times New Roman" w:cs="Times New Roman"/>
                <w:b/>
                <w:bCs/>
                <w:color w:val="FF0000"/>
                <w:sz w:val="16"/>
                <w:szCs w:val="16"/>
              </w:rPr>
            </w:pPr>
            <w:r w:rsidRPr="004F4721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Doç. Dr. Bünyamin ÇETİNKAYA</w:t>
            </w:r>
          </w:p>
        </w:tc>
        <w:tc>
          <w:tcPr>
            <w:tcW w:w="1134" w:type="dxa"/>
            <w:vMerge/>
          </w:tcPr>
          <w:p w14:paraId="30CB4310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  <w:shd w:val="clear" w:color="auto" w:fill="F2DBDB" w:themeFill="accent2" w:themeFillTint="33"/>
          </w:tcPr>
          <w:p w14:paraId="00D878E9" w14:textId="465FEC1B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shd w:val="clear" w:color="auto" w:fill="F2DBDB" w:themeFill="accent2" w:themeFillTint="33"/>
          </w:tcPr>
          <w:p w14:paraId="25B0A0CA" w14:textId="77777777" w:rsidR="00287975" w:rsidRPr="00BB5229" w:rsidRDefault="00287975" w:rsidP="0028797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Rehberlik ve Özel Eğitim</w:t>
            </w:r>
          </w:p>
          <w:p w14:paraId="0BA329B0" w14:textId="04153B24" w:rsidR="00287975" w:rsidRPr="00BB5229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(Pedagojik Formasyon)</w:t>
            </w:r>
          </w:p>
        </w:tc>
        <w:tc>
          <w:tcPr>
            <w:tcW w:w="630" w:type="dxa"/>
            <w:shd w:val="clear" w:color="auto" w:fill="F2DBDB" w:themeFill="accent2" w:themeFillTint="33"/>
          </w:tcPr>
          <w:p w14:paraId="0D82EA68" w14:textId="08B9BA97" w:rsidR="00287975" w:rsidRPr="00BB5229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BB5229">
              <w:rPr>
                <w:rFonts w:ascii="Times New Roman" w:hAnsi="Times New Roman" w:cs="Times New Roman"/>
                <w:sz w:val="14"/>
                <w:szCs w:val="14"/>
              </w:rPr>
              <w:t>UZEM</w:t>
            </w:r>
          </w:p>
        </w:tc>
        <w:tc>
          <w:tcPr>
            <w:tcW w:w="2827" w:type="dxa"/>
            <w:tcBorders>
              <w:right w:val="double" w:sz="4" w:space="0" w:color="auto"/>
            </w:tcBorders>
            <w:shd w:val="clear" w:color="auto" w:fill="F2DBDB" w:themeFill="accent2" w:themeFillTint="33"/>
          </w:tcPr>
          <w:p w14:paraId="72674FDD" w14:textId="7F7C3CB1" w:rsidR="00287975" w:rsidRPr="004F4721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F4721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Doç. Dr. Bünyamin ÇETİNKAYA</w:t>
            </w:r>
          </w:p>
        </w:tc>
      </w:tr>
      <w:tr w:rsidR="00287975" w:rsidRPr="004F4721" w14:paraId="2BB4C0AA" w14:textId="77777777" w:rsidTr="007F2038">
        <w:trPr>
          <w:trHeight w:val="611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59A6CE02" w14:textId="1CB469E0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6F39F84B" w14:textId="090997A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  <w:shd w:val="clear" w:color="auto" w:fill="EEECE1" w:themeFill="background2"/>
          </w:tcPr>
          <w:p w14:paraId="1DF74B30" w14:textId="17FD5256" w:rsidR="00287975" w:rsidRPr="00E9061B" w:rsidRDefault="00287975" w:rsidP="007F203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EEECE1" w:themeFill="background2"/>
          </w:tcPr>
          <w:p w14:paraId="330C2051" w14:textId="7307EC48" w:rsidR="00697863" w:rsidRPr="007F2038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EEECE1" w:themeFill="background2"/>
          </w:tcPr>
          <w:p w14:paraId="73409FE2" w14:textId="5570ABAA" w:rsidR="00287975" w:rsidRPr="00DE0547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1142A6DA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4507B583" w14:textId="68F19AC1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53CB44E5" w14:textId="11E859A7" w:rsidR="00287975" w:rsidRPr="00D832AD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832AD">
              <w:rPr>
                <w:rFonts w:ascii="Times New Roman" w:hAnsi="Times New Roman" w:cs="Times New Roman"/>
                <w:sz w:val="16"/>
                <w:szCs w:val="16"/>
              </w:rPr>
              <w:t>Anatomi (Ebe 1</w:t>
            </w:r>
            <w:r w:rsidRPr="00D832AD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)</w:t>
            </w:r>
            <w:r w:rsidRPr="00D832AD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</w:tc>
        <w:tc>
          <w:tcPr>
            <w:tcW w:w="630" w:type="dxa"/>
          </w:tcPr>
          <w:p w14:paraId="01AAAB0D" w14:textId="7F419319" w:rsidR="00287975" w:rsidRPr="00BB5229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D8</w:t>
            </w:r>
          </w:p>
          <w:p w14:paraId="381EEB05" w14:textId="761C4522" w:rsidR="00287975" w:rsidRPr="00BB5229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152AF2E4" w14:textId="4B477FFF" w:rsidR="00287975" w:rsidRPr="004F4721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87975" w:rsidRPr="004F4721" w14:paraId="0D8AE752" w14:textId="77777777" w:rsidTr="007F2038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504FF733" w14:textId="54FFBF16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26CB3745" w14:textId="32F7E214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  <w:shd w:val="clear" w:color="auto" w:fill="auto"/>
          </w:tcPr>
          <w:p w14:paraId="1D491585" w14:textId="77777777" w:rsidR="007F2038" w:rsidRDefault="007F2038" w:rsidP="007F203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i/>
                <w:sz w:val="16"/>
                <w:szCs w:val="16"/>
              </w:rPr>
              <w:t>Hemşirelikte Bilişim</w:t>
            </w:r>
          </w:p>
          <w:p w14:paraId="17CB4FE8" w14:textId="77777777" w:rsidR="007F2038" w:rsidRPr="0071193D" w:rsidRDefault="007F2038" w:rsidP="007F203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proofErr w:type="spellStart"/>
            <w:r w:rsidRPr="0071193D">
              <w:rPr>
                <w:rFonts w:ascii="Times New Roman" w:hAnsi="Times New Roman" w:cs="Times New Roman"/>
                <w:i/>
                <w:sz w:val="16"/>
                <w:szCs w:val="16"/>
              </w:rPr>
              <w:t>Adölesan</w:t>
            </w:r>
            <w:proofErr w:type="spellEnd"/>
            <w:r w:rsidRPr="0071193D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 </w:t>
            </w:r>
            <w:r w:rsidRPr="001823A9">
              <w:rPr>
                <w:rFonts w:ascii="Times New Roman" w:hAnsi="Times New Roman" w:cs="Times New Roman"/>
                <w:i/>
                <w:sz w:val="16"/>
                <w:szCs w:val="16"/>
              </w:rPr>
              <w:t>Sağlığı</w:t>
            </w:r>
            <w:r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 </w:t>
            </w:r>
            <w:r w:rsidRPr="001823A9">
              <w:rPr>
                <w:rFonts w:ascii="Times New Roman" w:hAnsi="Times New Roman" w:cs="Times New Roman"/>
                <w:sz w:val="16"/>
                <w:szCs w:val="16"/>
              </w:rPr>
              <w:t>(Hem-3)</w:t>
            </w:r>
          </w:p>
          <w:p w14:paraId="5D142071" w14:textId="414AA919" w:rsidR="00287975" w:rsidRPr="00E9061B" w:rsidRDefault="00287975" w:rsidP="0028797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</w:tcPr>
          <w:p w14:paraId="63AC2BCA" w14:textId="77777777" w:rsidR="007F2038" w:rsidRPr="00697863" w:rsidRDefault="007F2038" w:rsidP="007F203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697863">
              <w:rPr>
                <w:rFonts w:ascii="Times New Roman" w:hAnsi="Times New Roman" w:cs="Times New Roman"/>
                <w:sz w:val="18"/>
                <w:szCs w:val="18"/>
              </w:rPr>
              <w:t>D1</w:t>
            </w:r>
          </w:p>
          <w:p w14:paraId="682D68BD" w14:textId="5F18E050" w:rsidR="00287975" w:rsidRPr="0025452B" w:rsidRDefault="007F2038" w:rsidP="007F203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697863">
              <w:rPr>
                <w:rFonts w:ascii="Times New Roman" w:hAnsi="Times New Roman" w:cs="Times New Roman"/>
                <w:sz w:val="18"/>
                <w:szCs w:val="18"/>
              </w:rPr>
              <w:t>D2</w:t>
            </w:r>
          </w:p>
        </w:tc>
        <w:tc>
          <w:tcPr>
            <w:tcW w:w="2835" w:type="dxa"/>
            <w:shd w:val="clear" w:color="auto" w:fill="auto"/>
          </w:tcPr>
          <w:p w14:paraId="311804C3" w14:textId="0A2C2D50" w:rsidR="00287975" w:rsidRPr="0025452B" w:rsidRDefault="00287975" w:rsidP="007F2038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017B681D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7655C7A5" w14:textId="17CABAE1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53D8FE1A" w14:textId="1894DB36" w:rsidR="00287975" w:rsidRPr="00D832AD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832AD">
              <w:rPr>
                <w:rFonts w:ascii="Times New Roman" w:hAnsi="Times New Roman" w:cs="Times New Roman"/>
                <w:sz w:val="16"/>
                <w:szCs w:val="16"/>
              </w:rPr>
              <w:t>Beslenme İlkeleri (Ebe 2</w:t>
            </w:r>
            <w:r w:rsidRPr="00D832AD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)</w:t>
            </w:r>
          </w:p>
        </w:tc>
        <w:tc>
          <w:tcPr>
            <w:tcW w:w="630" w:type="dxa"/>
          </w:tcPr>
          <w:p w14:paraId="469905E2" w14:textId="26F60200" w:rsidR="00287975" w:rsidRPr="00BB5229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D8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77839227" w14:textId="3F4ED491" w:rsidR="00287975" w:rsidRPr="004F4721" w:rsidRDefault="00287975" w:rsidP="00287975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287975" w:rsidRPr="004F4721" w14:paraId="63C1D834" w14:textId="77777777" w:rsidTr="007F2038">
        <w:trPr>
          <w:trHeight w:val="136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24D8DFBA" w14:textId="0FB164E3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2F0B991F" w14:textId="06EF2F9A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  <w:shd w:val="clear" w:color="auto" w:fill="auto"/>
          </w:tcPr>
          <w:p w14:paraId="5C390AA4" w14:textId="77777777" w:rsidR="007F2038" w:rsidRPr="0048772F" w:rsidRDefault="007F2038" w:rsidP="007F203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48772F">
              <w:rPr>
                <w:rFonts w:ascii="Times New Roman" w:hAnsi="Times New Roman" w:cs="Times New Roman"/>
                <w:sz w:val="16"/>
                <w:szCs w:val="16"/>
              </w:rPr>
              <w:t xml:space="preserve">Kadın Sağlığı ve </w:t>
            </w:r>
            <w:proofErr w:type="spellStart"/>
            <w:r w:rsidRPr="0048772F">
              <w:rPr>
                <w:rFonts w:ascii="Times New Roman" w:hAnsi="Times New Roman" w:cs="Times New Roman"/>
                <w:sz w:val="16"/>
                <w:szCs w:val="16"/>
              </w:rPr>
              <w:t>Hast</w:t>
            </w:r>
            <w:proofErr w:type="spellEnd"/>
            <w:r w:rsidRPr="0048772F">
              <w:rPr>
                <w:rFonts w:ascii="Times New Roman" w:hAnsi="Times New Roman" w:cs="Times New Roman"/>
                <w:sz w:val="16"/>
                <w:szCs w:val="16"/>
              </w:rPr>
              <w:t xml:space="preserve">. Hemşireliği </w:t>
            </w:r>
          </w:p>
          <w:p w14:paraId="6AFDF6BA" w14:textId="135A1497" w:rsidR="00287975" w:rsidRPr="00E9061B" w:rsidRDefault="007F2038" w:rsidP="007F203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48772F">
              <w:rPr>
                <w:rFonts w:ascii="Times New Roman" w:hAnsi="Times New Roman" w:cs="Times New Roman"/>
                <w:sz w:val="16"/>
                <w:szCs w:val="16"/>
              </w:rPr>
              <w:t>(Hem 3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126 öğrenci</w:t>
            </w:r>
          </w:p>
        </w:tc>
        <w:tc>
          <w:tcPr>
            <w:tcW w:w="567" w:type="dxa"/>
            <w:shd w:val="clear" w:color="auto" w:fill="auto"/>
          </w:tcPr>
          <w:p w14:paraId="58624789" w14:textId="77777777" w:rsidR="007F2038" w:rsidRPr="00697863" w:rsidRDefault="007F2038" w:rsidP="007F203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697863">
              <w:rPr>
                <w:rFonts w:ascii="Times New Roman" w:hAnsi="Times New Roman" w:cs="Times New Roman"/>
                <w:sz w:val="18"/>
                <w:szCs w:val="18"/>
              </w:rPr>
              <w:t>D1</w:t>
            </w:r>
          </w:p>
          <w:p w14:paraId="2BEF2DD1" w14:textId="4D5F30E1" w:rsidR="00287975" w:rsidRPr="00D26795" w:rsidRDefault="007F2038" w:rsidP="007F203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697863">
              <w:rPr>
                <w:rFonts w:ascii="Times New Roman" w:hAnsi="Times New Roman" w:cs="Times New Roman"/>
                <w:sz w:val="18"/>
                <w:szCs w:val="18"/>
              </w:rPr>
              <w:t>D2</w:t>
            </w:r>
          </w:p>
        </w:tc>
        <w:tc>
          <w:tcPr>
            <w:tcW w:w="2835" w:type="dxa"/>
            <w:shd w:val="clear" w:color="auto" w:fill="auto"/>
          </w:tcPr>
          <w:p w14:paraId="11BD624D" w14:textId="64F1E36B" w:rsidR="00287975" w:rsidRPr="00E9061B" w:rsidRDefault="00287975" w:rsidP="00287975">
            <w:pPr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</w:p>
        </w:tc>
        <w:tc>
          <w:tcPr>
            <w:tcW w:w="1134" w:type="dxa"/>
            <w:vMerge/>
          </w:tcPr>
          <w:p w14:paraId="2970E05E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6A5C390F" w14:textId="576FF845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shd w:val="clear" w:color="auto" w:fill="EEECE1" w:themeFill="background2"/>
          </w:tcPr>
          <w:p w14:paraId="6F05D627" w14:textId="5FB1290E" w:rsidR="00287975" w:rsidRPr="00D832AD" w:rsidRDefault="00287975" w:rsidP="00287975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EEECE1" w:themeFill="background2"/>
          </w:tcPr>
          <w:p w14:paraId="4DF590FA" w14:textId="31AD4808" w:rsidR="00287975" w:rsidRPr="00BB5229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827" w:type="dxa"/>
            <w:tcBorders>
              <w:right w:val="double" w:sz="4" w:space="0" w:color="auto"/>
            </w:tcBorders>
            <w:shd w:val="clear" w:color="auto" w:fill="EEECE1" w:themeFill="background2"/>
          </w:tcPr>
          <w:p w14:paraId="60C79591" w14:textId="6E078604" w:rsidR="00287975" w:rsidRPr="004F4721" w:rsidRDefault="00287975" w:rsidP="00287975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287975" w:rsidRPr="004F4721" w14:paraId="3414A75B" w14:textId="77777777" w:rsidTr="009A6A84">
        <w:trPr>
          <w:trHeight w:val="136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03483ED7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059F6513" w14:textId="5D67A6F3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</w:tcPr>
          <w:p w14:paraId="4F106D18" w14:textId="77777777" w:rsidR="00287975" w:rsidRPr="00607D28" w:rsidRDefault="00287975" w:rsidP="00287975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607D28">
              <w:rPr>
                <w:rFonts w:ascii="Times New Roman" w:hAnsi="Times New Roman" w:cs="Times New Roman"/>
                <w:i/>
                <w:sz w:val="18"/>
                <w:szCs w:val="18"/>
              </w:rPr>
              <w:t>Toplumsal Cinsiyet Eşitliği</w:t>
            </w:r>
          </w:p>
          <w:p w14:paraId="4435FED2" w14:textId="77777777" w:rsidR="00287975" w:rsidRDefault="00287975" w:rsidP="00287975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  <w:p w14:paraId="7ABAE1BC" w14:textId="77777777" w:rsidR="00287975" w:rsidRDefault="00287975" w:rsidP="00287975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607D28">
              <w:rPr>
                <w:rFonts w:ascii="Times New Roman" w:hAnsi="Times New Roman" w:cs="Times New Roman"/>
                <w:i/>
                <w:sz w:val="18"/>
                <w:szCs w:val="18"/>
              </w:rPr>
              <w:t>Çocuk İhmal ve İstismarı</w:t>
            </w:r>
          </w:p>
          <w:p w14:paraId="4EF533E6" w14:textId="6E72EAEC" w:rsidR="00287975" w:rsidRPr="00E9061B" w:rsidRDefault="00287975" w:rsidP="0028797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Hem</w:t>
            </w: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-1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OSD</w:t>
            </w:r>
          </w:p>
        </w:tc>
        <w:tc>
          <w:tcPr>
            <w:tcW w:w="567" w:type="dxa"/>
          </w:tcPr>
          <w:p w14:paraId="4B089B73" w14:textId="77777777" w:rsidR="00287975" w:rsidRPr="00697863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697863">
              <w:rPr>
                <w:rFonts w:ascii="Times New Roman" w:hAnsi="Times New Roman" w:cs="Times New Roman"/>
                <w:sz w:val="18"/>
                <w:szCs w:val="18"/>
              </w:rPr>
              <w:t>D1</w:t>
            </w:r>
          </w:p>
          <w:p w14:paraId="5840B1F6" w14:textId="77777777" w:rsidR="00697863" w:rsidRPr="00697863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C94D697" w14:textId="77777777" w:rsidR="00697863" w:rsidRPr="00697863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FD4CD47" w14:textId="1E840B67" w:rsidR="00697863" w:rsidRPr="00D26795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697863">
              <w:rPr>
                <w:rFonts w:ascii="Times New Roman" w:hAnsi="Times New Roman" w:cs="Times New Roman"/>
                <w:sz w:val="18"/>
                <w:szCs w:val="18"/>
              </w:rPr>
              <w:t>D2</w:t>
            </w:r>
          </w:p>
        </w:tc>
        <w:tc>
          <w:tcPr>
            <w:tcW w:w="2835" w:type="dxa"/>
          </w:tcPr>
          <w:p w14:paraId="11D3EB8C" w14:textId="5BD3093D" w:rsidR="007F2038" w:rsidRPr="00E626EA" w:rsidRDefault="007F2038" w:rsidP="00477D19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0A0009AB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3E7F9440" w14:textId="4D9FA89C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30DAF2F7" w14:textId="490E05A6" w:rsidR="00287975" w:rsidRPr="00D832AD" w:rsidRDefault="00287975" w:rsidP="00287975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D832AD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Bağımlılık ve Korunma (Ebe 1, 74 öğrenci)</w:t>
            </w:r>
          </w:p>
          <w:p w14:paraId="45256AA1" w14:textId="77777777" w:rsidR="00287975" w:rsidRPr="00D832AD" w:rsidRDefault="00287975" w:rsidP="00287975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</w:p>
          <w:p w14:paraId="5B52AEB8" w14:textId="77777777" w:rsidR="00287975" w:rsidRPr="00D832AD" w:rsidRDefault="00287975" w:rsidP="00287975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</w:p>
          <w:p w14:paraId="3F673EC1" w14:textId="2983F4D2" w:rsidR="00287975" w:rsidRPr="00D832AD" w:rsidRDefault="00287975" w:rsidP="00287975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630" w:type="dxa"/>
          </w:tcPr>
          <w:p w14:paraId="76DF5457" w14:textId="55C1C56C" w:rsidR="00287975" w:rsidRPr="005F344F" w:rsidRDefault="00287975" w:rsidP="00287975">
            <w:pPr>
              <w:rPr>
                <w:rFonts w:ascii="Times New Roman" w:eastAsia="Times New Roman" w:hAnsi="Times New Roman" w:cs="Times New Roman"/>
                <w:sz w:val="16"/>
                <w:szCs w:val="16"/>
                <w:highlight w:val="yellow"/>
              </w:rPr>
            </w:pPr>
            <w:r w:rsidRPr="00D832AD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70B392D3" w14:textId="3046F5BB" w:rsidR="00287975" w:rsidRPr="004F4721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87975" w:rsidRPr="004F4721" w14:paraId="4EA9411B" w14:textId="77777777" w:rsidTr="004B63EF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1E903EC0" w14:textId="6A59623E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1EC408E5" w14:textId="05AA5049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  <w:shd w:val="clear" w:color="auto" w:fill="EEECE1" w:themeFill="background2"/>
          </w:tcPr>
          <w:p w14:paraId="6195F50F" w14:textId="4CE8605C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EEECE1" w:themeFill="background2"/>
          </w:tcPr>
          <w:p w14:paraId="50E71F4F" w14:textId="70DC424C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EEECE1" w:themeFill="background2"/>
          </w:tcPr>
          <w:p w14:paraId="4DA8F1E4" w14:textId="62D06C6B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</w:tcPr>
          <w:p w14:paraId="655489A6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77318CA1" w14:textId="01144776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shd w:val="clear" w:color="auto" w:fill="FFFFFF" w:themeFill="background1"/>
          </w:tcPr>
          <w:p w14:paraId="42ECE8D6" w14:textId="6D673A75" w:rsidR="00287975" w:rsidRPr="00D832AD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FFFFFF" w:themeFill="background1"/>
          </w:tcPr>
          <w:p w14:paraId="15AD2666" w14:textId="2BC2DB63" w:rsidR="00287975" w:rsidRPr="00BB5229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827" w:type="dxa"/>
            <w:tcBorders>
              <w:right w:val="double" w:sz="4" w:space="0" w:color="auto"/>
            </w:tcBorders>
            <w:shd w:val="clear" w:color="auto" w:fill="FFFFFF" w:themeFill="background1"/>
          </w:tcPr>
          <w:p w14:paraId="2EA6C390" w14:textId="5EEC5698" w:rsidR="00287975" w:rsidRPr="004F4721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87975" w:rsidRPr="004F4721" w14:paraId="38E0C7C0" w14:textId="77777777" w:rsidTr="00245F17">
        <w:trPr>
          <w:trHeight w:val="40"/>
        </w:trPr>
        <w:tc>
          <w:tcPr>
            <w:tcW w:w="1101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78A82273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53E7F0D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99CF781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5CFEB48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481CD59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2AF9EE8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6700060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1CB3167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B32FDAE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E3ADE12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3662BA2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1A4D08D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6.01.</w:t>
            </w: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  <w:p w14:paraId="5D60FA85" w14:textId="7AE17DDF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uma</w:t>
            </w:r>
          </w:p>
        </w:tc>
        <w:tc>
          <w:tcPr>
            <w:tcW w:w="567" w:type="dxa"/>
            <w:tcBorders>
              <w:top w:val="double" w:sz="4" w:space="0" w:color="auto"/>
            </w:tcBorders>
          </w:tcPr>
          <w:p w14:paraId="6C779881" w14:textId="13FC6089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9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  <w:tcBorders>
              <w:top w:val="double" w:sz="4" w:space="0" w:color="auto"/>
            </w:tcBorders>
          </w:tcPr>
          <w:p w14:paraId="7C96C587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Türk Dili 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Hem-</w:t>
            </w: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1)</w:t>
            </w:r>
          </w:p>
          <w:p w14:paraId="3F24BD7C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35 öğrenci</w:t>
            </w:r>
          </w:p>
          <w:p w14:paraId="7F861808" w14:textId="77777777" w:rsidR="00287975" w:rsidRPr="00CB0FCD" w:rsidRDefault="00287975" w:rsidP="00287975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CB0FCD">
              <w:rPr>
                <w:rFonts w:ascii="Times New Roman" w:hAnsi="Times New Roman" w:cs="Times New Roman"/>
                <w:b/>
                <w:sz w:val="16"/>
                <w:szCs w:val="16"/>
              </w:rPr>
              <w:t>Öğr. Gör. Nazlı Eser AYDIN</w:t>
            </w:r>
          </w:p>
          <w:p w14:paraId="5654F0E1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322850C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double" w:sz="4" w:space="0" w:color="auto"/>
            </w:tcBorders>
          </w:tcPr>
          <w:p w14:paraId="7A50E719" w14:textId="77777777" w:rsidR="00287975" w:rsidRPr="00697863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697863">
              <w:rPr>
                <w:rFonts w:ascii="Times New Roman" w:hAnsi="Times New Roman" w:cs="Times New Roman"/>
                <w:sz w:val="18"/>
                <w:szCs w:val="18"/>
              </w:rPr>
              <w:t>D1</w:t>
            </w:r>
          </w:p>
          <w:p w14:paraId="1E5704B0" w14:textId="08DF8C8C" w:rsidR="00697863" w:rsidRPr="00E9061B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697863">
              <w:rPr>
                <w:rFonts w:ascii="Times New Roman" w:hAnsi="Times New Roman" w:cs="Times New Roman"/>
                <w:sz w:val="18"/>
                <w:szCs w:val="18"/>
              </w:rPr>
              <w:t>D2</w:t>
            </w:r>
          </w:p>
        </w:tc>
        <w:tc>
          <w:tcPr>
            <w:tcW w:w="2835" w:type="dxa"/>
            <w:tcBorders>
              <w:top w:val="double" w:sz="4" w:space="0" w:color="auto"/>
            </w:tcBorders>
          </w:tcPr>
          <w:p w14:paraId="0B5B99ED" w14:textId="041C6678" w:rsidR="00287975" w:rsidRPr="00B06F6B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  <w:vMerge w:val="restart"/>
            <w:tcBorders>
              <w:top w:val="double" w:sz="4" w:space="0" w:color="auto"/>
            </w:tcBorders>
          </w:tcPr>
          <w:p w14:paraId="5F7B85F4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9C103E7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B394122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2C83580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B79B73E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11B7C1F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E356F69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6CC171A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6B7EB9A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D081253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4487865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905A719" w14:textId="5142C773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6.01.</w:t>
            </w: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  <w:p w14:paraId="542CBF3C" w14:textId="3F748005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uma</w:t>
            </w:r>
          </w:p>
        </w:tc>
        <w:tc>
          <w:tcPr>
            <w:tcW w:w="637" w:type="dxa"/>
            <w:tcBorders>
              <w:top w:val="double" w:sz="4" w:space="0" w:color="auto"/>
            </w:tcBorders>
          </w:tcPr>
          <w:p w14:paraId="53B14C18" w14:textId="75C347CC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9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tcBorders>
              <w:top w:val="double" w:sz="4" w:space="0" w:color="auto"/>
            </w:tcBorders>
          </w:tcPr>
          <w:p w14:paraId="51CBB38A" w14:textId="395D7634" w:rsidR="00287975" w:rsidRPr="00D832AD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D832AD">
              <w:rPr>
                <w:rFonts w:ascii="Times New Roman" w:hAnsi="Times New Roman" w:cs="Times New Roman"/>
                <w:sz w:val="16"/>
                <w:szCs w:val="16"/>
              </w:rPr>
              <w:t>Türk Dili (Ebe 1</w:t>
            </w:r>
            <w:r w:rsidRPr="00D832AD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)</w:t>
            </w:r>
          </w:p>
          <w:p w14:paraId="0EB39B90" w14:textId="77777777" w:rsidR="00287975" w:rsidRPr="00D832AD" w:rsidRDefault="00287975" w:rsidP="00287975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D832AD">
              <w:rPr>
                <w:rFonts w:ascii="Times New Roman" w:hAnsi="Times New Roman" w:cs="Times New Roman"/>
                <w:b/>
                <w:sz w:val="16"/>
                <w:szCs w:val="16"/>
              </w:rPr>
              <w:t>Öğr. Gör. Nazlı Eser AYDIN</w:t>
            </w:r>
          </w:p>
          <w:p w14:paraId="53C112C1" w14:textId="77777777" w:rsidR="00287975" w:rsidRPr="00D832AD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double" w:sz="4" w:space="0" w:color="auto"/>
            </w:tcBorders>
          </w:tcPr>
          <w:p w14:paraId="1B63A268" w14:textId="77777777" w:rsidR="00287975" w:rsidRPr="00BB5229" w:rsidRDefault="00287975" w:rsidP="0028797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  <w:p w14:paraId="30F94E61" w14:textId="5AEBEA2F" w:rsidR="00287975" w:rsidRPr="00BB5229" w:rsidRDefault="00287975" w:rsidP="0028797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27" w:type="dxa"/>
            <w:tcBorders>
              <w:top w:val="double" w:sz="4" w:space="0" w:color="auto"/>
              <w:right w:val="double" w:sz="4" w:space="0" w:color="auto"/>
            </w:tcBorders>
          </w:tcPr>
          <w:p w14:paraId="6740B807" w14:textId="16DA4122" w:rsidR="00287975" w:rsidRPr="004F4721" w:rsidRDefault="00287975" w:rsidP="00287975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</w:tr>
      <w:tr w:rsidR="00287975" w:rsidRPr="004F4721" w14:paraId="21D1C261" w14:textId="77777777" w:rsidTr="009A6A84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225BD71C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38581627" w14:textId="541034DF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</w:tcPr>
          <w:p w14:paraId="7DAF236B" w14:textId="77777777" w:rsidR="00287975" w:rsidRPr="00697863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697863">
              <w:rPr>
                <w:rFonts w:ascii="Times New Roman" w:hAnsi="Times New Roman" w:cs="Times New Roman"/>
                <w:sz w:val="16"/>
                <w:szCs w:val="16"/>
              </w:rPr>
              <w:t xml:space="preserve">Halk Sağlığı Hemşireliği </w:t>
            </w:r>
          </w:p>
          <w:p w14:paraId="2656ACDD" w14:textId="7BD8E8FC" w:rsidR="00287975" w:rsidRPr="00697863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697863">
              <w:rPr>
                <w:rFonts w:ascii="Times New Roman" w:hAnsi="Times New Roman" w:cs="Times New Roman"/>
                <w:sz w:val="16"/>
                <w:szCs w:val="16"/>
              </w:rPr>
              <w:t>(Hem 4) 89 öğrenci</w:t>
            </w:r>
          </w:p>
        </w:tc>
        <w:tc>
          <w:tcPr>
            <w:tcW w:w="567" w:type="dxa"/>
          </w:tcPr>
          <w:p w14:paraId="629B6ADF" w14:textId="77777777" w:rsidR="00287975" w:rsidRPr="00697863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697863">
              <w:rPr>
                <w:rFonts w:ascii="Times New Roman" w:hAnsi="Times New Roman" w:cs="Times New Roman"/>
                <w:sz w:val="18"/>
                <w:szCs w:val="18"/>
              </w:rPr>
              <w:t>D1</w:t>
            </w:r>
          </w:p>
          <w:p w14:paraId="663253D4" w14:textId="18F4C404" w:rsidR="00697863" w:rsidRPr="00697863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697863">
              <w:rPr>
                <w:rFonts w:ascii="Times New Roman" w:hAnsi="Times New Roman" w:cs="Times New Roman"/>
                <w:sz w:val="18"/>
                <w:szCs w:val="18"/>
              </w:rPr>
              <w:t>D2</w:t>
            </w:r>
          </w:p>
        </w:tc>
        <w:tc>
          <w:tcPr>
            <w:tcW w:w="2835" w:type="dxa"/>
          </w:tcPr>
          <w:p w14:paraId="33C6D90A" w14:textId="5093C097" w:rsidR="00287975" w:rsidRPr="00FD2291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6E81131F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68C778D5" w14:textId="5FA65631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59E757AB" w14:textId="18513F3C" w:rsidR="00287975" w:rsidRPr="00D832AD" w:rsidRDefault="00287975" w:rsidP="00287975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D832AD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Bilimsel Araştırma Okuryazarlığı (Ebe 2)</w:t>
            </w:r>
            <w:r w:rsidRPr="00D832AD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14:paraId="139EFD5A" w14:textId="77777777" w:rsidR="00287975" w:rsidRPr="00D832AD" w:rsidRDefault="00287975" w:rsidP="00287975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</w:p>
          <w:p w14:paraId="556A1DBE" w14:textId="4489BAA1" w:rsidR="00287975" w:rsidRPr="00D832AD" w:rsidRDefault="00287975" w:rsidP="00287975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D832AD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Tiyatro (Ebe 2)</w:t>
            </w:r>
          </w:p>
          <w:p w14:paraId="6303D6C4" w14:textId="77777777" w:rsidR="00287975" w:rsidRPr="00D832AD" w:rsidRDefault="00287975" w:rsidP="00287975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</w:p>
          <w:p w14:paraId="255307C1" w14:textId="28D5EAF9" w:rsidR="00287975" w:rsidRPr="00D832AD" w:rsidRDefault="00287975" w:rsidP="00287975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proofErr w:type="spellStart"/>
            <w:r w:rsidRPr="00D832AD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Prekonsepsiyonel</w:t>
            </w:r>
            <w:proofErr w:type="spellEnd"/>
            <w:r w:rsidRPr="00D832AD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 Bakım ve Danışmanlık (Ebe 2)</w:t>
            </w:r>
          </w:p>
          <w:p w14:paraId="7D5D35D3" w14:textId="77777777" w:rsidR="00287975" w:rsidRPr="00D832AD" w:rsidRDefault="00287975" w:rsidP="00287975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</w:p>
          <w:p w14:paraId="477364DC" w14:textId="1B5068C1" w:rsidR="00287975" w:rsidRPr="00D832AD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832AD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Kadın Sağlığı ve Tamamlayıcı Tedavi Yöntemleri (Ebe 2i)</w:t>
            </w:r>
          </w:p>
        </w:tc>
        <w:tc>
          <w:tcPr>
            <w:tcW w:w="630" w:type="dxa"/>
          </w:tcPr>
          <w:p w14:paraId="63578408" w14:textId="3873AD51" w:rsidR="00287975" w:rsidRPr="00BB5229" w:rsidRDefault="00287975" w:rsidP="0028797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lastRenderedPageBreak/>
              <w:t>D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8</w:t>
            </w:r>
          </w:p>
          <w:p w14:paraId="2F71070A" w14:textId="77777777" w:rsidR="00287975" w:rsidRPr="00BB5229" w:rsidRDefault="00287975" w:rsidP="0028797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6C3503C0" w14:textId="77777777" w:rsidR="00287975" w:rsidRDefault="00287975" w:rsidP="0028797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7BB6E4A7" w14:textId="71ACE9C2" w:rsidR="00287975" w:rsidRPr="00BB5229" w:rsidRDefault="00287975" w:rsidP="0028797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8</w:t>
            </w:r>
          </w:p>
          <w:p w14:paraId="326EC85D" w14:textId="77777777" w:rsidR="00287975" w:rsidRPr="00BB5229" w:rsidRDefault="00287975" w:rsidP="0028797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5F096EA0" w14:textId="396E5434" w:rsidR="00287975" w:rsidRPr="00BB5229" w:rsidRDefault="00287975" w:rsidP="0028797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8</w:t>
            </w:r>
          </w:p>
          <w:p w14:paraId="07E5DDF9" w14:textId="77777777" w:rsidR="00287975" w:rsidRPr="00BB5229" w:rsidRDefault="00287975" w:rsidP="0028797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188157E0" w14:textId="77777777" w:rsidR="00287975" w:rsidRPr="00BB5229" w:rsidRDefault="00287975" w:rsidP="0028797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30F131D3" w14:textId="743A4A1D" w:rsidR="00287975" w:rsidRPr="00BB5229" w:rsidRDefault="00287975" w:rsidP="0028797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301146B1" w14:textId="3EB5550C" w:rsidR="00287975" w:rsidRPr="004F4721" w:rsidRDefault="00287975" w:rsidP="00287975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287975" w:rsidRPr="004F4721" w14:paraId="07876C0E" w14:textId="77777777" w:rsidTr="009A6A84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071AC10F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286D0A4F" w14:textId="0CC92555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</w:tcPr>
          <w:p w14:paraId="2A5F0596" w14:textId="77777777" w:rsidR="00287975" w:rsidRPr="00FB03C6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FB03C6">
              <w:rPr>
                <w:rFonts w:ascii="Times New Roman" w:hAnsi="Times New Roman" w:cs="Times New Roman"/>
                <w:i/>
                <w:sz w:val="16"/>
                <w:szCs w:val="16"/>
              </w:rPr>
              <w:t>Hemşirelikte İnovatif Düşünme</w:t>
            </w:r>
          </w:p>
          <w:p w14:paraId="7A313277" w14:textId="1A6607D0" w:rsidR="00287975" w:rsidRPr="00A95297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trike/>
                <w:sz w:val="18"/>
                <w:szCs w:val="18"/>
              </w:rPr>
            </w:pPr>
            <w:r w:rsidRPr="00FB03C6">
              <w:rPr>
                <w:rFonts w:ascii="Times New Roman" w:hAnsi="Times New Roman" w:cs="Times New Roman"/>
                <w:sz w:val="16"/>
                <w:szCs w:val="16"/>
              </w:rPr>
              <w:t>(Hem-3)</w:t>
            </w:r>
          </w:p>
        </w:tc>
        <w:tc>
          <w:tcPr>
            <w:tcW w:w="567" w:type="dxa"/>
          </w:tcPr>
          <w:p w14:paraId="4C6A0128" w14:textId="72E3E879" w:rsidR="00287975" w:rsidRPr="00D26795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697863">
              <w:rPr>
                <w:rFonts w:ascii="Times New Roman" w:hAnsi="Times New Roman" w:cs="Times New Roman"/>
                <w:sz w:val="18"/>
                <w:szCs w:val="18"/>
              </w:rPr>
              <w:t>D1</w:t>
            </w:r>
          </w:p>
        </w:tc>
        <w:tc>
          <w:tcPr>
            <w:tcW w:w="2835" w:type="dxa"/>
          </w:tcPr>
          <w:p w14:paraId="19BB342D" w14:textId="4A164552" w:rsidR="00287975" w:rsidRPr="002B55C8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3DCD5141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08B2F937" w14:textId="0B458406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5954AF3B" w14:textId="7C8CE6A5" w:rsidR="00287975" w:rsidRPr="00D832AD" w:rsidRDefault="00287975" w:rsidP="00287975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D832AD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Ebeveynliğe Hazırlık </w:t>
            </w:r>
            <w:r w:rsidRPr="00D832AD">
              <w:rPr>
                <w:rFonts w:ascii="Times New Roman" w:hAnsi="Times New Roman" w:cs="Times New Roman"/>
                <w:sz w:val="16"/>
                <w:szCs w:val="16"/>
              </w:rPr>
              <w:t>(Ebe 3</w:t>
            </w:r>
            <w:r w:rsidRPr="00D832AD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)</w:t>
            </w:r>
          </w:p>
          <w:p w14:paraId="008E6B4F" w14:textId="77777777" w:rsidR="00D64674" w:rsidRPr="00D832AD" w:rsidRDefault="00D64674" w:rsidP="00287975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</w:p>
          <w:p w14:paraId="20D3403B" w14:textId="3BC9FF55" w:rsidR="00287975" w:rsidRPr="00D832AD" w:rsidRDefault="00287975" w:rsidP="00287975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D832AD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Engelli Kadınlarda Üreme Sağlığı Sorunları </w:t>
            </w:r>
            <w:r w:rsidRPr="00D832AD">
              <w:rPr>
                <w:rFonts w:ascii="Times New Roman" w:hAnsi="Times New Roman" w:cs="Times New Roman"/>
                <w:sz w:val="16"/>
                <w:szCs w:val="16"/>
              </w:rPr>
              <w:t>(Ebe-3</w:t>
            </w:r>
            <w:r w:rsidRPr="00D832AD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)</w:t>
            </w:r>
          </w:p>
          <w:p w14:paraId="794A17BB" w14:textId="77777777" w:rsidR="00D64674" w:rsidRPr="00D832AD" w:rsidRDefault="00D64674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0D50B1B" w14:textId="01228BD7" w:rsidR="00287975" w:rsidRPr="00D832AD" w:rsidRDefault="00287975" w:rsidP="00287975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D832AD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Kadın Sağlık ve Toplum </w:t>
            </w:r>
            <w:r w:rsidRPr="00D832AD">
              <w:rPr>
                <w:rFonts w:ascii="Times New Roman" w:hAnsi="Times New Roman" w:cs="Times New Roman"/>
                <w:sz w:val="16"/>
                <w:szCs w:val="16"/>
              </w:rPr>
              <w:t>(Ebe 3</w:t>
            </w:r>
            <w:r w:rsidRPr="00D832AD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 xml:space="preserve">) </w:t>
            </w:r>
          </w:p>
          <w:p w14:paraId="6353CA15" w14:textId="6817E3AC" w:rsidR="00287975" w:rsidRPr="00D832AD" w:rsidRDefault="00287975" w:rsidP="00287975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</w:p>
          <w:p w14:paraId="550F7B36" w14:textId="2057F6EA" w:rsidR="00287975" w:rsidRPr="00D832AD" w:rsidRDefault="00287975" w:rsidP="00287975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D832AD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Mesleki İletişim (Ebe 3)</w:t>
            </w:r>
          </w:p>
        </w:tc>
        <w:tc>
          <w:tcPr>
            <w:tcW w:w="630" w:type="dxa"/>
          </w:tcPr>
          <w:p w14:paraId="27BC4AFA" w14:textId="7E3AFFED" w:rsidR="00287975" w:rsidRPr="00BB5229" w:rsidRDefault="00287975" w:rsidP="0028797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8</w:t>
            </w:r>
          </w:p>
          <w:p w14:paraId="7D951296" w14:textId="77777777" w:rsidR="00287975" w:rsidRPr="00BB5229" w:rsidRDefault="00287975" w:rsidP="0028797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005EFFA1" w14:textId="77777777" w:rsidR="00D64674" w:rsidRDefault="00D64674" w:rsidP="0028797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51BE0F83" w14:textId="72B76307" w:rsidR="00287975" w:rsidRPr="00BB5229" w:rsidRDefault="00287975" w:rsidP="0028797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D8 </w:t>
            </w:r>
          </w:p>
          <w:p w14:paraId="0365E9DD" w14:textId="77777777" w:rsidR="00287975" w:rsidRPr="00BB5229" w:rsidRDefault="00287975" w:rsidP="0028797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6CEBB761" w14:textId="77777777" w:rsidR="00287975" w:rsidRPr="00BB5229" w:rsidRDefault="00287975" w:rsidP="0028797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69CD86BF" w14:textId="77777777" w:rsidR="00287975" w:rsidRDefault="00287975" w:rsidP="0028797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8</w:t>
            </w:r>
          </w:p>
          <w:p w14:paraId="6F258BA7" w14:textId="77777777" w:rsidR="00D64674" w:rsidRDefault="00D64674" w:rsidP="0028797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4DF6A45A" w14:textId="61F1909B" w:rsidR="00D64674" w:rsidRPr="00BB5229" w:rsidRDefault="00D64674" w:rsidP="0028797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0A0BF374" w14:textId="4E0185D3" w:rsidR="00287975" w:rsidRPr="004F4721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87975" w:rsidRPr="004F4721" w14:paraId="5BF1358B" w14:textId="77777777" w:rsidTr="009A6A84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7149106D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1B082068" w14:textId="1BA9EAF3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</w:tcPr>
          <w:p w14:paraId="05CE3756" w14:textId="77777777" w:rsidR="00287975" w:rsidRPr="00F34B7A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Mesleki İngilizce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-I</w:t>
            </w:r>
          </w:p>
          <w:p w14:paraId="532D873A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Hem</w:t>
            </w: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 xml:space="preserve"> 2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145 öğrenci</w:t>
            </w:r>
          </w:p>
          <w:p w14:paraId="21D00488" w14:textId="25BB393A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6CE31C63" w14:textId="77777777" w:rsidR="00287975" w:rsidRPr="00697863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697863">
              <w:rPr>
                <w:rFonts w:ascii="Times New Roman" w:hAnsi="Times New Roman" w:cs="Times New Roman"/>
                <w:sz w:val="18"/>
                <w:szCs w:val="18"/>
              </w:rPr>
              <w:t>D1</w:t>
            </w:r>
          </w:p>
          <w:p w14:paraId="444AAB93" w14:textId="16A6C3E1" w:rsidR="00697863" w:rsidRPr="00D26795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697863">
              <w:rPr>
                <w:rFonts w:ascii="Times New Roman" w:hAnsi="Times New Roman" w:cs="Times New Roman"/>
                <w:sz w:val="18"/>
                <w:szCs w:val="18"/>
              </w:rPr>
              <w:t>D4</w:t>
            </w:r>
          </w:p>
        </w:tc>
        <w:tc>
          <w:tcPr>
            <w:tcW w:w="2835" w:type="dxa"/>
          </w:tcPr>
          <w:p w14:paraId="7FA4FBE4" w14:textId="536E44A9" w:rsidR="00287975" w:rsidRPr="00B7745F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776063B1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47DD85E5" w14:textId="04E69514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18668121" w14:textId="7DF3365A" w:rsidR="00287975" w:rsidRPr="00D832AD" w:rsidRDefault="00287975" w:rsidP="00287975">
            <w:pP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D832AD">
              <w:rPr>
                <w:rFonts w:ascii="Times New Roman" w:hAnsi="Times New Roman" w:cs="Times New Roman"/>
                <w:sz w:val="16"/>
                <w:szCs w:val="16"/>
              </w:rPr>
              <w:t>Mesleki İngilizce (Ebe 2)</w:t>
            </w:r>
            <w:r w:rsidRPr="00D832AD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)</w:t>
            </w:r>
          </w:p>
        </w:tc>
        <w:tc>
          <w:tcPr>
            <w:tcW w:w="630" w:type="dxa"/>
          </w:tcPr>
          <w:p w14:paraId="2F7487C9" w14:textId="3B54C6D4" w:rsidR="00287975" w:rsidRPr="00BB5229" w:rsidRDefault="00287975" w:rsidP="0028797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eastAsia="Times New Roman" w:hAnsi="Times New Roman" w:cs="Times New Roman"/>
                <w:sz w:val="16"/>
                <w:szCs w:val="16"/>
              </w:rPr>
              <w:t>D8</w:t>
            </w: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2489F7B9" w14:textId="7BBCB6ED" w:rsidR="00287975" w:rsidRPr="004F4721" w:rsidRDefault="00287975" w:rsidP="00287975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287975" w:rsidRPr="004F4721" w14:paraId="0A98A058" w14:textId="77777777" w:rsidTr="00B74679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4F9FFE52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47EC6E0C" w14:textId="60A7212D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</w:tcPr>
          <w:p w14:paraId="0C7E5408" w14:textId="77777777" w:rsidR="00287975" w:rsidRPr="005B00B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 xml:space="preserve">Hemşirelikte Fizik Muayene ve Tanılama </w:t>
            </w:r>
          </w:p>
          <w:p w14:paraId="656A78FE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5B00B5">
              <w:rPr>
                <w:rFonts w:ascii="Times New Roman" w:hAnsi="Times New Roman" w:cs="Times New Roman"/>
                <w:sz w:val="16"/>
                <w:szCs w:val="16"/>
              </w:rPr>
              <w:t>(Hem 2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14:paraId="5446AF87" w14:textId="40B08A0E" w:rsidR="00287975" w:rsidRPr="00E9061B" w:rsidRDefault="00287975" w:rsidP="0028797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73 öğrenci</w:t>
            </w:r>
          </w:p>
        </w:tc>
        <w:tc>
          <w:tcPr>
            <w:tcW w:w="567" w:type="dxa"/>
          </w:tcPr>
          <w:p w14:paraId="2A2BBF90" w14:textId="77777777" w:rsidR="00287975" w:rsidRPr="00697863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697863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  <w:p w14:paraId="6455BC62" w14:textId="77777777" w:rsidR="00697863" w:rsidRPr="00697863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697863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  <w:p w14:paraId="36C8C0D6" w14:textId="6593538D" w:rsidR="00697863" w:rsidRPr="00D26795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697863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</w:tc>
        <w:tc>
          <w:tcPr>
            <w:tcW w:w="2835" w:type="dxa"/>
          </w:tcPr>
          <w:p w14:paraId="4E9A8FB5" w14:textId="484CFA7C" w:rsidR="00287975" w:rsidRPr="002B4B72" w:rsidRDefault="00287975" w:rsidP="00287975">
            <w:pPr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1A87F4EA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6CCB6688" w14:textId="1CF1CAE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shd w:val="clear" w:color="auto" w:fill="EEECE1" w:themeFill="background2"/>
          </w:tcPr>
          <w:p w14:paraId="52297215" w14:textId="195C5EE7" w:rsidR="00287975" w:rsidRPr="00BB5229" w:rsidRDefault="00287975" w:rsidP="00287975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EEECE1" w:themeFill="background2"/>
          </w:tcPr>
          <w:p w14:paraId="1B0A6114" w14:textId="5B59A197" w:rsidR="00287975" w:rsidRPr="00BB5229" w:rsidRDefault="00287975" w:rsidP="0028797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27" w:type="dxa"/>
            <w:tcBorders>
              <w:right w:val="double" w:sz="4" w:space="0" w:color="auto"/>
            </w:tcBorders>
            <w:shd w:val="clear" w:color="auto" w:fill="EEECE1" w:themeFill="background2"/>
          </w:tcPr>
          <w:p w14:paraId="783B00BF" w14:textId="512F299D" w:rsidR="00287975" w:rsidRPr="004F4721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287975" w:rsidRPr="004F4721" w14:paraId="3DACDE67" w14:textId="77777777" w:rsidTr="009A6A84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1C4BF450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28E85836" w14:textId="06B09E55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</w:tcPr>
          <w:p w14:paraId="4CB0830C" w14:textId="77777777" w:rsidR="00287975" w:rsidRPr="00F34B7A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 xml:space="preserve">Atatürk İlkeleri ve </w:t>
            </w:r>
            <w:proofErr w:type="spellStart"/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Ink</w:t>
            </w:r>
            <w:proofErr w:type="spellEnd"/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. Tarihi</w:t>
            </w:r>
          </w:p>
          <w:p w14:paraId="2AA04B49" w14:textId="77777777" w:rsidR="00287975" w:rsidRDefault="00287975" w:rsidP="00287975">
            <w:pPr>
              <w:rPr>
                <w:rFonts w:ascii="Times New Roman" w:hAnsi="Times New Roman" w:cs="Times New Roman"/>
                <w:sz w:val="14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Hem</w:t>
            </w:r>
            <w:r w:rsidRPr="00F34B7A">
              <w:rPr>
                <w:rFonts w:ascii="Times New Roman" w:hAnsi="Times New Roman" w:cs="Times New Roman"/>
                <w:sz w:val="16"/>
                <w:szCs w:val="16"/>
              </w:rPr>
              <w:t>-1)</w:t>
            </w:r>
            <w:r w:rsidRPr="0071193D">
              <w:rPr>
                <w:rFonts w:ascii="Times New Roman" w:hAnsi="Times New Roman" w:cs="Times New Roman"/>
                <w:sz w:val="14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26 öğrenci</w:t>
            </w:r>
          </w:p>
          <w:p w14:paraId="627506E2" w14:textId="77777777" w:rsidR="00287975" w:rsidRPr="00B91683" w:rsidRDefault="00287975" w:rsidP="00287975">
            <w:pPr>
              <w:rPr>
                <w:rFonts w:ascii="Times New Roman" w:hAnsi="Times New Roman" w:cs="Times New Roman"/>
                <w:b/>
                <w:sz w:val="16"/>
                <w:szCs w:val="20"/>
              </w:rPr>
            </w:pPr>
            <w:r w:rsidRPr="00B91683">
              <w:rPr>
                <w:rFonts w:ascii="Times New Roman" w:hAnsi="Times New Roman" w:cs="Times New Roman"/>
                <w:b/>
                <w:sz w:val="16"/>
                <w:szCs w:val="20"/>
              </w:rPr>
              <w:t>Dr. Öğr. Ü. Selcan A. ERASLAN</w:t>
            </w:r>
          </w:p>
          <w:p w14:paraId="748CDD77" w14:textId="04918D28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6251D837" w14:textId="77777777" w:rsidR="00287975" w:rsidRPr="00697863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697863">
              <w:rPr>
                <w:rFonts w:ascii="Times New Roman" w:hAnsi="Times New Roman" w:cs="Times New Roman"/>
                <w:sz w:val="18"/>
                <w:szCs w:val="18"/>
              </w:rPr>
              <w:t>D1</w:t>
            </w:r>
          </w:p>
          <w:p w14:paraId="5B1913DE" w14:textId="5D83B439" w:rsidR="00697863" w:rsidRPr="00D26795" w:rsidRDefault="00697863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697863">
              <w:rPr>
                <w:rFonts w:ascii="Times New Roman" w:hAnsi="Times New Roman" w:cs="Times New Roman"/>
                <w:sz w:val="18"/>
                <w:szCs w:val="18"/>
              </w:rPr>
              <w:t>D2</w:t>
            </w:r>
          </w:p>
        </w:tc>
        <w:tc>
          <w:tcPr>
            <w:tcW w:w="2835" w:type="dxa"/>
          </w:tcPr>
          <w:p w14:paraId="6C1C0C61" w14:textId="6CCB72BC" w:rsidR="00287975" w:rsidRPr="006E17F3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4"/>
                <w:szCs w:val="16"/>
              </w:rPr>
            </w:pPr>
          </w:p>
        </w:tc>
        <w:tc>
          <w:tcPr>
            <w:tcW w:w="1134" w:type="dxa"/>
            <w:vMerge/>
          </w:tcPr>
          <w:p w14:paraId="0B13D230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1273331D" w14:textId="0301C0F6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</w:tcPr>
          <w:p w14:paraId="51A3B68D" w14:textId="77777777" w:rsidR="00D832AD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832AD">
              <w:rPr>
                <w:rFonts w:ascii="Times New Roman" w:hAnsi="Times New Roman" w:cs="Times New Roman"/>
                <w:sz w:val="16"/>
                <w:szCs w:val="16"/>
              </w:rPr>
              <w:t xml:space="preserve">Atatürk İlkeleri ve </w:t>
            </w:r>
            <w:proofErr w:type="spellStart"/>
            <w:r w:rsidRPr="00D832AD">
              <w:rPr>
                <w:rFonts w:ascii="Times New Roman" w:hAnsi="Times New Roman" w:cs="Times New Roman"/>
                <w:sz w:val="16"/>
                <w:szCs w:val="16"/>
              </w:rPr>
              <w:t>Ink</w:t>
            </w:r>
            <w:proofErr w:type="spellEnd"/>
            <w:r w:rsidRPr="00D832AD">
              <w:rPr>
                <w:rFonts w:ascii="Times New Roman" w:hAnsi="Times New Roman" w:cs="Times New Roman"/>
                <w:sz w:val="16"/>
                <w:szCs w:val="16"/>
              </w:rPr>
              <w:t xml:space="preserve">. Tarihi </w:t>
            </w:r>
          </w:p>
          <w:p w14:paraId="687C916F" w14:textId="109F18EA" w:rsidR="00287975" w:rsidRPr="00F4742A" w:rsidRDefault="00287975" w:rsidP="00287975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D832AD">
              <w:rPr>
                <w:rFonts w:ascii="Times New Roman" w:hAnsi="Times New Roman" w:cs="Times New Roman"/>
                <w:sz w:val="16"/>
                <w:szCs w:val="16"/>
              </w:rPr>
              <w:t>(Ebe 1)</w:t>
            </w:r>
          </w:p>
        </w:tc>
        <w:tc>
          <w:tcPr>
            <w:tcW w:w="630" w:type="dxa"/>
          </w:tcPr>
          <w:p w14:paraId="65D03D7D" w14:textId="324FD932" w:rsidR="00287975" w:rsidRPr="00BB5229" w:rsidRDefault="00287975" w:rsidP="002879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5229">
              <w:rPr>
                <w:rFonts w:ascii="Times New Roman" w:hAnsi="Times New Roman" w:cs="Times New Roman"/>
                <w:sz w:val="16"/>
                <w:szCs w:val="16"/>
              </w:rPr>
              <w:t>D8</w:t>
            </w:r>
          </w:p>
          <w:p w14:paraId="0DE44E7B" w14:textId="77777777" w:rsidR="00287975" w:rsidRPr="00BB5229" w:rsidRDefault="00287975" w:rsidP="0028797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27" w:type="dxa"/>
            <w:tcBorders>
              <w:right w:val="double" w:sz="4" w:space="0" w:color="auto"/>
            </w:tcBorders>
          </w:tcPr>
          <w:p w14:paraId="0AA38187" w14:textId="3898D307" w:rsidR="00287975" w:rsidRPr="004F4721" w:rsidRDefault="00287975" w:rsidP="00287975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</w:tr>
      <w:tr w:rsidR="00287975" w:rsidRPr="00E9061B" w14:paraId="5A6BD886" w14:textId="77777777" w:rsidTr="00B74679">
        <w:trPr>
          <w:trHeight w:val="40"/>
        </w:trPr>
        <w:tc>
          <w:tcPr>
            <w:tcW w:w="1101" w:type="dxa"/>
            <w:vMerge/>
            <w:tcBorders>
              <w:left w:val="double" w:sz="4" w:space="0" w:color="auto"/>
            </w:tcBorders>
          </w:tcPr>
          <w:p w14:paraId="2BDCDE66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</w:tcPr>
          <w:p w14:paraId="534CC5BF" w14:textId="40B6D455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286" w:type="dxa"/>
            <w:shd w:val="clear" w:color="auto" w:fill="EEECE1" w:themeFill="background2"/>
          </w:tcPr>
          <w:p w14:paraId="63359C7D" w14:textId="77777777" w:rsidR="00287975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34B104C" w14:textId="2F43CCFD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EEECE1" w:themeFill="background2"/>
          </w:tcPr>
          <w:p w14:paraId="31BCFA45" w14:textId="71F7173F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EEECE1" w:themeFill="background2"/>
          </w:tcPr>
          <w:p w14:paraId="39D9E78F" w14:textId="084C4B72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</w:tcPr>
          <w:p w14:paraId="77951F27" w14:textId="77777777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7" w:type="dxa"/>
          </w:tcPr>
          <w:p w14:paraId="2ED922F0" w14:textId="755443F4" w:rsidR="00287975" w:rsidRPr="00E9061B" w:rsidRDefault="00287975" w:rsidP="002879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18"/>
                <w:szCs w:val="18"/>
              </w:rPr>
            </w:pPr>
            <w:r w:rsidRPr="00E9061B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E9061B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00</w:t>
            </w:r>
          </w:p>
        </w:tc>
        <w:tc>
          <w:tcPr>
            <w:tcW w:w="2501" w:type="dxa"/>
            <w:shd w:val="clear" w:color="auto" w:fill="EEECE1" w:themeFill="background2"/>
          </w:tcPr>
          <w:p w14:paraId="5B1E301F" w14:textId="77777777" w:rsidR="00287975" w:rsidRPr="00841C8C" w:rsidRDefault="00287975" w:rsidP="0028797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EEECE1" w:themeFill="background2"/>
          </w:tcPr>
          <w:p w14:paraId="3028F46C" w14:textId="77777777" w:rsidR="00287975" w:rsidRPr="00841C8C" w:rsidRDefault="00287975" w:rsidP="0028797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827" w:type="dxa"/>
            <w:tcBorders>
              <w:right w:val="double" w:sz="4" w:space="0" w:color="auto"/>
            </w:tcBorders>
            <w:shd w:val="clear" w:color="auto" w:fill="EEECE1" w:themeFill="background2"/>
          </w:tcPr>
          <w:p w14:paraId="2E35A0F0" w14:textId="77777777" w:rsidR="00287975" w:rsidRPr="00841C8C" w:rsidRDefault="00287975" w:rsidP="00287975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</w:tr>
    </w:tbl>
    <w:p w14:paraId="29F7F3CA" w14:textId="77777777" w:rsidR="00245F17" w:rsidRDefault="004C2B2A" w:rsidP="004C2B2A">
      <w:pPr>
        <w:spacing w:after="0" w:line="240" w:lineRule="auto"/>
        <w:rPr>
          <w:rFonts w:ascii="Times New Roman" w:eastAsia="Times New Roman" w:hAnsi="Times New Roman" w:cs="Times New Roman"/>
          <w:b/>
          <w:noProof/>
          <w:sz w:val="18"/>
          <w:szCs w:val="18"/>
        </w:rPr>
      </w:pPr>
      <w:r>
        <w:rPr>
          <w:rFonts w:ascii="Times New Roman" w:eastAsia="Times New Roman" w:hAnsi="Times New Roman" w:cs="Times New Roman"/>
          <w:b/>
          <w:noProof/>
          <w:sz w:val="18"/>
          <w:szCs w:val="18"/>
        </w:rPr>
        <w:tab/>
      </w:r>
      <w:r>
        <w:rPr>
          <w:rFonts w:ascii="Times New Roman" w:eastAsia="Times New Roman" w:hAnsi="Times New Roman" w:cs="Times New Roman"/>
          <w:b/>
          <w:noProof/>
          <w:sz w:val="18"/>
          <w:szCs w:val="18"/>
        </w:rPr>
        <w:tab/>
      </w:r>
      <w:r>
        <w:rPr>
          <w:rFonts w:ascii="Times New Roman" w:eastAsia="Times New Roman" w:hAnsi="Times New Roman" w:cs="Times New Roman"/>
          <w:b/>
          <w:noProof/>
          <w:sz w:val="18"/>
          <w:szCs w:val="18"/>
        </w:rPr>
        <w:tab/>
      </w:r>
    </w:p>
    <w:p w14:paraId="2FB36747" w14:textId="77777777" w:rsidR="00245F17" w:rsidRDefault="00245F17" w:rsidP="004C2B2A">
      <w:pPr>
        <w:spacing w:after="0" w:line="240" w:lineRule="auto"/>
        <w:rPr>
          <w:rFonts w:ascii="Times New Roman" w:eastAsia="Times New Roman" w:hAnsi="Times New Roman" w:cs="Times New Roman"/>
          <w:b/>
          <w:noProof/>
          <w:sz w:val="18"/>
          <w:szCs w:val="18"/>
        </w:rPr>
      </w:pPr>
    </w:p>
    <w:p w14:paraId="2BBE4795" w14:textId="77777777" w:rsidR="00245F17" w:rsidRDefault="00245F17" w:rsidP="004C2B2A">
      <w:pPr>
        <w:spacing w:after="0" w:line="240" w:lineRule="auto"/>
        <w:rPr>
          <w:rFonts w:ascii="Times New Roman" w:eastAsia="Times New Roman" w:hAnsi="Times New Roman" w:cs="Times New Roman"/>
          <w:b/>
          <w:noProof/>
          <w:sz w:val="18"/>
          <w:szCs w:val="18"/>
        </w:rPr>
      </w:pPr>
    </w:p>
    <w:p w14:paraId="7830B987" w14:textId="77777777" w:rsidR="00245F17" w:rsidRDefault="00245F17" w:rsidP="004C2B2A">
      <w:pPr>
        <w:spacing w:after="0" w:line="240" w:lineRule="auto"/>
        <w:rPr>
          <w:rFonts w:ascii="Times New Roman" w:eastAsia="Times New Roman" w:hAnsi="Times New Roman" w:cs="Times New Roman"/>
          <w:b/>
          <w:noProof/>
          <w:sz w:val="18"/>
          <w:szCs w:val="18"/>
        </w:rPr>
      </w:pPr>
    </w:p>
    <w:p w14:paraId="3F0C5D50" w14:textId="77777777" w:rsidR="00245F17" w:rsidRDefault="00245F17" w:rsidP="004C2B2A">
      <w:pPr>
        <w:spacing w:after="0" w:line="240" w:lineRule="auto"/>
        <w:rPr>
          <w:rFonts w:ascii="Times New Roman" w:eastAsia="Times New Roman" w:hAnsi="Times New Roman" w:cs="Times New Roman"/>
          <w:b/>
          <w:noProof/>
          <w:sz w:val="18"/>
          <w:szCs w:val="18"/>
        </w:rPr>
      </w:pPr>
    </w:p>
    <w:p w14:paraId="30B053D0" w14:textId="004A5786" w:rsidR="004A7E55" w:rsidRPr="00E9061B" w:rsidRDefault="004C2B2A" w:rsidP="00245F17">
      <w:pPr>
        <w:spacing w:after="0" w:line="240" w:lineRule="auto"/>
        <w:ind w:left="1440" w:firstLine="720"/>
        <w:rPr>
          <w:rFonts w:ascii="Times New Roman" w:eastAsia="Times New Roman" w:hAnsi="Times New Roman" w:cs="Times New Roman"/>
          <w:b/>
          <w:sz w:val="18"/>
          <w:szCs w:val="18"/>
        </w:rPr>
      </w:pPr>
      <w:r>
        <w:rPr>
          <w:rFonts w:ascii="Times New Roman" w:eastAsia="Times New Roman" w:hAnsi="Times New Roman" w:cs="Times New Roman"/>
          <w:b/>
          <w:sz w:val="18"/>
          <w:szCs w:val="18"/>
        </w:rPr>
        <w:t>P</w:t>
      </w:r>
      <w:r w:rsidR="00D66FB3" w:rsidRPr="00E9061B">
        <w:rPr>
          <w:rFonts w:ascii="Times New Roman" w:eastAsia="Times New Roman" w:hAnsi="Times New Roman" w:cs="Times New Roman"/>
          <w:b/>
          <w:sz w:val="18"/>
          <w:szCs w:val="18"/>
        </w:rPr>
        <w:t>rof.</w:t>
      </w:r>
      <w:r w:rsidR="009D0F2F" w:rsidRPr="00E9061B">
        <w:rPr>
          <w:rFonts w:ascii="Times New Roman" w:eastAsia="Times New Roman" w:hAnsi="Times New Roman" w:cs="Times New Roman"/>
          <w:b/>
          <w:sz w:val="18"/>
          <w:szCs w:val="18"/>
        </w:rPr>
        <w:t xml:space="preserve"> Dr. </w:t>
      </w:r>
      <w:r w:rsidR="00334282" w:rsidRPr="00E9061B">
        <w:rPr>
          <w:rFonts w:ascii="Times New Roman" w:eastAsia="Times New Roman" w:hAnsi="Times New Roman" w:cs="Times New Roman"/>
          <w:b/>
          <w:sz w:val="18"/>
          <w:szCs w:val="18"/>
        </w:rPr>
        <w:t>Yeşim YAMAN AKTAŞ</w:t>
      </w:r>
      <w:r w:rsidR="004A7E55" w:rsidRPr="00E9061B">
        <w:rPr>
          <w:rFonts w:ascii="Times New Roman" w:eastAsia="Times New Roman" w:hAnsi="Times New Roman" w:cs="Times New Roman"/>
          <w:b/>
          <w:sz w:val="18"/>
          <w:szCs w:val="18"/>
        </w:rPr>
        <w:tab/>
      </w:r>
      <w:r w:rsidR="004A7E55" w:rsidRPr="00E9061B">
        <w:rPr>
          <w:rFonts w:ascii="Times New Roman" w:eastAsia="Times New Roman" w:hAnsi="Times New Roman" w:cs="Times New Roman"/>
          <w:b/>
          <w:sz w:val="18"/>
          <w:szCs w:val="18"/>
        </w:rPr>
        <w:tab/>
      </w:r>
      <w:r w:rsidR="004A7E55" w:rsidRPr="00E9061B">
        <w:rPr>
          <w:rFonts w:ascii="Times New Roman" w:eastAsia="Times New Roman" w:hAnsi="Times New Roman" w:cs="Times New Roman"/>
          <w:b/>
          <w:sz w:val="18"/>
          <w:szCs w:val="18"/>
        </w:rPr>
        <w:tab/>
      </w:r>
      <w:r w:rsidR="009D0F2F" w:rsidRPr="00E9061B">
        <w:rPr>
          <w:rFonts w:ascii="Times New Roman" w:eastAsia="Times New Roman" w:hAnsi="Times New Roman" w:cs="Times New Roman"/>
          <w:b/>
          <w:sz w:val="18"/>
          <w:szCs w:val="18"/>
        </w:rPr>
        <w:t xml:space="preserve">                                                                                   </w:t>
      </w:r>
      <w:r w:rsidR="004A7E55" w:rsidRPr="00E9061B">
        <w:rPr>
          <w:rFonts w:ascii="Times New Roman" w:eastAsia="Times New Roman" w:hAnsi="Times New Roman" w:cs="Times New Roman"/>
          <w:b/>
          <w:sz w:val="18"/>
          <w:szCs w:val="18"/>
        </w:rPr>
        <w:t>Doç. D</w:t>
      </w:r>
      <w:r w:rsidR="00ED1A42" w:rsidRPr="00E9061B">
        <w:rPr>
          <w:rFonts w:ascii="Times New Roman" w:eastAsia="Times New Roman" w:hAnsi="Times New Roman" w:cs="Times New Roman"/>
          <w:b/>
          <w:sz w:val="18"/>
          <w:szCs w:val="18"/>
        </w:rPr>
        <w:t>r</w:t>
      </w:r>
      <w:r w:rsidR="004A7E55" w:rsidRPr="00E9061B">
        <w:rPr>
          <w:rFonts w:ascii="Times New Roman" w:eastAsia="Times New Roman" w:hAnsi="Times New Roman" w:cs="Times New Roman"/>
          <w:b/>
          <w:sz w:val="18"/>
          <w:szCs w:val="18"/>
        </w:rPr>
        <w:t>. Çağla YİĞİTBAŞ</w:t>
      </w:r>
    </w:p>
    <w:p w14:paraId="2F6FD72E" w14:textId="73275B3A" w:rsidR="007C621C" w:rsidRDefault="00B74679" w:rsidP="00B8789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18"/>
          <w:szCs w:val="18"/>
        </w:rPr>
      </w:pPr>
      <w:r w:rsidRPr="00E9061B">
        <w:rPr>
          <w:rFonts w:ascii="Times New Roman" w:eastAsia="Times New Roman" w:hAnsi="Times New Roman" w:cs="Times New Roman"/>
          <w:b/>
          <w:sz w:val="18"/>
          <w:szCs w:val="18"/>
        </w:rPr>
        <w:t xml:space="preserve"> </w:t>
      </w:r>
      <w:r w:rsidR="004A7E55" w:rsidRPr="00E9061B">
        <w:rPr>
          <w:rFonts w:ascii="Times New Roman" w:eastAsia="Times New Roman" w:hAnsi="Times New Roman" w:cs="Times New Roman"/>
          <w:b/>
          <w:sz w:val="18"/>
          <w:szCs w:val="18"/>
        </w:rPr>
        <w:t>Hemşirelik Bölüm Başkanı</w:t>
      </w:r>
      <w:r w:rsidR="009D0F2F" w:rsidRPr="00E9061B">
        <w:rPr>
          <w:rFonts w:ascii="Times New Roman" w:eastAsia="Times New Roman" w:hAnsi="Times New Roman" w:cs="Times New Roman"/>
          <w:b/>
          <w:sz w:val="18"/>
          <w:szCs w:val="18"/>
        </w:rPr>
        <w:t xml:space="preserve">                  </w:t>
      </w:r>
      <w:r w:rsidR="004A7E55" w:rsidRPr="00E9061B">
        <w:rPr>
          <w:rFonts w:ascii="Times New Roman" w:eastAsia="Times New Roman" w:hAnsi="Times New Roman" w:cs="Times New Roman"/>
          <w:b/>
          <w:sz w:val="18"/>
          <w:szCs w:val="18"/>
        </w:rPr>
        <w:tab/>
      </w:r>
      <w:r w:rsidR="004A7E55" w:rsidRPr="00E9061B">
        <w:rPr>
          <w:rFonts w:ascii="Times New Roman" w:eastAsia="Times New Roman" w:hAnsi="Times New Roman" w:cs="Times New Roman"/>
          <w:b/>
          <w:sz w:val="18"/>
          <w:szCs w:val="18"/>
        </w:rPr>
        <w:tab/>
      </w:r>
      <w:r w:rsidR="004A7E55" w:rsidRPr="00E9061B">
        <w:rPr>
          <w:rFonts w:ascii="Times New Roman" w:eastAsia="Times New Roman" w:hAnsi="Times New Roman" w:cs="Times New Roman"/>
          <w:b/>
          <w:sz w:val="18"/>
          <w:szCs w:val="18"/>
        </w:rPr>
        <w:tab/>
      </w:r>
      <w:r w:rsidR="004A7E55" w:rsidRPr="00E9061B">
        <w:rPr>
          <w:rFonts w:ascii="Times New Roman" w:eastAsia="Times New Roman" w:hAnsi="Times New Roman" w:cs="Times New Roman"/>
          <w:b/>
          <w:sz w:val="18"/>
          <w:szCs w:val="18"/>
        </w:rPr>
        <w:tab/>
      </w:r>
      <w:r w:rsidR="004A7E55" w:rsidRPr="00E9061B">
        <w:rPr>
          <w:rFonts w:ascii="Times New Roman" w:eastAsia="Times New Roman" w:hAnsi="Times New Roman" w:cs="Times New Roman"/>
          <w:b/>
          <w:sz w:val="18"/>
          <w:szCs w:val="18"/>
        </w:rPr>
        <w:tab/>
      </w:r>
      <w:r w:rsidR="00390565" w:rsidRPr="00E9061B">
        <w:rPr>
          <w:rFonts w:ascii="Times New Roman" w:eastAsia="Times New Roman" w:hAnsi="Times New Roman" w:cs="Times New Roman"/>
          <w:b/>
          <w:sz w:val="18"/>
          <w:szCs w:val="18"/>
        </w:rPr>
        <w:tab/>
      </w:r>
      <w:r w:rsidR="00CD550A" w:rsidRPr="00E9061B">
        <w:rPr>
          <w:rFonts w:ascii="Times New Roman" w:eastAsia="Times New Roman" w:hAnsi="Times New Roman" w:cs="Times New Roman"/>
          <w:b/>
          <w:sz w:val="18"/>
          <w:szCs w:val="18"/>
        </w:rPr>
        <w:t xml:space="preserve">                         </w:t>
      </w:r>
      <w:r w:rsidR="001569EE">
        <w:rPr>
          <w:rFonts w:ascii="Times New Roman" w:eastAsia="Times New Roman" w:hAnsi="Times New Roman" w:cs="Times New Roman"/>
          <w:b/>
          <w:sz w:val="18"/>
          <w:szCs w:val="18"/>
        </w:rPr>
        <w:t>Ebe</w:t>
      </w:r>
      <w:r w:rsidR="004A7E55" w:rsidRPr="00E9061B">
        <w:rPr>
          <w:rFonts w:ascii="Times New Roman" w:eastAsia="Times New Roman" w:hAnsi="Times New Roman" w:cs="Times New Roman"/>
          <w:b/>
          <w:sz w:val="18"/>
          <w:szCs w:val="18"/>
        </w:rPr>
        <w:t>lik Bölüm Başkanı</w:t>
      </w:r>
    </w:p>
    <w:sectPr w:rsidR="007C621C" w:rsidSect="00964225">
      <w:footerReference w:type="default" r:id="rId7"/>
      <w:pgSz w:w="15840" w:h="12240" w:orient="landscape"/>
      <w:pgMar w:top="720" w:right="720" w:bottom="720" w:left="720" w:header="708" w:footer="708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6C9C8C" w14:textId="77777777" w:rsidR="005A3BC5" w:rsidRDefault="005A3BC5" w:rsidP="00223A96">
      <w:pPr>
        <w:spacing w:after="0" w:line="240" w:lineRule="auto"/>
      </w:pPr>
      <w:r>
        <w:separator/>
      </w:r>
    </w:p>
  </w:endnote>
  <w:endnote w:type="continuationSeparator" w:id="0">
    <w:p w14:paraId="0439FD46" w14:textId="77777777" w:rsidR="005A3BC5" w:rsidRDefault="005A3BC5" w:rsidP="00223A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Bahnschrift">
    <w:panose1 w:val="020B0502040204020203"/>
    <w:charset w:val="A2"/>
    <w:family w:val="swiss"/>
    <w:pitch w:val="variable"/>
    <w:sig w:usb0="A00002C7" w:usb1="00000002" w:usb2="0000000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940101010"/>
      <w:docPartObj>
        <w:docPartGallery w:val="Page Numbers (Bottom of Page)"/>
        <w:docPartUnique/>
      </w:docPartObj>
    </w:sdtPr>
    <w:sdtContent>
      <w:p w14:paraId="56D380EB" w14:textId="6F58B985" w:rsidR="00A535C4" w:rsidRDefault="00A535C4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A556F">
          <w:rPr>
            <w:noProof/>
          </w:rPr>
          <w:t>1</w:t>
        </w:r>
        <w:r>
          <w:fldChar w:fldCharType="end"/>
        </w:r>
      </w:p>
    </w:sdtContent>
  </w:sdt>
  <w:p w14:paraId="2367634C" w14:textId="77777777" w:rsidR="00A535C4" w:rsidRDefault="00A535C4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51073E" w14:textId="77777777" w:rsidR="005A3BC5" w:rsidRDefault="005A3BC5" w:rsidP="00223A96">
      <w:pPr>
        <w:spacing w:after="0" w:line="240" w:lineRule="auto"/>
      </w:pPr>
      <w:r>
        <w:separator/>
      </w:r>
    </w:p>
  </w:footnote>
  <w:footnote w:type="continuationSeparator" w:id="0">
    <w:p w14:paraId="482DA121" w14:textId="77777777" w:rsidR="005A3BC5" w:rsidRDefault="005A3BC5" w:rsidP="00223A9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3267954"/>
    <w:multiLevelType w:val="hybridMultilevel"/>
    <w:tmpl w:val="AD18024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13759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SwMLE0t7AwNTY1trRQ0lEKTi0uzszPAykwrAUAL/s19CwAAAA="/>
  </w:docVars>
  <w:rsids>
    <w:rsidRoot w:val="00EF1568"/>
    <w:rsid w:val="00000808"/>
    <w:rsid w:val="00000D9A"/>
    <w:rsid w:val="00000EE0"/>
    <w:rsid w:val="00001B19"/>
    <w:rsid w:val="00001ED3"/>
    <w:rsid w:val="00005E6F"/>
    <w:rsid w:val="00006975"/>
    <w:rsid w:val="000100E1"/>
    <w:rsid w:val="000115AC"/>
    <w:rsid w:val="00015532"/>
    <w:rsid w:val="00016DF5"/>
    <w:rsid w:val="00024088"/>
    <w:rsid w:val="00030306"/>
    <w:rsid w:val="00030C48"/>
    <w:rsid w:val="0003185F"/>
    <w:rsid w:val="00033BD7"/>
    <w:rsid w:val="0003474B"/>
    <w:rsid w:val="00037FA3"/>
    <w:rsid w:val="00041B4F"/>
    <w:rsid w:val="000421CE"/>
    <w:rsid w:val="000424C9"/>
    <w:rsid w:val="00045048"/>
    <w:rsid w:val="00046A17"/>
    <w:rsid w:val="00047578"/>
    <w:rsid w:val="00050C2F"/>
    <w:rsid w:val="00051D54"/>
    <w:rsid w:val="0005406A"/>
    <w:rsid w:val="00054269"/>
    <w:rsid w:val="00054799"/>
    <w:rsid w:val="000606B1"/>
    <w:rsid w:val="00062626"/>
    <w:rsid w:val="00064B75"/>
    <w:rsid w:val="000668F3"/>
    <w:rsid w:val="00067B19"/>
    <w:rsid w:val="00071E23"/>
    <w:rsid w:val="000725AB"/>
    <w:rsid w:val="00073B12"/>
    <w:rsid w:val="000761F5"/>
    <w:rsid w:val="00080B77"/>
    <w:rsid w:val="00080BAE"/>
    <w:rsid w:val="00081D86"/>
    <w:rsid w:val="00081F2F"/>
    <w:rsid w:val="000867FC"/>
    <w:rsid w:val="0009269E"/>
    <w:rsid w:val="00093954"/>
    <w:rsid w:val="00096428"/>
    <w:rsid w:val="000C0FC3"/>
    <w:rsid w:val="000C414E"/>
    <w:rsid w:val="000C454E"/>
    <w:rsid w:val="000C6C86"/>
    <w:rsid w:val="000C7AA2"/>
    <w:rsid w:val="000C7E56"/>
    <w:rsid w:val="000D05C9"/>
    <w:rsid w:val="000D4E58"/>
    <w:rsid w:val="000D5F9A"/>
    <w:rsid w:val="000D6E40"/>
    <w:rsid w:val="000D748B"/>
    <w:rsid w:val="000E1323"/>
    <w:rsid w:val="000E7CF4"/>
    <w:rsid w:val="000F25F1"/>
    <w:rsid w:val="000F4887"/>
    <w:rsid w:val="00103475"/>
    <w:rsid w:val="00105C31"/>
    <w:rsid w:val="00105F6B"/>
    <w:rsid w:val="00106E0D"/>
    <w:rsid w:val="00107046"/>
    <w:rsid w:val="00111CAE"/>
    <w:rsid w:val="0011463D"/>
    <w:rsid w:val="00123A5F"/>
    <w:rsid w:val="00123AC2"/>
    <w:rsid w:val="0012462C"/>
    <w:rsid w:val="00125152"/>
    <w:rsid w:val="0013436B"/>
    <w:rsid w:val="00135078"/>
    <w:rsid w:val="001374C5"/>
    <w:rsid w:val="00140228"/>
    <w:rsid w:val="00141595"/>
    <w:rsid w:val="00141AE2"/>
    <w:rsid w:val="0014264B"/>
    <w:rsid w:val="00147055"/>
    <w:rsid w:val="001511CC"/>
    <w:rsid w:val="001569EE"/>
    <w:rsid w:val="00162631"/>
    <w:rsid w:val="0016306D"/>
    <w:rsid w:val="00170458"/>
    <w:rsid w:val="00171AB2"/>
    <w:rsid w:val="0017740B"/>
    <w:rsid w:val="00177553"/>
    <w:rsid w:val="00181809"/>
    <w:rsid w:val="00182ECD"/>
    <w:rsid w:val="00184558"/>
    <w:rsid w:val="00185E62"/>
    <w:rsid w:val="001905A7"/>
    <w:rsid w:val="0019322B"/>
    <w:rsid w:val="00194588"/>
    <w:rsid w:val="001953D7"/>
    <w:rsid w:val="0019650B"/>
    <w:rsid w:val="001A03CD"/>
    <w:rsid w:val="001A183C"/>
    <w:rsid w:val="001A5580"/>
    <w:rsid w:val="001A58A6"/>
    <w:rsid w:val="001B0D5D"/>
    <w:rsid w:val="001B1AF1"/>
    <w:rsid w:val="001B2FBD"/>
    <w:rsid w:val="001C1942"/>
    <w:rsid w:val="001C6718"/>
    <w:rsid w:val="001D070A"/>
    <w:rsid w:val="001D1D7C"/>
    <w:rsid w:val="001D6DFA"/>
    <w:rsid w:val="001D7EBA"/>
    <w:rsid w:val="001E25C1"/>
    <w:rsid w:val="001E4BEB"/>
    <w:rsid w:val="001E53B2"/>
    <w:rsid w:val="001E5823"/>
    <w:rsid w:val="001E6CA0"/>
    <w:rsid w:val="001F721A"/>
    <w:rsid w:val="001F7633"/>
    <w:rsid w:val="002009E1"/>
    <w:rsid w:val="002103F9"/>
    <w:rsid w:val="002121F9"/>
    <w:rsid w:val="00215269"/>
    <w:rsid w:val="00223A96"/>
    <w:rsid w:val="00225404"/>
    <w:rsid w:val="002259AB"/>
    <w:rsid w:val="00227748"/>
    <w:rsid w:val="00230EC9"/>
    <w:rsid w:val="00232157"/>
    <w:rsid w:val="00232327"/>
    <w:rsid w:val="00235839"/>
    <w:rsid w:val="0023697F"/>
    <w:rsid w:val="00237ECF"/>
    <w:rsid w:val="00241C7A"/>
    <w:rsid w:val="0024364A"/>
    <w:rsid w:val="00244504"/>
    <w:rsid w:val="00245288"/>
    <w:rsid w:val="00245C76"/>
    <w:rsid w:val="00245F17"/>
    <w:rsid w:val="00246A75"/>
    <w:rsid w:val="00246DE3"/>
    <w:rsid w:val="00247193"/>
    <w:rsid w:val="0025452B"/>
    <w:rsid w:val="002570A9"/>
    <w:rsid w:val="0026011A"/>
    <w:rsid w:val="0026371B"/>
    <w:rsid w:val="00263B6C"/>
    <w:rsid w:val="00264808"/>
    <w:rsid w:val="00274790"/>
    <w:rsid w:val="00275943"/>
    <w:rsid w:val="00281DC1"/>
    <w:rsid w:val="00283E1E"/>
    <w:rsid w:val="00285F48"/>
    <w:rsid w:val="00286A3C"/>
    <w:rsid w:val="00287975"/>
    <w:rsid w:val="00292EB2"/>
    <w:rsid w:val="00293D06"/>
    <w:rsid w:val="002A0295"/>
    <w:rsid w:val="002A49B4"/>
    <w:rsid w:val="002A5BE8"/>
    <w:rsid w:val="002A5C05"/>
    <w:rsid w:val="002B0DFD"/>
    <w:rsid w:val="002B1F49"/>
    <w:rsid w:val="002B4B72"/>
    <w:rsid w:val="002B55C8"/>
    <w:rsid w:val="002C002C"/>
    <w:rsid w:val="002C31DF"/>
    <w:rsid w:val="002C7B00"/>
    <w:rsid w:val="002C7B59"/>
    <w:rsid w:val="002D548E"/>
    <w:rsid w:val="002D5BF3"/>
    <w:rsid w:val="002D78E1"/>
    <w:rsid w:val="002E0A8F"/>
    <w:rsid w:val="002E1F15"/>
    <w:rsid w:val="002E509B"/>
    <w:rsid w:val="002E5443"/>
    <w:rsid w:val="002F04B1"/>
    <w:rsid w:val="002F058C"/>
    <w:rsid w:val="002F67AA"/>
    <w:rsid w:val="002F7D7C"/>
    <w:rsid w:val="00306037"/>
    <w:rsid w:val="00306DE0"/>
    <w:rsid w:val="00311D29"/>
    <w:rsid w:val="00314E3F"/>
    <w:rsid w:val="00321E2E"/>
    <w:rsid w:val="003232FF"/>
    <w:rsid w:val="003259C7"/>
    <w:rsid w:val="0033043D"/>
    <w:rsid w:val="00332AF9"/>
    <w:rsid w:val="00334282"/>
    <w:rsid w:val="0033504D"/>
    <w:rsid w:val="00335E52"/>
    <w:rsid w:val="00335E54"/>
    <w:rsid w:val="00335E93"/>
    <w:rsid w:val="00351A23"/>
    <w:rsid w:val="00351DEB"/>
    <w:rsid w:val="0035213C"/>
    <w:rsid w:val="0035457B"/>
    <w:rsid w:val="00363D93"/>
    <w:rsid w:val="00363DF3"/>
    <w:rsid w:val="00364E22"/>
    <w:rsid w:val="00366310"/>
    <w:rsid w:val="00370489"/>
    <w:rsid w:val="00374832"/>
    <w:rsid w:val="003760BD"/>
    <w:rsid w:val="00380699"/>
    <w:rsid w:val="00381548"/>
    <w:rsid w:val="00390500"/>
    <w:rsid w:val="00390565"/>
    <w:rsid w:val="0039356E"/>
    <w:rsid w:val="00394210"/>
    <w:rsid w:val="0039458A"/>
    <w:rsid w:val="00394E46"/>
    <w:rsid w:val="003963E0"/>
    <w:rsid w:val="003A0032"/>
    <w:rsid w:val="003A0CB2"/>
    <w:rsid w:val="003A2168"/>
    <w:rsid w:val="003A2CD2"/>
    <w:rsid w:val="003A465B"/>
    <w:rsid w:val="003B10C0"/>
    <w:rsid w:val="003B6192"/>
    <w:rsid w:val="003C464F"/>
    <w:rsid w:val="003C6FB2"/>
    <w:rsid w:val="003D1C8B"/>
    <w:rsid w:val="003D50A4"/>
    <w:rsid w:val="003D64FE"/>
    <w:rsid w:val="003E0B95"/>
    <w:rsid w:val="003E0F51"/>
    <w:rsid w:val="003F4780"/>
    <w:rsid w:val="00402DC7"/>
    <w:rsid w:val="00404CE8"/>
    <w:rsid w:val="00405B71"/>
    <w:rsid w:val="00410C40"/>
    <w:rsid w:val="00412799"/>
    <w:rsid w:val="0041512D"/>
    <w:rsid w:val="0041542D"/>
    <w:rsid w:val="004154D5"/>
    <w:rsid w:val="004157E1"/>
    <w:rsid w:val="004169A5"/>
    <w:rsid w:val="0042199D"/>
    <w:rsid w:val="004342E8"/>
    <w:rsid w:val="00435999"/>
    <w:rsid w:val="00435C9B"/>
    <w:rsid w:val="00436F34"/>
    <w:rsid w:val="004411BD"/>
    <w:rsid w:val="00442BA3"/>
    <w:rsid w:val="0044767F"/>
    <w:rsid w:val="0045690E"/>
    <w:rsid w:val="00460FFC"/>
    <w:rsid w:val="00461EE9"/>
    <w:rsid w:val="00471AAE"/>
    <w:rsid w:val="004737C3"/>
    <w:rsid w:val="00474551"/>
    <w:rsid w:val="00475405"/>
    <w:rsid w:val="00477D19"/>
    <w:rsid w:val="00481162"/>
    <w:rsid w:val="00492471"/>
    <w:rsid w:val="004967BC"/>
    <w:rsid w:val="00496882"/>
    <w:rsid w:val="004A1D50"/>
    <w:rsid w:val="004A7E55"/>
    <w:rsid w:val="004B0100"/>
    <w:rsid w:val="004B0C71"/>
    <w:rsid w:val="004B0F53"/>
    <w:rsid w:val="004B33A8"/>
    <w:rsid w:val="004B63EF"/>
    <w:rsid w:val="004B6A22"/>
    <w:rsid w:val="004B6A97"/>
    <w:rsid w:val="004C203F"/>
    <w:rsid w:val="004C2B2A"/>
    <w:rsid w:val="004C2B7E"/>
    <w:rsid w:val="004C5F39"/>
    <w:rsid w:val="004C6587"/>
    <w:rsid w:val="004D0F68"/>
    <w:rsid w:val="004D1471"/>
    <w:rsid w:val="004D17BD"/>
    <w:rsid w:val="004D246E"/>
    <w:rsid w:val="004D2AA2"/>
    <w:rsid w:val="004E1C7F"/>
    <w:rsid w:val="004F4721"/>
    <w:rsid w:val="004F6DF1"/>
    <w:rsid w:val="0050344E"/>
    <w:rsid w:val="00513BCF"/>
    <w:rsid w:val="00513C0C"/>
    <w:rsid w:val="00516FE0"/>
    <w:rsid w:val="00523E2B"/>
    <w:rsid w:val="005240F7"/>
    <w:rsid w:val="00525F37"/>
    <w:rsid w:val="00526681"/>
    <w:rsid w:val="005277AF"/>
    <w:rsid w:val="00527F05"/>
    <w:rsid w:val="0053100D"/>
    <w:rsid w:val="00535987"/>
    <w:rsid w:val="00536EAC"/>
    <w:rsid w:val="00542DCD"/>
    <w:rsid w:val="005465A4"/>
    <w:rsid w:val="00560FFF"/>
    <w:rsid w:val="00564C2E"/>
    <w:rsid w:val="0057120F"/>
    <w:rsid w:val="005840D5"/>
    <w:rsid w:val="005853DA"/>
    <w:rsid w:val="005857B8"/>
    <w:rsid w:val="00586156"/>
    <w:rsid w:val="00590405"/>
    <w:rsid w:val="00590C38"/>
    <w:rsid w:val="005929F0"/>
    <w:rsid w:val="005A0E72"/>
    <w:rsid w:val="005A32DF"/>
    <w:rsid w:val="005A3408"/>
    <w:rsid w:val="005A3426"/>
    <w:rsid w:val="005A3BC5"/>
    <w:rsid w:val="005A5354"/>
    <w:rsid w:val="005B00B5"/>
    <w:rsid w:val="005B21AF"/>
    <w:rsid w:val="005B33E5"/>
    <w:rsid w:val="005B3C8D"/>
    <w:rsid w:val="005C061B"/>
    <w:rsid w:val="005C076A"/>
    <w:rsid w:val="005C0BD4"/>
    <w:rsid w:val="005C0FC2"/>
    <w:rsid w:val="005C1BA6"/>
    <w:rsid w:val="005C2161"/>
    <w:rsid w:val="005C60FC"/>
    <w:rsid w:val="005C6A93"/>
    <w:rsid w:val="005C6DF8"/>
    <w:rsid w:val="005D1148"/>
    <w:rsid w:val="005D1EBF"/>
    <w:rsid w:val="005D2D74"/>
    <w:rsid w:val="005D312C"/>
    <w:rsid w:val="005E212D"/>
    <w:rsid w:val="005E4278"/>
    <w:rsid w:val="005F344F"/>
    <w:rsid w:val="005F35DE"/>
    <w:rsid w:val="005F3E51"/>
    <w:rsid w:val="005F60CC"/>
    <w:rsid w:val="005F78C6"/>
    <w:rsid w:val="00604346"/>
    <w:rsid w:val="00605AD4"/>
    <w:rsid w:val="00607D28"/>
    <w:rsid w:val="00611621"/>
    <w:rsid w:val="00623417"/>
    <w:rsid w:val="006253CA"/>
    <w:rsid w:val="00631E0D"/>
    <w:rsid w:val="00635F8C"/>
    <w:rsid w:val="006439CF"/>
    <w:rsid w:val="00645C04"/>
    <w:rsid w:val="00646026"/>
    <w:rsid w:val="0064679F"/>
    <w:rsid w:val="0064690D"/>
    <w:rsid w:val="0065485F"/>
    <w:rsid w:val="00661449"/>
    <w:rsid w:val="006620C1"/>
    <w:rsid w:val="00665F36"/>
    <w:rsid w:val="0066663C"/>
    <w:rsid w:val="00666E5A"/>
    <w:rsid w:val="00670CC2"/>
    <w:rsid w:val="0068140B"/>
    <w:rsid w:val="006836E5"/>
    <w:rsid w:val="0068449F"/>
    <w:rsid w:val="006846FD"/>
    <w:rsid w:val="006921C1"/>
    <w:rsid w:val="00696050"/>
    <w:rsid w:val="00696DB7"/>
    <w:rsid w:val="00697863"/>
    <w:rsid w:val="00697D63"/>
    <w:rsid w:val="006A0332"/>
    <w:rsid w:val="006B24FC"/>
    <w:rsid w:val="006B68FE"/>
    <w:rsid w:val="006B799C"/>
    <w:rsid w:val="006C1EDA"/>
    <w:rsid w:val="006C4031"/>
    <w:rsid w:val="006C5EE1"/>
    <w:rsid w:val="006C63C7"/>
    <w:rsid w:val="006C794E"/>
    <w:rsid w:val="006D2640"/>
    <w:rsid w:val="006D5153"/>
    <w:rsid w:val="006D5794"/>
    <w:rsid w:val="006D61BC"/>
    <w:rsid w:val="006E17F3"/>
    <w:rsid w:val="006E1F81"/>
    <w:rsid w:val="006F00BC"/>
    <w:rsid w:val="006F05B8"/>
    <w:rsid w:val="006F496A"/>
    <w:rsid w:val="006F6353"/>
    <w:rsid w:val="006F7032"/>
    <w:rsid w:val="0070002F"/>
    <w:rsid w:val="00703DD8"/>
    <w:rsid w:val="00704EF9"/>
    <w:rsid w:val="00710E8D"/>
    <w:rsid w:val="00714678"/>
    <w:rsid w:val="00716AF3"/>
    <w:rsid w:val="007216AE"/>
    <w:rsid w:val="007234E6"/>
    <w:rsid w:val="00733984"/>
    <w:rsid w:val="007376F9"/>
    <w:rsid w:val="007409DD"/>
    <w:rsid w:val="00743180"/>
    <w:rsid w:val="0075089F"/>
    <w:rsid w:val="00757B4B"/>
    <w:rsid w:val="007641D9"/>
    <w:rsid w:val="0076581F"/>
    <w:rsid w:val="00771221"/>
    <w:rsid w:val="007716F7"/>
    <w:rsid w:val="00783B10"/>
    <w:rsid w:val="0078719D"/>
    <w:rsid w:val="00795BD0"/>
    <w:rsid w:val="007A2092"/>
    <w:rsid w:val="007A38AC"/>
    <w:rsid w:val="007A4313"/>
    <w:rsid w:val="007B0BF1"/>
    <w:rsid w:val="007B202B"/>
    <w:rsid w:val="007B25E0"/>
    <w:rsid w:val="007B7265"/>
    <w:rsid w:val="007B7EAB"/>
    <w:rsid w:val="007C0599"/>
    <w:rsid w:val="007C2230"/>
    <w:rsid w:val="007C340C"/>
    <w:rsid w:val="007C34EF"/>
    <w:rsid w:val="007C621C"/>
    <w:rsid w:val="007D35B2"/>
    <w:rsid w:val="007D693B"/>
    <w:rsid w:val="007E22D3"/>
    <w:rsid w:val="007E2801"/>
    <w:rsid w:val="007E68B7"/>
    <w:rsid w:val="007E6C36"/>
    <w:rsid w:val="007E783E"/>
    <w:rsid w:val="007F0F4E"/>
    <w:rsid w:val="007F2038"/>
    <w:rsid w:val="007F266C"/>
    <w:rsid w:val="007F73E3"/>
    <w:rsid w:val="00803CC2"/>
    <w:rsid w:val="00806022"/>
    <w:rsid w:val="00806460"/>
    <w:rsid w:val="008067AB"/>
    <w:rsid w:val="00806B8D"/>
    <w:rsid w:val="008103EE"/>
    <w:rsid w:val="00821911"/>
    <w:rsid w:val="00822925"/>
    <w:rsid w:val="008240D9"/>
    <w:rsid w:val="00826821"/>
    <w:rsid w:val="0083149C"/>
    <w:rsid w:val="00834E33"/>
    <w:rsid w:val="00835BD8"/>
    <w:rsid w:val="00837EF8"/>
    <w:rsid w:val="00841C8C"/>
    <w:rsid w:val="0084305D"/>
    <w:rsid w:val="00850E2C"/>
    <w:rsid w:val="008513CA"/>
    <w:rsid w:val="008520F7"/>
    <w:rsid w:val="008543B9"/>
    <w:rsid w:val="00856AD2"/>
    <w:rsid w:val="008700FD"/>
    <w:rsid w:val="0087090F"/>
    <w:rsid w:val="008710F8"/>
    <w:rsid w:val="0087194A"/>
    <w:rsid w:val="00874FD3"/>
    <w:rsid w:val="008759D5"/>
    <w:rsid w:val="00877D09"/>
    <w:rsid w:val="0088141C"/>
    <w:rsid w:val="00887645"/>
    <w:rsid w:val="008909D5"/>
    <w:rsid w:val="0089167A"/>
    <w:rsid w:val="00891EDA"/>
    <w:rsid w:val="00893C27"/>
    <w:rsid w:val="008956DA"/>
    <w:rsid w:val="00896A24"/>
    <w:rsid w:val="00897694"/>
    <w:rsid w:val="008A32FC"/>
    <w:rsid w:val="008A61EB"/>
    <w:rsid w:val="008A6E39"/>
    <w:rsid w:val="008A74D0"/>
    <w:rsid w:val="008B256A"/>
    <w:rsid w:val="008B6BB9"/>
    <w:rsid w:val="008C06F6"/>
    <w:rsid w:val="008C6E9B"/>
    <w:rsid w:val="008C7ACD"/>
    <w:rsid w:val="008D38BA"/>
    <w:rsid w:val="008D493D"/>
    <w:rsid w:val="008D57B8"/>
    <w:rsid w:val="008E36FD"/>
    <w:rsid w:val="008E6778"/>
    <w:rsid w:val="008E6902"/>
    <w:rsid w:val="008F0F19"/>
    <w:rsid w:val="008F11F9"/>
    <w:rsid w:val="008F7546"/>
    <w:rsid w:val="00902EA0"/>
    <w:rsid w:val="00903C51"/>
    <w:rsid w:val="00905E13"/>
    <w:rsid w:val="00910F2A"/>
    <w:rsid w:val="00911421"/>
    <w:rsid w:val="00917CEB"/>
    <w:rsid w:val="009202F7"/>
    <w:rsid w:val="009218E3"/>
    <w:rsid w:val="00923293"/>
    <w:rsid w:val="00931065"/>
    <w:rsid w:val="00932DE4"/>
    <w:rsid w:val="0093588B"/>
    <w:rsid w:val="00936782"/>
    <w:rsid w:val="00940608"/>
    <w:rsid w:val="00941A6E"/>
    <w:rsid w:val="00955067"/>
    <w:rsid w:val="00960148"/>
    <w:rsid w:val="00962FED"/>
    <w:rsid w:val="00964225"/>
    <w:rsid w:val="00964588"/>
    <w:rsid w:val="00977139"/>
    <w:rsid w:val="009774C9"/>
    <w:rsid w:val="009811E7"/>
    <w:rsid w:val="00981494"/>
    <w:rsid w:val="00982872"/>
    <w:rsid w:val="00982F81"/>
    <w:rsid w:val="009874A7"/>
    <w:rsid w:val="00987862"/>
    <w:rsid w:val="00987A2A"/>
    <w:rsid w:val="00990FDB"/>
    <w:rsid w:val="00991FA5"/>
    <w:rsid w:val="00996CA8"/>
    <w:rsid w:val="009A0460"/>
    <w:rsid w:val="009A6A84"/>
    <w:rsid w:val="009A6E0C"/>
    <w:rsid w:val="009B29FD"/>
    <w:rsid w:val="009B2DA6"/>
    <w:rsid w:val="009B6E2F"/>
    <w:rsid w:val="009C2E25"/>
    <w:rsid w:val="009C5B8C"/>
    <w:rsid w:val="009C70D8"/>
    <w:rsid w:val="009C7782"/>
    <w:rsid w:val="009D0F2F"/>
    <w:rsid w:val="009D5EEA"/>
    <w:rsid w:val="009E14F8"/>
    <w:rsid w:val="009F17BA"/>
    <w:rsid w:val="009F2BB8"/>
    <w:rsid w:val="009F4893"/>
    <w:rsid w:val="009F5298"/>
    <w:rsid w:val="00A007BC"/>
    <w:rsid w:val="00A01127"/>
    <w:rsid w:val="00A0340A"/>
    <w:rsid w:val="00A047CC"/>
    <w:rsid w:val="00A06649"/>
    <w:rsid w:val="00A101FD"/>
    <w:rsid w:val="00A12B94"/>
    <w:rsid w:val="00A12D39"/>
    <w:rsid w:val="00A162FD"/>
    <w:rsid w:val="00A167B1"/>
    <w:rsid w:val="00A16965"/>
    <w:rsid w:val="00A2043A"/>
    <w:rsid w:val="00A2069B"/>
    <w:rsid w:val="00A25837"/>
    <w:rsid w:val="00A35A39"/>
    <w:rsid w:val="00A36463"/>
    <w:rsid w:val="00A37571"/>
    <w:rsid w:val="00A37934"/>
    <w:rsid w:val="00A401DB"/>
    <w:rsid w:val="00A40419"/>
    <w:rsid w:val="00A44EE7"/>
    <w:rsid w:val="00A46999"/>
    <w:rsid w:val="00A46F0D"/>
    <w:rsid w:val="00A5021B"/>
    <w:rsid w:val="00A535C4"/>
    <w:rsid w:val="00A55B7E"/>
    <w:rsid w:val="00A71ADA"/>
    <w:rsid w:val="00A730E8"/>
    <w:rsid w:val="00A75BDA"/>
    <w:rsid w:val="00A75D39"/>
    <w:rsid w:val="00A86C21"/>
    <w:rsid w:val="00A90304"/>
    <w:rsid w:val="00A92180"/>
    <w:rsid w:val="00A92B65"/>
    <w:rsid w:val="00A93058"/>
    <w:rsid w:val="00A930DF"/>
    <w:rsid w:val="00A93A52"/>
    <w:rsid w:val="00A95297"/>
    <w:rsid w:val="00AA5AB2"/>
    <w:rsid w:val="00AA6790"/>
    <w:rsid w:val="00AA7311"/>
    <w:rsid w:val="00AB0108"/>
    <w:rsid w:val="00AB0D32"/>
    <w:rsid w:val="00AB4276"/>
    <w:rsid w:val="00AC0EE6"/>
    <w:rsid w:val="00AC22F3"/>
    <w:rsid w:val="00AC258E"/>
    <w:rsid w:val="00AD0069"/>
    <w:rsid w:val="00AD1F38"/>
    <w:rsid w:val="00AD3F93"/>
    <w:rsid w:val="00AE1858"/>
    <w:rsid w:val="00AE5146"/>
    <w:rsid w:val="00AE734C"/>
    <w:rsid w:val="00AF51D9"/>
    <w:rsid w:val="00AF7495"/>
    <w:rsid w:val="00B034CF"/>
    <w:rsid w:val="00B06F6B"/>
    <w:rsid w:val="00B10712"/>
    <w:rsid w:val="00B11FF2"/>
    <w:rsid w:val="00B1361F"/>
    <w:rsid w:val="00B14FFC"/>
    <w:rsid w:val="00B17DBC"/>
    <w:rsid w:val="00B2142D"/>
    <w:rsid w:val="00B245AC"/>
    <w:rsid w:val="00B24747"/>
    <w:rsid w:val="00B27C19"/>
    <w:rsid w:val="00B32B33"/>
    <w:rsid w:val="00B52035"/>
    <w:rsid w:val="00B54FF4"/>
    <w:rsid w:val="00B55CAD"/>
    <w:rsid w:val="00B55ED5"/>
    <w:rsid w:val="00B563E1"/>
    <w:rsid w:val="00B605BF"/>
    <w:rsid w:val="00B60CBD"/>
    <w:rsid w:val="00B621F9"/>
    <w:rsid w:val="00B63B86"/>
    <w:rsid w:val="00B6435D"/>
    <w:rsid w:val="00B7079D"/>
    <w:rsid w:val="00B71331"/>
    <w:rsid w:val="00B73CA5"/>
    <w:rsid w:val="00B74679"/>
    <w:rsid w:val="00B7745F"/>
    <w:rsid w:val="00B80A21"/>
    <w:rsid w:val="00B82BA0"/>
    <w:rsid w:val="00B84E9F"/>
    <w:rsid w:val="00B85C7C"/>
    <w:rsid w:val="00B86A31"/>
    <w:rsid w:val="00B86AED"/>
    <w:rsid w:val="00B87895"/>
    <w:rsid w:val="00B91683"/>
    <w:rsid w:val="00B92729"/>
    <w:rsid w:val="00B94659"/>
    <w:rsid w:val="00B94E79"/>
    <w:rsid w:val="00BA118D"/>
    <w:rsid w:val="00BA629A"/>
    <w:rsid w:val="00BB0722"/>
    <w:rsid w:val="00BB0DDC"/>
    <w:rsid w:val="00BB0EC9"/>
    <w:rsid w:val="00BB1D04"/>
    <w:rsid w:val="00BB3763"/>
    <w:rsid w:val="00BB5229"/>
    <w:rsid w:val="00BB547F"/>
    <w:rsid w:val="00BB67CF"/>
    <w:rsid w:val="00BC15F4"/>
    <w:rsid w:val="00BC1BAE"/>
    <w:rsid w:val="00BC3887"/>
    <w:rsid w:val="00BC7BD5"/>
    <w:rsid w:val="00BC7F10"/>
    <w:rsid w:val="00BD0D2F"/>
    <w:rsid w:val="00BD69B7"/>
    <w:rsid w:val="00BD6B3A"/>
    <w:rsid w:val="00BD7AAF"/>
    <w:rsid w:val="00BE04D4"/>
    <w:rsid w:val="00BE138D"/>
    <w:rsid w:val="00BE496F"/>
    <w:rsid w:val="00BF2250"/>
    <w:rsid w:val="00BF46D4"/>
    <w:rsid w:val="00BF723F"/>
    <w:rsid w:val="00BF73D6"/>
    <w:rsid w:val="00C003D1"/>
    <w:rsid w:val="00C00576"/>
    <w:rsid w:val="00C07C2D"/>
    <w:rsid w:val="00C07CC2"/>
    <w:rsid w:val="00C12830"/>
    <w:rsid w:val="00C13360"/>
    <w:rsid w:val="00C146E2"/>
    <w:rsid w:val="00C21130"/>
    <w:rsid w:val="00C22495"/>
    <w:rsid w:val="00C252AB"/>
    <w:rsid w:val="00C27857"/>
    <w:rsid w:val="00C32D67"/>
    <w:rsid w:val="00C56E66"/>
    <w:rsid w:val="00C62280"/>
    <w:rsid w:val="00C62C88"/>
    <w:rsid w:val="00C63A33"/>
    <w:rsid w:val="00C6763C"/>
    <w:rsid w:val="00C72306"/>
    <w:rsid w:val="00C72752"/>
    <w:rsid w:val="00C74D40"/>
    <w:rsid w:val="00C76616"/>
    <w:rsid w:val="00C802D2"/>
    <w:rsid w:val="00C828BB"/>
    <w:rsid w:val="00C835B5"/>
    <w:rsid w:val="00C83A77"/>
    <w:rsid w:val="00C911AF"/>
    <w:rsid w:val="00C948E8"/>
    <w:rsid w:val="00C97435"/>
    <w:rsid w:val="00CB0FCD"/>
    <w:rsid w:val="00CB3087"/>
    <w:rsid w:val="00CB50B1"/>
    <w:rsid w:val="00CB5C0A"/>
    <w:rsid w:val="00CB75BF"/>
    <w:rsid w:val="00CC2D47"/>
    <w:rsid w:val="00CC59DE"/>
    <w:rsid w:val="00CD263C"/>
    <w:rsid w:val="00CD3283"/>
    <w:rsid w:val="00CD338B"/>
    <w:rsid w:val="00CD3481"/>
    <w:rsid w:val="00CD550A"/>
    <w:rsid w:val="00CE0205"/>
    <w:rsid w:val="00CE48D5"/>
    <w:rsid w:val="00CE4E16"/>
    <w:rsid w:val="00CE6989"/>
    <w:rsid w:val="00CF04DC"/>
    <w:rsid w:val="00CF1BB3"/>
    <w:rsid w:val="00CF2DD2"/>
    <w:rsid w:val="00CF52A8"/>
    <w:rsid w:val="00CF574F"/>
    <w:rsid w:val="00CF64FF"/>
    <w:rsid w:val="00CF7883"/>
    <w:rsid w:val="00D02FC6"/>
    <w:rsid w:val="00D03915"/>
    <w:rsid w:val="00D079A0"/>
    <w:rsid w:val="00D07B70"/>
    <w:rsid w:val="00D10EBD"/>
    <w:rsid w:val="00D139CD"/>
    <w:rsid w:val="00D13C8E"/>
    <w:rsid w:val="00D24676"/>
    <w:rsid w:val="00D26795"/>
    <w:rsid w:val="00D31FDB"/>
    <w:rsid w:val="00D37040"/>
    <w:rsid w:val="00D45509"/>
    <w:rsid w:val="00D46C1A"/>
    <w:rsid w:val="00D47AAC"/>
    <w:rsid w:val="00D53809"/>
    <w:rsid w:val="00D54471"/>
    <w:rsid w:val="00D561D5"/>
    <w:rsid w:val="00D5744B"/>
    <w:rsid w:val="00D60DA7"/>
    <w:rsid w:val="00D615CB"/>
    <w:rsid w:val="00D64674"/>
    <w:rsid w:val="00D66FB3"/>
    <w:rsid w:val="00D67B55"/>
    <w:rsid w:val="00D71378"/>
    <w:rsid w:val="00D81052"/>
    <w:rsid w:val="00D81887"/>
    <w:rsid w:val="00D832AD"/>
    <w:rsid w:val="00D91E18"/>
    <w:rsid w:val="00D93D97"/>
    <w:rsid w:val="00DA0261"/>
    <w:rsid w:val="00DA459A"/>
    <w:rsid w:val="00DB37D4"/>
    <w:rsid w:val="00DB63F4"/>
    <w:rsid w:val="00DB6EC5"/>
    <w:rsid w:val="00DC1276"/>
    <w:rsid w:val="00DC14E1"/>
    <w:rsid w:val="00DC1F5C"/>
    <w:rsid w:val="00DC4235"/>
    <w:rsid w:val="00DC4324"/>
    <w:rsid w:val="00DC4FF9"/>
    <w:rsid w:val="00DC5641"/>
    <w:rsid w:val="00DC5F2A"/>
    <w:rsid w:val="00DC6092"/>
    <w:rsid w:val="00DD15F5"/>
    <w:rsid w:val="00DD50A3"/>
    <w:rsid w:val="00DD5EB0"/>
    <w:rsid w:val="00DD648A"/>
    <w:rsid w:val="00DE0547"/>
    <w:rsid w:val="00DE2200"/>
    <w:rsid w:val="00DE550C"/>
    <w:rsid w:val="00DF2612"/>
    <w:rsid w:val="00DF2CB0"/>
    <w:rsid w:val="00DF3809"/>
    <w:rsid w:val="00E004BC"/>
    <w:rsid w:val="00E02F18"/>
    <w:rsid w:val="00E07C6B"/>
    <w:rsid w:val="00E1138C"/>
    <w:rsid w:val="00E11997"/>
    <w:rsid w:val="00E12FB3"/>
    <w:rsid w:val="00E16272"/>
    <w:rsid w:val="00E21381"/>
    <w:rsid w:val="00E251F9"/>
    <w:rsid w:val="00E33797"/>
    <w:rsid w:val="00E33952"/>
    <w:rsid w:val="00E34C7A"/>
    <w:rsid w:val="00E41B98"/>
    <w:rsid w:val="00E438CB"/>
    <w:rsid w:val="00E504BA"/>
    <w:rsid w:val="00E50609"/>
    <w:rsid w:val="00E50A99"/>
    <w:rsid w:val="00E5265E"/>
    <w:rsid w:val="00E5309A"/>
    <w:rsid w:val="00E5588D"/>
    <w:rsid w:val="00E56D5E"/>
    <w:rsid w:val="00E6175C"/>
    <w:rsid w:val="00E626EA"/>
    <w:rsid w:val="00E67E78"/>
    <w:rsid w:val="00E67F97"/>
    <w:rsid w:val="00E70975"/>
    <w:rsid w:val="00E758F8"/>
    <w:rsid w:val="00E7625B"/>
    <w:rsid w:val="00E764B9"/>
    <w:rsid w:val="00E7762A"/>
    <w:rsid w:val="00E81503"/>
    <w:rsid w:val="00E8212E"/>
    <w:rsid w:val="00E83A30"/>
    <w:rsid w:val="00E84799"/>
    <w:rsid w:val="00E84BEF"/>
    <w:rsid w:val="00E857BB"/>
    <w:rsid w:val="00E86342"/>
    <w:rsid w:val="00E9061B"/>
    <w:rsid w:val="00E9182D"/>
    <w:rsid w:val="00E92682"/>
    <w:rsid w:val="00E932CD"/>
    <w:rsid w:val="00E955CC"/>
    <w:rsid w:val="00E965A0"/>
    <w:rsid w:val="00EA2540"/>
    <w:rsid w:val="00EA3C41"/>
    <w:rsid w:val="00EA3DF5"/>
    <w:rsid w:val="00EA53F6"/>
    <w:rsid w:val="00EA6C3B"/>
    <w:rsid w:val="00EB06DC"/>
    <w:rsid w:val="00EB0F33"/>
    <w:rsid w:val="00EC048A"/>
    <w:rsid w:val="00EC0819"/>
    <w:rsid w:val="00EC3DCE"/>
    <w:rsid w:val="00EC3FEC"/>
    <w:rsid w:val="00EC5596"/>
    <w:rsid w:val="00ED1A42"/>
    <w:rsid w:val="00ED1B5B"/>
    <w:rsid w:val="00ED35D9"/>
    <w:rsid w:val="00ED6F0F"/>
    <w:rsid w:val="00EE2410"/>
    <w:rsid w:val="00EF1568"/>
    <w:rsid w:val="00EF2BA4"/>
    <w:rsid w:val="00EF327F"/>
    <w:rsid w:val="00EF4F56"/>
    <w:rsid w:val="00EF5808"/>
    <w:rsid w:val="00EF63E0"/>
    <w:rsid w:val="00F01001"/>
    <w:rsid w:val="00F011B6"/>
    <w:rsid w:val="00F02A3C"/>
    <w:rsid w:val="00F05538"/>
    <w:rsid w:val="00F07270"/>
    <w:rsid w:val="00F11583"/>
    <w:rsid w:val="00F11D8F"/>
    <w:rsid w:val="00F11E22"/>
    <w:rsid w:val="00F11EE9"/>
    <w:rsid w:val="00F133A1"/>
    <w:rsid w:val="00F14972"/>
    <w:rsid w:val="00F175FE"/>
    <w:rsid w:val="00F2023E"/>
    <w:rsid w:val="00F27417"/>
    <w:rsid w:val="00F27DB2"/>
    <w:rsid w:val="00F30E58"/>
    <w:rsid w:val="00F34093"/>
    <w:rsid w:val="00F3679F"/>
    <w:rsid w:val="00F402CC"/>
    <w:rsid w:val="00F4742A"/>
    <w:rsid w:val="00F50264"/>
    <w:rsid w:val="00F51E15"/>
    <w:rsid w:val="00F55160"/>
    <w:rsid w:val="00F57E77"/>
    <w:rsid w:val="00F6312A"/>
    <w:rsid w:val="00F67520"/>
    <w:rsid w:val="00F7173B"/>
    <w:rsid w:val="00F74F42"/>
    <w:rsid w:val="00F836D8"/>
    <w:rsid w:val="00F8470E"/>
    <w:rsid w:val="00F85DAD"/>
    <w:rsid w:val="00F8703E"/>
    <w:rsid w:val="00F873BC"/>
    <w:rsid w:val="00F919BA"/>
    <w:rsid w:val="00F96E1E"/>
    <w:rsid w:val="00F97B39"/>
    <w:rsid w:val="00FA556F"/>
    <w:rsid w:val="00FB3E32"/>
    <w:rsid w:val="00FB74E7"/>
    <w:rsid w:val="00FB794C"/>
    <w:rsid w:val="00FC3B45"/>
    <w:rsid w:val="00FC437A"/>
    <w:rsid w:val="00FC6A7A"/>
    <w:rsid w:val="00FD2291"/>
    <w:rsid w:val="00FD230C"/>
    <w:rsid w:val="00FD4770"/>
    <w:rsid w:val="00FD6775"/>
    <w:rsid w:val="00FE23D9"/>
    <w:rsid w:val="00FF38F5"/>
    <w:rsid w:val="00FF48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9A8CB0"/>
  <w15:docId w15:val="{84FA5FC6-E695-184F-8794-DD3C42812A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color w:val="000000"/>
        <w:sz w:val="22"/>
        <w:szCs w:val="22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4721"/>
  </w:style>
  <w:style w:type="paragraph" w:styleId="Balk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alk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oKlavuzu">
    <w:name w:val="Table Grid"/>
    <w:basedOn w:val="NormalTablo"/>
    <w:uiPriority w:val="59"/>
    <w:rsid w:val="005028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5028EB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rsid w:val="005028E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028EB"/>
  </w:style>
  <w:style w:type="paragraph" w:styleId="AltBilgi">
    <w:name w:val="footer"/>
    <w:basedOn w:val="Normal"/>
    <w:link w:val="AltBilgiChar"/>
    <w:uiPriority w:val="99"/>
    <w:rsid w:val="005028E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028EB"/>
  </w:style>
  <w:style w:type="paragraph" w:styleId="Altyaz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3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3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1">
    <w:basedOn w:val="TableNormal3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2">
    <w:basedOn w:val="TableNormal3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3">
    <w:basedOn w:val="TableNormal3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4">
    <w:basedOn w:val="TableNormal3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5">
    <w:basedOn w:val="TableNormal3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6">
    <w:basedOn w:val="TableNormal3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7">
    <w:basedOn w:val="TableNormal3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8">
    <w:basedOn w:val="TableNormal3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9">
    <w:basedOn w:val="TableNormal3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a">
    <w:basedOn w:val="TableNormal3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b">
    <w:basedOn w:val="TableNormal3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c">
    <w:basedOn w:val="TableNormal3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d">
    <w:basedOn w:val="TableNormal3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39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0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4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9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3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6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4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74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9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4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2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0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3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1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1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67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4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35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74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45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85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0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54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2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2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3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4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7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74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1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3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0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6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1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6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32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06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78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0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6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9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8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35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1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8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2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20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5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96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93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1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0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2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54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23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0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13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0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43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96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7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6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61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8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1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50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8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73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3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07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7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8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0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5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4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82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4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3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6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4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6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1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9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5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5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85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4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90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80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64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17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0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1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0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2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1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80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1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49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26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57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0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0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9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4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85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654</Words>
  <Characters>3970</Characters>
  <Application>Microsoft Office Word</Application>
  <DocSecurity>0</DocSecurity>
  <Lines>110</Lines>
  <Paragraphs>30</Paragraphs>
  <ScaleCrop>false</ScaleCrop>
  <HeadingPairs>
    <vt:vector size="6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  <vt:variant>
        <vt:lpstr>Başlık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-=[By NeC]=-</Company>
  <LinksUpToDate>false</LinksUpToDate>
  <CharactersWithSpaces>4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merve öksüz</cp:lastModifiedBy>
  <cp:revision>4</cp:revision>
  <cp:lastPrinted>2025-11-16T14:29:00Z</cp:lastPrinted>
  <dcterms:created xsi:type="dcterms:W3CDTF">2025-12-01T07:42:00Z</dcterms:created>
  <dcterms:modified xsi:type="dcterms:W3CDTF">2025-12-09T16:42:00Z</dcterms:modified>
</cp:coreProperties>
</file>